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DB6F51" w:rsidTr="00DB6F51">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DB6F51">
              <w:trPr>
                <w:tblCellSpacing w:w="0" w:type="dxa"/>
                <w:jc w:val="center"/>
              </w:trPr>
              <w:tc>
                <w:tcPr>
                  <w:tcW w:w="5000" w:type="pct"/>
                  <w:tcMar>
                    <w:top w:w="0" w:type="dxa"/>
                    <w:left w:w="225" w:type="dxa"/>
                    <w:bottom w:w="105" w:type="dxa"/>
                    <w:right w:w="225" w:type="dxa"/>
                  </w:tcMar>
                  <w:hideMark/>
                </w:tcPr>
                <w:p w:rsidR="00DB6F51" w:rsidRDefault="00DB6F51"/>
              </w:tc>
            </w:tr>
            <w:tr w:rsidR="00DB6F51">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DB6F51">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DB6F51">
                          <w:trPr>
                            <w:tblCellSpacing w:w="0" w:type="dxa"/>
                            <w:jc w:val="center"/>
                          </w:trPr>
                          <w:tc>
                            <w:tcPr>
                              <w:tcW w:w="5000" w:type="pct"/>
                              <w:tcMar>
                                <w:top w:w="0" w:type="dxa"/>
                                <w:left w:w="135" w:type="dxa"/>
                                <w:bottom w:w="0" w:type="dxa"/>
                                <w:right w:w="135" w:type="dxa"/>
                              </w:tcMar>
                              <w:vAlign w:val="bottom"/>
                              <w:hideMark/>
                            </w:tcPr>
                            <w:p w:rsidR="00DB6F51" w:rsidRDefault="00DB6F51">
                              <w:pPr>
                                <w:rPr>
                                  <w:sz w:val="20"/>
                                  <w:szCs w:val="20"/>
                                </w:rPr>
                              </w:pPr>
                            </w:p>
                          </w:tc>
                        </w:tr>
                      </w:tbl>
                      <w:p w:rsidR="00DB6F51" w:rsidRDefault="00DB6F51">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DB6F51">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DB6F51">
                                <w:trPr>
                                  <w:tblCellSpacing w:w="0" w:type="dxa"/>
                                  <w:jc w:val="right"/>
                                </w:trPr>
                                <w:tc>
                                  <w:tcPr>
                                    <w:tcW w:w="0" w:type="auto"/>
                                    <w:vAlign w:val="bottom"/>
                                    <w:hideMark/>
                                  </w:tcPr>
                                  <w:p w:rsidR="00DB6F51" w:rsidRDefault="00DB6F51">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7" name="Picture 77" descr="https://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DB6F51">
                                      <w:trPr>
                                        <w:tblCellSpacing w:w="0" w:type="dxa"/>
                                        <w:jc w:val="right"/>
                                      </w:trPr>
                                      <w:tc>
                                        <w:tcPr>
                                          <w:tcW w:w="0" w:type="auto"/>
                                          <w:shd w:val="clear" w:color="auto" w:fill="000000"/>
                                          <w:tcMar>
                                            <w:top w:w="210" w:type="dxa"/>
                                            <w:left w:w="540" w:type="dxa"/>
                                            <w:bottom w:w="0" w:type="dxa"/>
                                            <w:right w:w="540" w:type="dxa"/>
                                          </w:tcMar>
                                          <w:vAlign w:val="bottom"/>
                                          <w:hideMark/>
                                        </w:tcPr>
                                        <w:p w:rsidR="00DB6F51" w:rsidRDefault="00DB6F51">
                                          <w:pPr>
                                            <w:jc w:val="center"/>
                                            <w:rPr>
                                              <w:rFonts w:ascii="Arial" w:hAnsi="Arial" w:cs="Arial"/>
                                              <w:color w:val="FFFFFF"/>
                                            </w:rPr>
                                          </w:pPr>
                                          <w:r>
                                            <w:rPr>
                                              <w:rFonts w:ascii="Arial" w:hAnsi="Arial" w:cs="Arial"/>
                                              <w:b/>
                                              <w:bCs/>
                                              <w:color w:val="FFFFFF"/>
                                            </w:rPr>
                                            <w:t>Date 3/8/15</w:t>
                                          </w:r>
                                        </w:p>
                                      </w:tc>
                                    </w:tr>
                                  </w:tbl>
                                  <w:p w:rsidR="00DB6F51" w:rsidRDefault="00DB6F51">
                                    <w:pPr>
                                      <w:jc w:val="right"/>
                                      <w:rPr>
                                        <w:sz w:val="20"/>
                                        <w:szCs w:val="20"/>
                                      </w:rPr>
                                    </w:pPr>
                                  </w:p>
                                </w:tc>
                              </w:tr>
                            </w:tbl>
                            <w:p w:rsidR="00DB6F51" w:rsidRDefault="00DB6F51">
                              <w:pPr>
                                <w:jc w:val="right"/>
                                <w:rPr>
                                  <w:sz w:val="20"/>
                                  <w:szCs w:val="20"/>
                                </w:rPr>
                              </w:pPr>
                            </w:p>
                          </w:tc>
                        </w:tr>
                      </w:tbl>
                      <w:p w:rsidR="00DB6F51" w:rsidRDefault="00DB6F51">
                        <w:pPr>
                          <w:jc w:val="right"/>
                          <w:rPr>
                            <w:sz w:val="20"/>
                            <w:szCs w:val="20"/>
                          </w:rPr>
                        </w:pPr>
                      </w:p>
                    </w:tc>
                  </w:tr>
                </w:tbl>
                <w:p w:rsidR="00DB6F51" w:rsidRDefault="00DB6F51">
                  <w:pPr>
                    <w:jc w:val="center"/>
                    <w:rPr>
                      <w:sz w:val="20"/>
                      <w:szCs w:val="20"/>
                    </w:rPr>
                  </w:pPr>
                </w:p>
              </w:tc>
            </w:tr>
            <w:tr w:rsidR="00DB6F51">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DB6F51">
                    <w:trPr>
                      <w:tblCellSpacing w:w="0" w:type="dxa"/>
                    </w:trPr>
                    <w:tc>
                      <w:tcPr>
                        <w:tcW w:w="0" w:type="auto"/>
                        <w:hideMark/>
                      </w:tcPr>
                      <w:p w:rsidR="00DB6F51" w:rsidRDefault="00DB6F51">
                        <w:r>
                          <w:rPr>
                            <w:noProof/>
                          </w:rPr>
                          <w:drawing>
                            <wp:inline distT="0" distB="0" distL="0" distR="0">
                              <wp:extent cx="123825" cy="190500"/>
                              <wp:effectExtent l="0" t="0" r="9525" b="0"/>
                              <wp:docPr id="76" name="Picture 76"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B6F51">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B6F51">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DB6F51">
                                      <w:trPr>
                                        <w:tblCellSpacing w:w="0" w:type="dxa"/>
                                      </w:trPr>
                                      <w:tc>
                                        <w:tcPr>
                                          <w:tcW w:w="0" w:type="auto"/>
                                          <w:shd w:val="clear" w:color="auto" w:fill="FFFFFF"/>
                                          <w:hideMark/>
                                        </w:tcPr>
                                        <w:p w:rsidR="00DB6F51" w:rsidRDefault="00DB6F51">
                                          <w:r>
                                            <w:rPr>
                                              <w:noProof/>
                                            </w:rPr>
                                            <w:drawing>
                                              <wp:inline distT="0" distB="0" distL="0" distR="0">
                                                <wp:extent cx="123825" cy="76200"/>
                                                <wp:effectExtent l="0" t="0" r="9525" b="0"/>
                                                <wp:docPr id="75" name="Picture 75"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DB6F51">
                                            <w:trPr>
                                              <w:trHeight w:val="15"/>
                                              <w:tblCellSpacing w:w="0" w:type="dxa"/>
                                              <w:jc w:val="center"/>
                                            </w:trPr>
                                            <w:tc>
                                              <w:tcPr>
                                                <w:tcW w:w="0" w:type="auto"/>
                                                <w:shd w:val="clear" w:color="auto" w:fill="E9E9E9"/>
                                                <w:vAlign w:val="center"/>
                                                <w:hideMark/>
                                              </w:tcPr>
                                              <w:p w:rsidR="00DB6F51" w:rsidRDefault="00DB6F51"/>
                                            </w:tc>
                                          </w:tr>
                                          <w:tr w:rsidR="00DB6F51">
                                            <w:trPr>
                                              <w:trHeight w:val="15"/>
                                              <w:tblCellSpacing w:w="0" w:type="dxa"/>
                                              <w:jc w:val="center"/>
                                            </w:trPr>
                                            <w:tc>
                                              <w:tcPr>
                                                <w:tcW w:w="0" w:type="auto"/>
                                                <w:shd w:val="clear" w:color="auto" w:fill="EDEDED"/>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1F1F1"/>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6F6F6"/>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9F9F9"/>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CFCFC"/>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DFDFD"/>
                                                <w:vAlign w:val="center"/>
                                                <w:hideMark/>
                                              </w:tcPr>
                                              <w:p w:rsidR="00DB6F51" w:rsidRDefault="00DB6F51">
                                                <w:pPr>
                                                  <w:rPr>
                                                    <w:sz w:val="20"/>
                                                    <w:szCs w:val="20"/>
                                                  </w:rPr>
                                                </w:pPr>
                                              </w:p>
                                            </w:tc>
                                          </w:tr>
                                          <w:tr w:rsidR="00DB6F51">
                                            <w:trPr>
                                              <w:trHeight w:val="15"/>
                                              <w:tblCellSpacing w:w="0" w:type="dxa"/>
                                              <w:jc w:val="center"/>
                                            </w:trPr>
                                            <w:tc>
                                              <w:tcPr>
                                                <w:tcW w:w="0" w:type="auto"/>
                                                <w:shd w:val="clear" w:color="auto" w:fill="FEFEFE"/>
                                                <w:vAlign w:val="center"/>
                                                <w:hideMark/>
                                              </w:tcPr>
                                              <w:p w:rsidR="00DB6F51" w:rsidRDefault="00DB6F51">
                                                <w:pPr>
                                                  <w:rPr>
                                                    <w:sz w:val="20"/>
                                                    <w:szCs w:val="20"/>
                                                  </w:rPr>
                                                </w:pPr>
                                              </w:p>
                                            </w:tc>
                                          </w:tr>
                                        </w:tbl>
                                        <w:p w:rsidR="00DB6F51" w:rsidRDefault="00DB6F51">
                                          <w:pPr>
                                            <w:jc w:val="center"/>
                                            <w:rPr>
                                              <w:sz w:val="20"/>
                                              <w:szCs w:val="20"/>
                                            </w:rPr>
                                          </w:pPr>
                                        </w:p>
                                      </w:tc>
                                      <w:tc>
                                        <w:tcPr>
                                          <w:tcW w:w="0" w:type="auto"/>
                                          <w:shd w:val="clear" w:color="auto" w:fill="FFFFFF"/>
                                          <w:hideMark/>
                                        </w:tcPr>
                                        <w:p w:rsidR="00DB6F51" w:rsidRDefault="00DB6F51">
                                          <w:r>
                                            <w:rPr>
                                              <w:noProof/>
                                            </w:rPr>
                                            <w:drawing>
                                              <wp:inline distT="0" distB="0" distL="0" distR="0">
                                                <wp:extent cx="123825" cy="76200"/>
                                                <wp:effectExtent l="0" t="0" r="9525" b="0"/>
                                                <wp:docPr id="74" name="Picture 74"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sz w:val="20"/>
                                  <w:szCs w:val="20"/>
                                </w:rPr>
                              </w:pPr>
                            </w:p>
                          </w:tc>
                        </w:tr>
                      </w:tbl>
                      <w:p w:rsidR="00DB6F51" w:rsidRDefault="00DB6F51">
                        <w:pPr>
                          <w:jc w:val="center"/>
                          <w:rPr>
                            <w:sz w:val="20"/>
                            <w:szCs w:val="20"/>
                          </w:rPr>
                        </w:pPr>
                      </w:p>
                    </w:tc>
                    <w:tc>
                      <w:tcPr>
                        <w:tcW w:w="0" w:type="auto"/>
                        <w:hideMark/>
                      </w:tcPr>
                      <w:p w:rsidR="00DB6F51" w:rsidRDefault="00DB6F51">
                        <w:r>
                          <w:rPr>
                            <w:noProof/>
                          </w:rPr>
                          <w:drawing>
                            <wp:inline distT="0" distB="0" distL="0" distR="0">
                              <wp:extent cx="123825" cy="190500"/>
                              <wp:effectExtent l="0" t="0" r="9525" b="0"/>
                              <wp:docPr id="73" name="Picture 73"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DB6F51" w:rsidRDefault="00DB6F51">
                  <w:pPr>
                    <w:rPr>
                      <w:sz w:val="20"/>
                      <w:szCs w:val="20"/>
                    </w:rPr>
                  </w:pPr>
                </w:p>
              </w:tc>
            </w:tr>
            <w:tr w:rsidR="00DB6F51">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DB6F51">
                    <w:trPr>
                      <w:tblCellSpacing w:w="0" w:type="dxa"/>
                      <w:jc w:val="center"/>
                    </w:trPr>
                    <w:tc>
                      <w:tcPr>
                        <w:tcW w:w="0" w:type="auto"/>
                        <w:shd w:val="clear" w:color="auto" w:fill="F7F7F7"/>
                        <w:vAlign w:val="bottom"/>
                        <w:hideMark/>
                      </w:tcPr>
                      <w:p w:rsidR="00DB6F51" w:rsidRDefault="00DB6F51">
                        <w:r>
                          <w:rPr>
                            <w:noProof/>
                          </w:rPr>
                          <w:drawing>
                            <wp:inline distT="0" distB="0" distL="0" distR="0">
                              <wp:extent cx="28575" cy="342900"/>
                              <wp:effectExtent l="0" t="0" r="9525" b="0"/>
                              <wp:docPr id="72" name="Picture 72"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DB6F51" w:rsidRDefault="00DB6F51">
                        <w:r>
                          <w:rPr>
                            <w:noProof/>
                          </w:rPr>
                          <w:drawing>
                            <wp:inline distT="0" distB="0" distL="0" distR="0">
                              <wp:extent cx="19050" cy="342900"/>
                              <wp:effectExtent l="0" t="0" r="0" b="0"/>
                              <wp:docPr id="71" name="Picture 71"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DB6F51" w:rsidRDefault="00DB6F51">
                        <w:r>
                          <w:rPr>
                            <w:noProof/>
                          </w:rPr>
                          <w:drawing>
                            <wp:inline distT="0" distB="0" distL="0" distR="0">
                              <wp:extent cx="9525" cy="342900"/>
                              <wp:effectExtent l="0" t="0" r="9525" b="0"/>
                              <wp:docPr id="70" name="Picture 70"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B6F51" w:rsidRDefault="00DB6F51">
                        <w:r>
                          <w:rPr>
                            <w:noProof/>
                          </w:rPr>
                          <w:drawing>
                            <wp:inline distT="0" distB="0" distL="0" distR="0">
                              <wp:extent cx="9525" cy="342900"/>
                              <wp:effectExtent l="0" t="0" r="9525" b="0"/>
                              <wp:docPr id="69" name="Picture 69"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B6F51" w:rsidRDefault="00DB6F51">
                        <w:r>
                          <w:rPr>
                            <w:noProof/>
                          </w:rPr>
                          <w:drawing>
                            <wp:inline distT="0" distB="0" distL="0" distR="0">
                              <wp:extent cx="9525" cy="342900"/>
                              <wp:effectExtent l="0" t="0" r="9525" b="0"/>
                              <wp:docPr id="68" name="Picture 68"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B6F51" w:rsidRDefault="00DB6F51">
                        <w:r>
                          <w:rPr>
                            <w:noProof/>
                          </w:rPr>
                          <w:drawing>
                            <wp:inline distT="0" distB="0" distL="0" distR="0">
                              <wp:extent cx="9525" cy="342900"/>
                              <wp:effectExtent l="0" t="0" r="9525" b="0"/>
                              <wp:docPr id="67" name="Picture 67"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B6F51" w:rsidRDefault="00DB6F51">
                        <w:r>
                          <w:rPr>
                            <w:noProof/>
                          </w:rPr>
                          <w:drawing>
                            <wp:inline distT="0" distB="0" distL="0" distR="0">
                              <wp:extent cx="9525" cy="342900"/>
                              <wp:effectExtent l="0" t="0" r="9525" b="0"/>
                              <wp:docPr id="66" name="Picture 66"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B6F51" w:rsidRDefault="00DB6F51">
                        <w:r>
                          <w:rPr>
                            <w:noProof/>
                          </w:rPr>
                          <w:drawing>
                            <wp:inline distT="0" distB="0" distL="0" distR="0">
                              <wp:extent cx="9525" cy="342900"/>
                              <wp:effectExtent l="0" t="0" r="9525" b="0"/>
                              <wp:docPr id="65" name="Picture 65"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B6F51" w:rsidRDefault="00DB6F51">
                        <w:r>
                          <w:rPr>
                            <w:noProof/>
                          </w:rPr>
                          <w:drawing>
                            <wp:inline distT="0" distB="0" distL="0" distR="0">
                              <wp:extent cx="9525" cy="342900"/>
                              <wp:effectExtent l="0" t="0" r="9525" b="0"/>
                              <wp:docPr id="64" name="Picture 64"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DB6F51" w:rsidRDefault="00DB6F51">
                        <w:r>
                          <w:rPr>
                            <w:noProof/>
                          </w:rPr>
                          <w:drawing>
                            <wp:inline distT="0" distB="0" distL="0" distR="0">
                              <wp:extent cx="9525" cy="342900"/>
                              <wp:effectExtent l="0" t="0" r="9525" b="0"/>
                              <wp:docPr id="63" name="Picture 63"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B6F51">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0" w:type="dxa"/>
                                            <w:left w:w="540" w:type="dxa"/>
                                            <w:bottom w:w="0" w:type="dxa"/>
                                            <w:right w:w="540" w:type="dxa"/>
                                          </w:tcMar>
                                          <w:vAlign w:val="bottom"/>
                                          <w:hideMark/>
                                        </w:tcPr>
                                        <w:p w:rsidR="00DB6F51" w:rsidRDefault="00DB6F51">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62" name="Picture 62"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61" name="Picture 6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0" w:type="dxa"/>
                                            <w:left w:w="540" w:type="dxa"/>
                                            <w:bottom w:w="0" w:type="dxa"/>
                                            <w:right w:w="540" w:type="dxa"/>
                                          </w:tcMar>
                                          <w:vAlign w:val="bottom"/>
                                          <w:hideMark/>
                                        </w:tcPr>
                                        <w:p w:rsidR="00DB6F51" w:rsidRDefault="00DB6F51">
                                          <w:pPr>
                                            <w:jc w:val="center"/>
                                            <w:rPr>
                                              <w:rFonts w:ascii="Georgia" w:hAnsi="Georgia" w:cs="Arial"/>
                                              <w:color w:val="000090"/>
                                              <w:sz w:val="36"/>
                                              <w:szCs w:val="36"/>
                                            </w:rPr>
                                          </w:pPr>
                                          <w:r>
                                            <w:rPr>
                                              <w:rFonts w:ascii="Georgia" w:hAnsi="Georgia" w:cs="Arial"/>
                                              <w:color w:val="000090"/>
                                              <w:sz w:val="36"/>
                                              <w:szCs w:val="36"/>
                                            </w:rPr>
                                            <w:t>  </w:t>
                                          </w:r>
                                        </w:p>
                                        <w:p w:rsidR="00DB6F51" w:rsidRDefault="00DB6F51">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DB6F51" w:rsidRDefault="00DB6F51">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DB6F51" w:rsidRDefault="00DB6F51">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60" name="Picture 6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59" name="Picture 5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58" name="Picture 5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ind w:left="720"/>
                                            <w:jc w:val="center"/>
                                            <w:rPr>
                                              <w:rFonts w:ascii="Arial" w:hAnsi="Arial" w:cs="Arial"/>
                                              <w:color w:val="000000"/>
                                              <w:sz w:val="28"/>
                                              <w:szCs w:val="28"/>
                                            </w:rPr>
                                          </w:pPr>
                                          <w:r>
                                            <w:rPr>
                                              <w:rStyle w:val="Strong"/>
                                              <w:rFonts w:ascii="Arial" w:hAnsi="Arial" w:cs="Arial"/>
                                              <w:color w:val="000000"/>
                                              <w:sz w:val="28"/>
                                              <w:szCs w:val="28"/>
                                            </w:rPr>
                                            <w:t>3/8/15</w:t>
                                          </w:r>
                                        </w:p>
                                        <w:p w:rsidR="00DB6F51" w:rsidRDefault="00DB6F51">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DB6F51" w:rsidRDefault="00DB6F51">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DB6F51" w:rsidRDefault="00DB6F51">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DB6F51" w:rsidRDefault="00DB6F51">
                                          <w:pPr>
                                            <w:spacing w:after="240"/>
                                            <w:ind w:left="1440"/>
                                            <w:rPr>
                                              <w:rFonts w:ascii="Arial" w:hAnsi="Arial" w:cs="Arial"/>
                                              <w:color w:val="000000"/>
                                            </w:rPr>
                                          </w:pPr>
                                          <w:hyperlink r:id="rId23" w:tgtFrame="_new" w:history="1">
                                            <w:r>
                                              <w:rPr>
                                                <w:rStyle w:val="Hyperlink"/>
                                                <w:rFonts w:ascii="Arial" w:hAnsi="Arial" w:cs="Arial"/>
                                                <w:color w:val="000000"/>
                                              </w:rPr>
                                              <w:t>France, US agree Iran nuclear deal needs to be stronger, Kerry says</w:t>
                                            </w:r>
                                          </w:hyperlink>
                                        </w:p>
                                        <w:p w:rsidR="00DB6F51" w:rsidRDefault="00DB6F51">
                                          <w:pPr>
                                            <w:spacing w:after="240"/>
                                            <w:ind w:left="1440"/>
                                            <w:rPr>
                                              <w:rFonts w:ascii="Arial" w:hAnsi="Arial" w:cs="Arial"/>
                                              <w:color w:val="000000"/>
                                            </w:rPr>
                                          </w:pPr>
                                          <w:hyperlink r:id="rId24" w:tgtFrame="_new" w:history="1">
                                            <w:r>
                                              <w:rPr>
                                                <w:rStyle w:val="Hyperlink"/>
                                                <w:rFonts w:ascii="Arial" w:hAnsi="Arial" w:cs="Arial"/>
                                                <w:color w:val="000000"/>
                                              </w:rPr>
                                              <w:t>Iran: Technical roadblocks to nuclear deal eliminated</w:t>
                                            </w:r>
                                          </w:hyperlink>
                                        </w:p>
                                        <w:p w:rsidR="00DB6F51" w:rsidRDefault="00DB6F51">
                                          <w:pPr>
                                            <w:spacing w:after="240"/>
                                            <w:ind w:left="1440"/>
                                            <w:rPr>
                                              <w:rFonts w:ascii="Arial" w:hAnsi="Arial" w:cs="Arial"/>
                                              <w:color w:val="000000"/>
                                            </w:rPr>
                                          </w:pPr>
                                          <w:hyperlink r:id="rId25" w:tgtFrame="_new" w:history="1">
                                            <w:r>
                                              <w:rPr>
                                                <w:rStyle w:val="Hyperlink"/>
                                                <w:rFonts w:ascii="Arial" w:hAnsi="Arial" w:cs="Arial"/>
                                                <w:color w:val="000000"/>
                                              </w:rPr>
                                              <w:t>What Iran Won't Say About the Bomb</w:t>
                                            </w:r>
                                          </w:hyperlink>
                                        </w:p>
                                        <w:p w:rsidR="00DB6F51" w:rsidRDefault="00DB6F51">
                                          <w:pPr>
                                            <w:spacing w:after="240"/>
                                            <w:ind w:left="1440"/>
                                            <w:rPr>
                                              <w:rFonts w:ascii="Arial" w:hAnsi="Arial" w:cs="Arial"/>
                                              <w:color w:val="000000"/>
                                            </w:rPr>
                                          </w:pPr>
                                          <w:hyperlink r:id="rId26" w:tgtFrame="_new" w:history="1">
                                            <w:r>
                                              <w:rPr>
                                                <w:rStyle w:val="Hyperlink"/>
                                                <w:rFonts w:ascii="Arial" w:hAnsi="Arial" w:cs="Arial"/>
                                                <w:color w:val="000000"/>
                                              </w:rPr>
                                              <w:t xml:space="preserve">Netanyahu suggests Congress speech preventing world powers from rushing to bad deal </w:t>
                                            </w:r>
                                          </w:hyperlink>
                                        </w:p>
                                        <w:p w:rsidR="00DB6F51" w:rsidRDefault="00DB6F51">
                                          <w:pPr>
                                            <w:spacing w:after="240"/>
                                            <w:ind w:left="1440"/>
                                            <w:rPr>
                                              <w:rFonts w:ascii="Arial" w:hAnsi="Arial" w:cs="Arial"/>
                                              <w:color w:val="000000"/>
                                            </w:rPr>
                                          </w:pPr>
                                          <w:hyperlink r:id="rId27" w:tgtFrame="_new" w:history="1">
                                            <w:r>
                                              <w:rPr>
                                                <w:rStyle w:val="Hyperlink"/>
                                                <w:rFonts w:ascii="Arial" w:hAnsi="Arial" w:cs="Arial"/>
                                                <w:color w:val="000000"/>
                                              </w:rPr>
                                              <w:t>Diplomacy: The new and the omitted in Netanyahu's address</w:t>
                                            </w:r>
                                          </w:hyperlink>
                                        </w:p>
                                        <w:p w:rsidR="00DB6F51" w:rsidRDefault="00DB6F51">
                                          <w:pPr>
                                            <w:spacing w:after="240"/>
                                            <w:ind w:left="1440"/>
                                            <w:rPr>
                                              <w:rFonts w:ascii="Arial" w:hAnsi="Arial" w:cs="Arial"/>
                                              <w:color w:val="000000"/>
                                            </w:rPr>
                                          </w:pPr>
                                          <w:hyperlink r:id="rId28" w:tgtFrame="_new" w:history="1">
                                            <w:r>
                                              <w:rPr>
                                                <w:rStyle w:val="Hyperlink"/>
                                                <w:rFonts w:ascii="Arial" w:hAnsi="Arial" w:cs="Arial"/>
                                                <w:color w:val="000000"/>
                                              </w:rPr>
                                              <w:t>Thousands of Israelis Attend Anti-Government Protest Ahead of Election Day</w:t>
                                            </w:r>
                                          </w:hyperlink>
                                        </w:p>
                                        <w:p w:rsidR="00DB6F51" w:rsidRDefault="00DB6F51">
                                          <w:pPr>
                                            <w:spacing w:after="240"/>
                                            <w:ind w:left="1440"/>
                                            <w:rPr>
                                              <w:rFonts w:ascii="Arial" w:hAnsi="Arial" w:cs="Arial"/>
                                              <w:color w:val="000000"/>
                                            </w:rPr>
                                          </w:pPr>
                                          <w:hyperlink r:id="rId29" w:tgtFrame="_new" w:history="1">
                                            <w:r>
                                              <w:rPr>
                                                <w:rStyle w:val="Hyperlink"/>
                                                <w:rFonts w:ascii="Arial" w:hAnsi="Arial" w:cs="Arial"/>
                                                <w:color w:val="000000"/>
                                              </w:rPr>
                                              <w:t>Ex-</w:t>
                                            </w:r>
                                            <w:proofErr w:type="spellStart"/>
                                            <w:r>
                                              <w:rPr>
                                                <w:rStyle w:val="Hyperlink"/>
                                                <w:rFonts w:ascii="Arial" w:hAnsi="Arial" w:cs="Arial"/>
                                                <w:color w:val="000000"/>
                                              </w:rPr>
                                              <w:t>Mossad</w:t>
                                            </w:r>
                                            <w:proofErr w:type="spellEnd"/>
                                            <w:r>
                                              <w:rPr>
                                                <w:rStyle w:val="Hyperlink"/>
                                                <w:rFonts w:ascii="Arial" w:hAnsi="Arial" w:cs="Arial"/>
                                                <w:color w:val="000000"/>
                                              </w:rPr>
                                              <w:t xml:space="preserve"> chief at anti-Netanyahu rally: Our leadership scares me more than our enemies</w:t>
                                            </w:r>
                                          </w:hyperlink>
                                        </w:p>
                                        <w:p w:rsidR="00DB6F51" w:rsidRDefault="00DB6F51">
                                          <w:pPr>
                                            <w:spacing w:after="240"/>
                                            <w:ind w:left="1440"/>
                                            <w:rPr>
                                              <w:rFonts w:ascii="Arial" w:hAnsi="Arial" w:cs="Arial"/>
                                              <w:color w:val="000000"/>
                                            </w:rPr>
                                          </w:pPr>
                                          <w:hyperlink r:id="rId30" w:tgtFrame="_new" w:history="1">
                                            <w:r>
                                              <w:rPr>
                                                <w:rStyle w:val="Hyperlink"/>
                                                <w:rFonts w:ascii="Arial" w:hAnsi="Arial" w:cs="Arial"/>
                                                <w:color w:val="000000"/>
                                              </w:rPr>
                                              <w:t>Iran general and 10,000 troops, within six miles of Israeli border</w:t>
                                            </w:r>
                                          </w:hyperlink>
                                        </w:p>
                                        <w:p w:rsidR="00DB6F51" w:rsidRDefault="00DB6F51">
                                          <w:pPr>
                                            <w:spacing w:after="240"/>
                                            <w:ind w:left="1440"/>
                                            <w:rPr>
                                              <w:rFonts w:ascii="Arial" w:hAnsi="Arial" w:cs="Arial"/>
                                              <w:color w:val="000000"/>
                                            </w:rPr>
                                          </w:pPr>
                                          <w:hyperlink r:id="rId31" w:tgtFrame="_new" w:history="1">
                                            <w:r>
                                              <w:rPr>
                                                <w:rStyle w:val="Hyperlink"/>
                                                <w:rFonts w:ascii="Arial" w:hAnsi="Arial" w:cs="Arial"/>
                                                <w:color w:val="000000"/>
                                              </w:rPr>
                                              <w:t xml:space="preserve">Are booming German-Iran business relations hurting Israel? </w:t>
                                            </w:r>
                                          </w:hyperlink>
                                        </w:p>
                                        <w:p w:rsidR="00DB6F51" w:rsidRDefault="00DB6F51">
                                          <w:pPr>
                                            <w:spacing w:after="240"/>
                                            <w:ind w:left="1440"/>
                                            <w:rPr>
                                              <w:rFonts w:ascii="Arial" w:hAnsi="Arial" w:cs="Arial"/>
                                              <w:color w:val="000000"/>
                                            </w:rPr>
                                          </w:pPr>
                                          <w:hyperlink r:id="rId32" w:tgtFrame="_new" w:history="1">
                                            <w:r>
                                              <w:rPr>
                                                <w:rStyle w:val="Hyperlink"/>
                                                <w:rFonts w:ascii="Arial" w:hAnsi="Arial" w:cs="Arial"/>
                                                <w:color w:val="000000"/>
                                              </w:rPr>
                                              <w:t>Revealed: Document showing key points of secret Israeli-Palestinian talks</w:t>
                                            </w:r>
                                          </w:hyperlink>
                                        </w:p>
                                        <w:p w:rsidR="00DB6F51" w:rsidRDefault="00DB6F51">
                                          <w:pPr>
                                            <w:spacing w:after="240"/>
                                            <w:ind w:left="1440"/>
                                            <w:rPr>
                                              <w:rFonts w:ascii="Arial" w:hAnsi="Arial" w:cs="Arial"/>
                                              <w:color w:val="000000"/>
                                            </w:rPr>
                                          </w:pPr>
                                          <w:hyperlink r:id="rId33" w:tgtFrame="_new" w:history="1">
                                            <w:r>
                                              <w:rPr>
                                                <w:rStyle w:val="Hyperlink"/>
                                                <w:rFonts w:ascii="Arial" w:hAnsi="Arial" w:cs="Arial"/>
                                                <w:color w:val="000000"/>
                                              </w:rPr>
                                              <w:t>Israel fires at Gaza boats, kills Palestinian fisherman</w:t>
                                            </w:r>
                                          </w:hyperlink>
                                        </w:p>
                                        <w:p w:rsidR="00DB6F51" w:rsidRDefault="00DB6F51">
                                          <w:pPr>
                                            <w:spacing w:after="240"/>
                                            <w:ind w:left="1440"/>
                                            <w:rPr>
                                              <w:rFonts w:ascii="Arial" w:hAnsi="Arial" w:cs="Arial"/>
                                              <w:color w:val="000000"/>
                                            </w:rPr>
                                          </w:pPr>
                                          <w:hyperlink r:id="rId34" w:tgtFrame="_new" w:history="1">
                                            <w:r>
                                              <w:rPr>
                                                <w:rStyle w:val="Hyperlink"/>
                                                <w:rFonts w:ascii="Arial" w:hAnsi="Arial" w:cs="Arial"/>
                                                <w:color w:val="000000"/>
                                              </w:rPr>
                                              <w:t>'Dampened by Iron Dome, Hamas shifts to short-range rockets'</w:t>
                                            </w:r>
                                          </w:hyperlink>
                                        </w:p>
                                        <w:p w:rsidR="00DB6F51" w:rsidRDefault="00DB6F51">
                                          <w:pPr>
                                            <w:spacing w:after="240"/>
                                            <w:ind w:left="1440"/>
                                            <w:rPr>
                                              <w:rFonts w:ascii="Arial" w:hAnsi="Arial" w:cs="Arial"/>
                                              <w:color w:val="000000"/>
                                            </w:rPr>
                                          </w:pPr>
                                          <w:hyperlink r:id="rId35" w:tgtFrame="_new" w:history="1">
                                            <w:r>
                                              <w:rPr>
                                                <w:rStyle w:val="Hyperlink"/>
                                                <w:rFonts w:ascii="Arial" w:hAnsi="Arial" w:cs="Arial"/>
                                                <w:color w:val="000000"/>
                                              </w:rPr>
                                              <w:t xml:space="preserve">Galant: Government knew of tunnels leading to preschools, didn't take action </w:t>
                                            </w:r>
                                          </w:hyperlink>
                                        </w:p>
                                        <w:p w:rsidR="00DB6F51" w:rsidRDefault="00DB6F51">
                                          <w:pPr>
                                            <w:spacing w:after="240"/>
                                            <w:ind w:left="1440"/>
                                            <w:rPr>
                                              <w:rFonts w:ascii="Arial" w:hAnsi="Arial" w:cs="Arial"/>
                                              <w:color w:val="000000"/>
                                            </w:rPr>
                                          </w:pPr>
                                          <w:hyperlink r:id="rId36" w:tgtFrame="_new" w:history="1">
                                            <w:r>
                                              <w:rPr>
                                                <w:rStyle w:val="Hyperlink"/>
                                                <w:rFonts w:ascii="Arial" w:hAnsi="Arial" w:cs="Arial"/>
                                                <w:color w:val="000000"/>
                                              </w:rPr>
                                              <w:t>UN chief slams acts of terror, violations of int'l humanitarian law in Iraq</w:t>
                                            </w:r>
                                          </w:hyperlink>
                                        </w:p>
                                        <w:p w:rsidR="00DB6F51" w:rsidRDefault="00DB6F51">
                                          <w:pPr>
                                            <w:spacing w:after="240"/>
                                            <w:ind w:left="1440"/>
                                            <w:rPr>
                                              <w:rFonts w:ascii="Arial" w:hAnsi="Arial" w:cs="Arial"/>
                                              <w:color w:val="000000"/>
                                            </w:rPr>
                                          </w:pPr>
                                          <w:hyperlink r:id="rId37" w:tgtFrame="_new" w:history="1">
                                            <w:r>
                                              <w:rPr>
                                                <w:rStyle w:val="Hyperlink"/>
                                                <w:rFonts w:ascii="Arial" w:hAnsi="Arial" w:cs="Arial"/>
                                                <w:color w:val="000000"/>
                                              </w:rPr>
                                              <w:t>US, allies conduct air strikes against Islamic State in Syria, Iraq</w:t>
                                            </w:r>
                                          </w:hyperlink>
                                        </w:p>
                                        <w:p w:rsidR="00DB6F51" w:rsidRDefault="00DB6F51">
                                          <w:pPr>
                                            <w:spacing w:after="240"/>
                                            <w:ind w:left="1440"/>
                                            <w:rPr>
                                              <w:rFonts w:ascii="Arial" w:hAnsi="Arial" w:cs="Arial"/>
                                              <w:color w:val="000000"/>
                                            </w:rPr>
                                          </w:pPr>
                                          <w:hyperlink r:id="rId38" w:tgtFrame="_new" w:history="1">
                                            <w:r>
                                              <w:rPr>
                                                <w:rStyle w:val="Hyperlink"/>
                                                <w:rFonts w:ascii="Arial" w:hAnsi="Arial" w:cs="Arial"/>
                                                <w:color w:val="000000"/>
                                              </w:rPr>
                                              <w:t>Report: FBI, DHS Warn Law Enforcement Across U.S. About Teens Joining ISIS</w:t>
                                            </w:r>
                                          </w:hyperlink>
                                        </w:p>
                                        <w:p w:rsidR="00DB6F51" w:rsidRDefault="00DB6F51">
                                          <w:pPr>
                                            <w:spacing w:after="240"/>
                                            <w:ind w:left="1440"/>
                                            <w:rPr>
                                              <w:rFonts w:ascii="Arial" w:hAnsi="Arial" w:cs="Arial"/>
                                              <w:color w:val="000000"/>
                                            </w:rPr>
                                          </w:pPr>
                                          <w:hyperlink r:id="rId39" w:tgtFrame="_new" w:history="1">
                                            <w:r>
                                              <w:rPr>
                                                <w:rStyle w:val="Hyperlink"/>
                                                <w:rFonts w:ascii="Arial" w:hAnsi="Arial" w:cs="Arial"/>
                                                <w:color w:val="000000"/>
                                              </w:rPr>
                                              <w:t xml:space="preserve">Canadian killed by friendly Kurdish fire in northern Iraq </w:t>
                                            </w:r>
                                          </w:hyperlink>
                                        </w:p>
                                        <w:p w:rsidR="00DB6F51" w:rsidRDefault="00DB6F51">
                                          <w:pPr>
                                            <w:spacing w:after="240"/>
                                            <w:ind w:left="1440"/>
                                            <w:rPr>
                                              <w:rFonts w:ascii="Arial" w:hAnsi="Arial" w:cs="Arial"/>
                                              <w:color w:val="000000"/>
                                            </w:rPr>
                                          </w:pPr>
                                          <w:hyperlink r:id="rId40" w:tgtFrame="_new" w:history="1">
                                            <w:r>
                                              <w:rPr>
                                                <w:rStyle w:val="Hyperlink"/>
                                                <w:rFonts w:ascii="Arial" w:hAnsi="Arial" w:cs="Arial"/>
                                                <w:color w:val="000000"/>
                                              </w:rPr>
                                              <w:t>2 Australian brothers aged 16 and 17 stopped at Sydney to prevent them joining Islamic State</w:t>
                                            </w:r>
                                          </w:hyperlink>
                                        </w:p>
                                        <w:p w:rsidR="00DB6F51" w:rsidRDefault="00DB6F51">
                                          <w:pPr>
                                            <w:spacing w:after="240"/>
                                            <w:ind w:left="1440"/>
                                            <w:rPr>
                                              <w:rFonts w:ascii="Arial" w:hAnsi="Arial" w:cs="Arial"/>
                                              <w:color w:val="000000"/>
                                            </w:rPr>
                                          </w:pPr>
                                          <w:hyperlink r:id="rId41" w:tgtFrame="_new" w:history="1">
                                            <w:r>
                                              <w:rPr>
                                                <w:rStyle w:val="Hyperlink"/>
                                                <w:rFonts w:ascii="Arial" w:hAnsi="Arial" w:cs="Arial"/>
                                                <w:color w:val="000000"/>
                                              </w:rPr>
                                              <w:t xml:space="preserve">Islamic State destroying </w:t>
                                            </w:r>
                                            <w:proofErr w:type="spellStart"/>
                                            <w:r>
                                              <w:rPr>
                                                <w:rStyle w:val="Hyperlink"/>
                                                <w:rFonts w:ascii="Arial" w:hAnsi="Arial" w:cs="Arial"/>
                                                <w:color w:val="000000"/>
                                              </w:rPr>
                                              <w:t>Hatra</w:t>
                                            </w:r>
                                            <w:proofErr w:type="spellEnd"/>
                                            <w:r>
                                              <w:rPr>
                                                <w:rStyle w:val="Hyperlink"/>
                                                <w:rFonts w:ascii="Arial" w:hAnsi="Arial" w:cs="Arial"/>
                                                <w:color w:val="000000"/>
                                              </w:rPr>
                                              <w:t>, another ancient city in Iraq</w:t>
                                            </w:r>
                                          </w:hyperlink>
                                        </w:p>
                                        <w:p w:rsidR="00DB6F51" w:rsidRDefault="00DB6F51">
                                          <w:pPr>
                                            <w:spacing w:after="240"/>
                                            <w:ind w:left="1440"/>
                                            <w:rPr>
                                              <w:rFonts w:ascii="Arial" w:hAnsi="Arial" w:cs="Arial"/>
                                              <w:color w:val="000000"/>
                                            </w:rPr>
                                          </w:pPr>
                                          <w:hyperlink r:id="rId42" w:tgtFrame="_new" w:history="1">
                                            <w:r>
                                              <w:rPr>
                                                <w:rStyle w:val="Hyperlink"/>
                                                <w:rFonts w:ascii="Arial" w:hAnsi="Arial" w:cs="Arial"/>
                                                <w:color w:val="000000"/>
                                              </w:rPr>
                                              <w:t>IS Attacks Christian Villages in Northeastern Syria</w:t>
                                            </w:r>
                                          </w:hyperlink>
                                        </w:p>
                                        <w:p w:rsidR="00DB6F51" w:rsidRDefault="00DB6F51">
                                          <w:pPr>
                                            <w:spacing w:after="240"/>
                                            <w:ind w:left="1440"/>
                                            <w:rPr>
                                              <w:rFonts w:ascii="Arial" w:hAnsi="Arial" w:cs="Arial"/>
                                              <w:color w:val="000000"/>
                                            </w:rPr>
                                          </w:pPr>
                                          <w:hyperlink r:id="rId43" w:tgtFrame="_new" w:history="1">
                                            <w:r>
                                              <w:rPr>
                                                <w:rStyle w:val="Hyperlink"/>
                                                <w:rFonts w:ascii="Arial" w:hAnsi="Arial" w:cs="Arial"/>
                                                <w:color w:val="000000"/>
                                              </w:rPr>
                                              <w:t xml:space="preserve">Nigeria's </w:t>
                                            </w:r>
                                            <w:proofErr w:type="spellStart"/>
                                            <w:r>
                                              <w:rPr>
                                                <w:rStyle w:val="Hyperlink"/>
                                                <w:rFonts w:ascii="Arial" w:hAnsi="Arial" w:cs="Arial"/>
                                                <w:color w:val="000000"/>
                                              </w:rPr>
                                              <w:t>Boko</w:t>
                                            </w:r>
                                            <w:proofErr w:type="spellEnd"/>
                                            <w:r>
                                              <w:rPr>
                                                <w:rStyle w:val="Hyperlink"/>
                                                <w:rFonts w:ascii="Arial" w:hAnsi="Arial" w:cs="Arial"/>
                                                <w:color w:val="000000"/>
                                              </w:rPr>
                                              <w:t xml:space="preserve"> Haram pledges allegiance to Islamic State</w:t>
                                            </w:r>
                                          </w:hyperlink>
                                        </w:p>
                                        <w:p w:rsidR="00DB6F51" w:rsidRDefault="00DB6F51">
                                          <w:pPr>
                                            <w:spacing w:after="240"/>
                                            <w:ind w:left="1440"/>
                                            <w:rPr>
                                              <w:rFonts w:ascii="Arial" w:hAnsi="Arial" w:cs="Arial"/>
                                              <w:color w:val="000000"/>
                                            </w:rPr>
                                          </w:pPr>
                                          <w:hyperlink r:id="rId44" w:tgtFrame="_new" w:history="1">
                                            <w:r>
                                              <w:rPr>
                                                <w:rStyle w:val="Hyperlink"/>
                                                <w:rFonts w:ascii="Arial" w:hAnsi="Arial" w:cs="Arial"/>
                                                <w:color w:val="000000"/>
                                              </w:rPr>
                                              <w:t>Over 50 killed in suicide blasts at northern Nigerian bus station, markets</w:t>
                                            </w:r>
                                          </w:hyperlink>
                                        </w:p>
                                        <w:p w:rsidR="00DB6F51" w:rsidRDefault="00DB6F51">
                                          <w:pPr>
                                            <w:spacing w:after="240"/>
                                            <w:ind w:left="1440"/>
                                            <w:rPr>
                                              <w:rFonts w:ascii="Arial" w:hAnsi="Arial" w:cs="Arial"/>
                                              <w:color w:val="000000"/>
                                            </w:rPr>
                                          </w:pPr>
                                          <w:hyperlink r:id="rId45" w:tgtFrame="_new" w:history="1">
                                            <w:r>
                                              <w:rPr>
                                                <w:rStyle w:val="Hyperlink"/>
                                                <w:rFonts w:ascii="Arial" w:hAnsi="Arial" w:cs="Arial"/>
                                                <w:color w:val="000000"/>
                                              </w:rPr>
                                              <w:t>UN says talks among warring Libyan factions make progress</w:t>
                                            </w:r>
                                          </w:hyperlink>
                                        </w:p>
                                        <w:p w:rsidR="00DB6F51" w:rsidRDefault="00DB6F51">
                                          <w:pPr>
                                            <w:spacing w:after="240"/>
                                            <w:ind w:left="1440"/>
                                            <w:rPr>
                                              <w:rFonts w:ascii="Arial" w:hAnsi="Arial" w:cs="Arial"/>
                                              <w:color w:val="000000"/>
                                            </w:rPr>
                                          </w:pPr>
                                          <w:hyperlink r:id="rId46" w:tgtFrame="_new" w:history="1">
                                            <w:r>
                                              <w:rPr>
                                                <w:rStyle w:val="Hyperlink"/>
                                                <w:rFonts w:ascii="Arial" w:hAnsi="Arial" w:cs="Arial"/>
                                                <w:color w:val="000000"/>
                                              </w:rPr>
                                              <w:t>Islamist militants kill 5 in restaurant attack in Mali capital</w:t>
                                            </w:r>
                                          </w:hyperlink>
                                        </w:p>
                                        <w:p w:rsidR="00DB6F51" w:rsidRDefault="00DB6F51">
                                          <w:pPr>
                                            <w:spacing w:after="240"/>
                                            <w:ind w:left="1440"/>
                                            <w:rPr>
                                              <w:rFonts w:ascii="Arial" w:hAnsi="Arial" w:cs="Arial"/>
                                              <w:color w:val="000000"/>
                                            </w:rPr>
                                          </w:pPr>
                                          <w:hyperlink r:id="rId47" w:tgtFrame="_new" w:history="1">
                                            <w:r>
                                              <w:rPr>
                                                <w:rStyle w:val="Hyperlink"/>
                                                <w:rFonts w:ascii="Arial" w:hAnsi="Arial" w:cs="Arial"/>
                                                <w:color w:val="000000"/>
                                              </w:rPr>
                                              <w:t>Saudi Arabia becomes world's biggest defense importer</w:t>
                                            </w:r>
                                          </w:hyperlink>
                                        </w:p>
                                        <w:p w:rsidR="00DB6F51" w:rsidRDefault="00DB6F51">
                                          <w:pPr>
                                            <w:spacing w:after="240"/>
                                            <w:ind w:left="1440"/>
                                            <w:rPr>
                                              <w:rFonts w:ascii="Arial" w:hAnsi="Arial" w:cs="Arial"/>
                                              <w:color w:val="000000"/>
                                            </w:rPr>
                                          </w:pPr>
                                          <w:hyperlink r:id="rId48" w:tgtFrame="_new" w:history="1">
                                            <w:r>
                                              <w:rPr>
                                                <w:rStyle w:val="Hyperlink"/>
                                                <w:rFonts w:ascii="Arial" w:hAnsi="Arial" w:cs="Arial"/>
                                                <w:color w:val="000000"/>
                                              </w:rPr>
                                              <w:t xml:space="preserve">2 </w:t>
                                            </w:r>
                                            <w:proofErr w:type="spellStart"/>
                                            <w:r>
                                              <w:rPr>
                                                <w:rStyle w:val="Hyperlink"/>
                                                <w:rFonts w:ascii="Arial" w:hAnsi="Arial" w:cs="Arial"/>
                                                <w:color w:val="000000"/>
                                              </w:rPr>
                                              <w:t>Nemtsov</w:t>
                                            </w:r>
                                            <w:proofErr w:type="spellEnd"/>
                                            <w:r>
                                              <w:rPr>
                                                <w:rStyle w:val="Hyperlink"/>
                                                <w:rFonts w:ascii="Arial" w:hAnsi="Arial" w:cs="Arial"/>
                                                <w:color w:val="000000"/>
                                              </w:rPr>
                                              <w:t xml:space="preserve"> suspects detained in Russia, prompting skepticism</w:t>
                                            </w:r>
                                          </w:hyperlink>
                                        </w:p>
                                        <w:p w:rsidR="00DB6F51" w:rsidRDefault="00DB6F51">
                                          <w:pPr>
                                            <w:spacing w:after="240"/>
                                            <w:ind w:left="1440"/>
                                            <w:rPr>
                                              <w:rFonts w:ascii="Arial" w:hAnsi="Arial" w:cs="Arial"/>
                                              <w:color w:val="000000"/>
                                            </w:rPr>
                                          </w:pPr>
                                          <w:hyperlink r:id="rId49" w:tgtFrame="_new" w:history="1">
                                            <w:r>
                                              <w:rPr>
                                                <w:rStyle w:val="Hyperlink"/>
                                                <w:rFonts w:ascii="Arial" w:hAnsi="Arial" w:cs="Arial"/>
                                                <w:color w:val="000000"/>
                                              </w:rPr>
                                              <w:t>Ukraine crisis: Rebels 'pull heavy weapons' from front line</w:t>
                                            </w:r>
                                          </w:hyperlink>
                                        </w:p>
                                        <w:p w:rsidR="00DB6F51" w:rsidRDefault="00DB6F51">
                                          <w:pPr>
                                            <w:spacing w:after="240"/>
                                            <w:ind w:left="1440"/>
                                            <w:rPr>
                                              <w:rFonts w:ascii="Arial" w:hAnsi="Arial" w:cs="Arial"/>
                                              <w:color w:val="000000"/>
                                            </w:rPr>
                                          </w:pPr>
                                          <w:hyperlink r:id="rId50" w:tgtFrame="_new" w:history="1">
                                            <w:r>
                                              <w:rPr>
                                                <w:rStyle w:val="Hyperlink"/>
                                                <w:rFonts w:ascii="Arial" w:hAnsi="Arial" w:cs="Arial"/>
                                                <w:color w:val="000000"/>
                                              </w:rPr>
                                              <w:t xml:space="preserve">Politicians face investigation in Brazil's biggest ever corruption scandal </w:t>
                                            </w:r>
                                          </w:hyperlink>
                                        </w:p>
                                        <w:p w:rsidR="00DB6F51" w:rsidRDefault="00DB6F51">
                                          <w:pPr>
                                            <w:spacing w:after="240"/>
                                            <w:ind w:left="1440"/>
                                            <w:rPr>
                                              <w:rFonts w:ascii="Arial" w:hAnsi="Arial" w:cs="Arial"/>
                                              <w:color w:val="000000"/>
                                            </w:rPr>
                                          </w:pPr>
                                          <w:hyperlink r:id="rId51" w:tgtFrame="_new" w:history="1">
                                            <w:r>
                                              <w:rPr>
                                                <w:rStyle w:val="Hyperlink"/>
                                                <w:rFonts w:ascii="Arial" w:hAnsi="Arial" w:cs="Arial"/>
                                                <w:color w:val="000000"/>
                                              </w:rPr>
                                              <w:t>Cruz: Menendez probe politically motivated</w:t>
                                            </w:r>
                                          </w:hyperlink>
                                        </w:p>
                                        <w:p w:rsidR="00DB6F51" w:rsidRDefault="00DB6F51">
                                          <w:pPr>
                                            <w:spacing w:after="240"/>
                                            <w:ind w:left="1440"/>
                                            <w:rPr>
                                              <w:rFonts w:ascii="Arial" w:hAnsi="Arial" w:cs="Arial"/>
                                              <w:color w:val="000000"/>
                                            </w:rPr>
                                          </w:pPr>
                                          <w:hyperlink r:id="rId52" w:tgtFrame="_new" w:history="1">
                                            <w:r>
                                              <w:rPr>
                                                <w:rStyle w:val="Hyperlink"/>
                                                <w:rFonts w:ascii="Arial" w:hAnsi="Arial" w:cs="Arial"/>
                                                <w:color w:val="000000"/>
                                              </w:rPr>
                                              <w:t>Protesters march in Wisconsin after black man shot dead by police</w:t>
                                            </w:r>
                                          </w:hyperlink>
                                        </w:p>
                                        <w:p w:rsidR="00DB6F51" w:rsidRDefault="00DB6F51">
                                          <w:pPr>
                                            <w:spacing w:after="240"/>
                                            <w:ind w:left="1440"/>
                                            <w:rPr>
                                              <w:rFonts w:ascii="Arial" w:hAnsi="Arial" w:cs="Arial"/>
                                              <w:color w:val="000000"/>
                                            </w:rPr>
                                          </w:pPr>
                                          <w:hyperlink r:id="rId53" w:tgtFrame="_new" w:history="1">
                                            <w:r>
                                              <w:rPr>
                                                <w:rStyle w:val="Hyperlink"/>
                                                <w:rFonts w:ascii="Arial" w:hAnsi="Arial" w:cs="Arial"/>
                                                <w:color w:val="000000"/>
                                              </w:rPr>
                                              <w:t>Wis. police urge restraint after officer kills black teen</w:t>
                                            </w:r>
                                          </w:hyperlink>
                                        </w:p>
                                        <w:p w:rsidR="00DB6F51" w:rsidRDefault="00DB6F51">
                                          <w:pPr>
                                            <w:spacing w:after="240"/>
                                            <w:ind w:left="1440"/>
                                            <w:rPr>
                                              <w:rFonts w:ascii="Arial" w:hAnsi="Arial" w:cs="Arial"/>
                                              <w:color w:val="000000"/>
                                            </w:rPr>
                                          </w:pPr>
                                          <w:hyperlink r:id="rId54" w:tgtFrame="_new" w:history="1">
                                            <w:r>
                                              <w:rPr>
                                                <w:rStyle w:val="Hyperlink"/>
                                                <w:rFonts w:ascii="Arial" w:hAnsi="Arial" w:cs="Arial"/>
                                                <w:color w:val="000000"/>
                                              </w:rPr>
                                              <w:t>Secret Service Briefly Locks Down White House After Bomb-Sniffing Dog's Alert</w:t>
                                            </w:r>
                                          </w:hyperlink>
                                        </w:p>
                                        <w:p w:rsidR="00DB6F51" w:rsidRDefault="00DB6F51">
                                          <w:pPr>
                                            <w:spacing w:after="240"/>
                                            <w:ind w:left="1440"/>
                                            <w:rPr>
                                              <w:rFonts w:ascii="Arial" w:hAnsi="Arial" w:cs="Arial"/>
                                              <w:color w:val="000000"/>
                                            </w:rPr>
                                          </w:pPr>
                                          <w:hyperlink r:id="rId55" w:tgtFrame="_new" w:history="1">
                                            <w:r>
                                              <w:rPr>
                                                <w:rStyle w:val="Hyperlink"/>
                                                <w:rFonts w:ascii="Arial" w:hAnsi="Arial" w:cs="Arial"/>
                                                <w:color w:val="000000"/>
                                              </w:rPr>
                                              <w:t>CIA director Brennan orders major overhaul</w:t>
                                            </w:r>
                                          </w:hyperlink>
                                        </w:p>
                                        <w:p w:rsidR="00DB6F51" w:rsidRDefault="00DB6F51">
                                          <w:pPr>
                                            <w:spacing w:after="240"/>
                                            <w:ind w:left="1440"/>
                                            <w:rPr>
                                              <w:rFonts w:ascii="Arial" w:hAnsi="Arial" w:cs="Arial"/>
                                              <w:color w:val="000000"/>
                                            </w:rPr>
                                          </w:pPr>
                                          <w:hyperlink r:id="rId56" w:tgtFrame="_new" w:history="1">
                                            <w:r>
                                              <w:rPr>
                                                <w:rStyle w:val="Hyperlink"/>
                                                <w:rFonts w:ascii="Arial" w:hAnsi="Arial" w:cs="Arial"/>
                                                <w:color w:val="000000"/>
                                              </w:rPr>
                                              <w:t>Google has developed a technology to tell whether 'facts' on the Internet are true</w:t>
                                            </w:r>
                                          </w:hyperlink>
                                        </w:p>
                                        <w:p w:rsidR="00DB6F51" w:rsidRDefault="00DB6F51">
                                          <w:pPr>
                                            <w:spacing w:after="240"/>
                                            <w:ind w:left="1440"/>
                                            <w:rPr>
                                              <w:rFonts w:ascii="Arial" w:hAnsi="Arial" w:cs="Arial"/>
                                              <w:color w:val="000000"/>
                                            </w:rPr>
                                          </w:pPr>
                                          <w:hyperlink r:id="rId57" w:tgtFrame="_new" w:history="1">
                                            <w:r>
                                              <w:rPr>
                                                <w:rStyle w:val="Hyperlink"/>
                                                <w:rFonts w:ascii="Arial" w:hAnsi="Arial" w:cs="Arial"/>
                                                <w:color w:val="000000"/>
                                              </w:rPr>
                                              <w:t>Strong solar flare from emerging sunspot</w:t>
                                            </w:r>
                                          </w:hyperlink>
                                        </w:p>
                                        <w:p w:rsidR="00DB6F51" w:rsidRDefault="00DB6F51">
                                          <w:pPr>
                                            <w:spacing w:after="240"/>
                                            <w:ind w:left="1440"/>
                                            <w:rPr>
                                              <w:rFonts w:ascii="Arial" w:hAnsi="Arial" w:cs="Arial"/>
                                              <w:color w:val="000000"/>
                                            </w:rPr>
                                          </w:pPr>
                                          <w:hyperlink r:id="rId58" w:tgtFrame="_new" w:history="1">
                                            <w:r>
                                              <w:rPr>
                                                <w:rStyle w:val="Hyperlink"/>
                                                <w:rFonts w:ascii="Arial" w:hAnsi="Arial" w:cs="Arial"/>
                                                <w:color w:val="000000"/>
                                              </w:rPr>
                                              <w:t xml:space="preserve">6.0 magnitude earthquake hits near </w:t>
                                            </w:r>
                                            <w:proofErr w:type="spellStart"/>
                                            <w:r>
                                              <w:rPr>
                                                <w:rStyle w:val="Hyperlink"/>
                                                <w:rFonts w:ascii="Arial" w:hAnsi="Arial" w:cs="Arial"/>
                                                <w:color w:val="000000"/>
                                              </w:rPr>
                                              <w:t>Kimbe</w:t>
                                            </w:r>
                                            <w:proofErr w:type="spellEnd"/>
                                            <w:r>
                                              <w:rPr>
                                                <w:rStyle w:val="Hyperlink"/>
                                                <w:rFonts w:ascii="Arial" w:hAnsi="Arial" w:cs="Arial"/>
                                                <w:color w:val="000000"/>
                                              </w:rPr>
                                              <w:t>, Papua New Guinea</w:t>
                                            </w:r>
                                          </w:hyperlink>
                                        </w:p>
                                        <w:p w:rsidR="00DB6F51" w:rsidRDefault="00DB6F51">
                                          <w:pPr>
                                            <w:spacing w:after="240"/>
                                            <w:ind w:left="1440"/>
                                            <w:rPr>
                                              <w:rFonts w:ascii="Arial" w:hAnsi="Arial" w:cs="Arial"/>
                                              <w:color w:val="000000"/>
                                            </w:rPr>
                                          </w:pPr>
                                          <w:hyperlink r:id="rId59" w:tgtFrame="_new" w:history="1">
                                            <w:r>
                                              <w:rPr>
                                                <w:rStyle w:val="Hyperlink"/>
                                                <w:rFonts w:ascii="Arial" w:hAnsi="Arial" w:cs="Arial"/>
                                                <w:color w:val="000000"/>
                                              </w:rPr>
                                              <w:t>5.7 magnitude earthquake hits near Atka, Alaska</w:t>
                                            </w:r>
                                          </w:hyperlink>
                                        </w:p>
                                        <w:p w:rsidR="00DB6F51" w:rsidRDefault="00DB6F51">
                                          <w:pPr>
                                            <w:spacing w:after="240"/>
                                            <w:ind w:left="1440"/>
                                            <w:rPr>
                                              <w:rFonts w:ascii="Arial" w:hAnsi="Arial" w:cs="Arial"/>
                                              <w:color w:val="000000"/>
                                            </w:rPr>
                                          </w:pPr>
                                          <w:hyperlink r:id="rId60" w:tgtFrame="_new" w:history="1">
                                            <w:r>
                                              <w:rPr>
                                                <w:rStyle w:val="Hyperlink"/>
                                                <w:rFonts w:ascii="Arial" w:hAnsi="Arial" w:cs="Arial"/>
                                                <w:color w:val="000000"/>
                                              </w:rPr>
                                              <w:t xml:space="preserve">5.5 magnitude earthquake hits near </w:t>
                                            </w:r>
                                            <w:proofErr w:type="spellStart"/>
                                            <w:r>
                                              <w:rPr>
                                                <w:rStyle w:val="Hyperlink"/>
                                                <w:rFonts w:ascii="Arial" w:hAnsi="Arial" w:cs="Arial"/>
                                                <w:color w:val="000000"/>
                                              </w:rPr>
                                              <w:t>Kimbe</w:t>
                                            </w:r>
                                            <w:proofErr w:type="spellEnd"/>
                                            <w:r>
                                              <w:rPr>
                                                <w:rStyle w:val="Hyperlink"/>
                                                <w:rFonts w:ascii="Arial" w:hAnsi="Arial" w:cs="Arial"/>
                                                <w:color w:val="000000"/>
                                              </w:rPr>
                                              <w:t>, Papua New Guinea</w:t>
                                            </w:r>
                                          </w:hyperlink>
                                        </w:p>
                                        <w:p w:rsidR="00DB6F51" w:rsidRDefault="00DB6F51">
                                          <w:pPr>
                                            <w:spacing w:after="240"/>
                                            <w:ind w:left="1440"/>
                                            <w:rPr>
                                              <w:rFonts w:ascii="Arial" w:hAnsi="Arial" w:cs="Arial"/>
                                              <w:color w:val="000000"/>
                                            </w:rPr>
                                          </w:pPr>
                                          <w:hyperlink r:id="rId61" w:tgtFrame="_new" w:history="1">
                                            <w:r>
                                              <w:rPr>
                                                <w:rStyle w:val="Hyperlink"/>
                                                <w:rFonts w:ascii="Arial" w:hAnsi="Arial" w:cs="Arial"/>
                                                <w:color w:val="000000"/>
                                              </w:rPr>
                                              <w:t>5.1 magnitude earthquake hits south of the Fiji Islands</w:t>
                                            </w:r>
                                          </w:hyperlink>
                                        </w:p>
                                        <w:p w:rsidR="00DB6F51" w:rsidRDefault="00DB6F51">
                                          <w:pPr>
                                            <w:spacing w:after="240"/>
                                            <w:ind w:left="1440"/>
                                            <w:rPr>
                                              <w:rFonts w:ascii="Arial" w:hAnsi="Arial" w:cs="Arial"/>
                                              <w:color w:val="000000"/>
                                            </w:rPr>
                                          </w:pPr>
                                          <w:hyperlink r:id="rId62" w:tgtFrame="_new" w:history="1">
                                            <w:proofErr w:type="spellStart"/>
                                            <w:r>
                                              <w:rPr>
                                                <w:rStyle w:val="Hyperlink"/>
                                                <w:rFonts w:ascii="Arial" w:hAnsi="Arial" w:cs="Arial"/>
                                                <w:color w:val="000000"/>
                                              </w:rPr>
                                              <w:t>Zhupanovky</w:t>
                                            </w:r>
                                            <w:proofErr w:type="spellEnd"/>
                                            <w:r>
                                              <w:rPr>
                                                <w:rStyle w:val="Hyperlink"/>
                                                <w:rFonts w:ascii="Arial" w:hAnsi="Arial" w:cs="Arial"/>
                                                <w:color w:val="000000"/>
                                              </w:rPr>
                                              <w:t xml:space="preserve"> volcano on Kamchatka, Russia erupts to 27,000ft</w:t>
                                            </w:r>
                                          </w:hyperlink>
                                        </w:p>
                                        <w:p w:rsidR="00DB6F51" w:rsidRDefault="00DB6F51">
                                          <w:pPr>
                                            <w:spacing w:after="240"/>
                                            <w:ind w:left="1440"/>
                                            <w:rPr>
                                              <w:rFonts w:ascii="Arial" w:hAnsi="Arial" w:cs="Arial"/>
                                              <w:color w:val="000000"/>
                                            </w:rPr>
                                          </w:pPr>
                                          <w:hyperlink r:id="rId63"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25,000ft</w:t>
                                            </w:r>
                                          </w:hyperlink>
                                        </w:p>
                                        <w:p w:rsidR="00DB6F51" w:rsidRDefault="00DB6F51">
                                          <w:pPr>
                                            <w:spacing w:after="240"/>
                                            <w:ind w:left="1440"/>
                                            <w:rPr>
                                              <w:rFonts w:ascii="Arial" w:hAnsi="Arial" w:cs="Arial"/>
                                              <w:color w:val="000000"/>
                                            </w:rPr>
                                          </w:pPr>
                                          <w:hyperlink r:id="rId64" w:tgtFrame="_new" w:history="1">
                                            <w:r>
                                              <w:rPr>
                                                <w:rStyle w:val="Hyperlink"/>
                                                <w:rFonts w:ascii="Arial" w:hAnsi="Arial" w:cs="Arial"/>
                                                <w:color w:val="000000"/>
                                              </w:rPr>
                                              <w:t>Colima volcano in Mexico erupts to 23,000ft</w:t>
                                            </w:r>
                                          </w:hyperlink>
                                        </w:p>
                                        <w:p w:rsidR="00DB6F51" w:rsidRDefault="00DB6F51">
                                          <w:pPr>
                                            <w:spacing w:after="240"/>
                                            <w:ind w:left="1440"/>
                                            <w:rPr>
                                              <w:rFonts w:ascii="Arial" w:hAnsi="Arial" w:cs="Arial"/>
                                              <w:color w:val="000000"/>
                                            </w:rPr>
                                          </w:pPr>
                                          <w:hyperlink r:id="rId65" w:tgtFrame="_new" w:history="1">
                                            <w:proofErr w:type="spellStart"/>
                                            <w:r>
                                              <w:rPr>
                                                <w:rStyle w:val="Hyperlink"/>
                                                <w:rFonts w:ascii="Arial" w:hAnsi="Arial" w:cs="Arial"/>
                                                <w:color w:val="000000"/>
                                              </w:rPr>
                                              <w:t>Kliuchevskoi</w:t>
                                            </w:r>
                                            <w:proofErr w:type="spellEnd"/>
                                            <w:r>
                                              <w:rPr>
                                                <w:rStyle w:val="Hyperlink"/>
                                                <w:rFonts w:ascii="Arial" w:hAnsi="Arial" w:cs="Arial"/>
                                                <w:color w:val="000000"/>
                                              </w:rPr>
                                              <w:t xml:space="preserve"> volcano on Kamchatka, Russia erupts to 21,000ft</w:t>
                                            </w:r>
                                          </w:hyperlink>
                                        </w:p>
                                        <w:p w:rsidR="00DB6F51" w:rsidRDefault="00DB6F51">
                                          <w:pPr>
                                            <w:spacing w:after="240"/>
                                            <w:ind w:left="1440"/>
                                            <w:rPr>
                                              <w:rFonts w:ascii="Arial" w:hAnsi="Arial" w:cs="Arial"/>
                                              <w:color w:val="000000"/>
                                            </w:rPr>
                                          </w:pPr>
                                          <w:hyperlink r:id="rId66"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0,000ft</w:t>
                                            </w:r>
                                          </w:hyperlink>
                                        </w:p>
                                        <w:p w:rsidR="00DB6F51" w:rsidRDefault="00DB6F51">
                                          <w:pPr>
                                            <w:spacing w:after="240"/>
                                            <w:ind w:left="1440"/>
                                            <w:rPr>
                                              <w:rFonts w:ascii="Arial" w:hAnsi="Arial" w:cs="Arial"/>
                                              <w:color w:val="000000"/>
                                            </w:rPr>
                                          </w:pPr>
                                          <w:hyperlink r:id="rId67" w:tgtFrame="_new" w:history="1">
                                            <w:r>
                                              <w:rPr>
                                                <w:rStyle w:val="Hyperlink"/>
                                                <w:rFonts w:ascii="Arial" w:hAnsi="Arial" w:cs="Arial"/>
                                                <w:color w:val="000000"/>
                                              </w:rPr>
                                              <w:t>WHO Begins Ebola Vaccine Trial in Guinea</w:t>
                                            </w:r>
                                          </w:hyperlink>
                                        </w:p>
                                        <w:p w:rsidR="00DB6F51" w:rsidRDefault="00DB6F51">
                                          <w:pPr>
                                            <w:spacing w:after="240"/>
                                            <w:ind w:left="1440"/>
                                            <w:rPr>
                                              <w:rFonts w:ascii="Arial" w:hAnsi="Arial" w:cs="Arial"/>
                                              <w:color w:val="000000"/>
                                            </w:rPr>
                                          </w:pPr>
                                          <w:hyperlink r:id="rId68" w:tgtFrame="_new" w:history="1">
                                            <w:r>
                                              <w:rPr>
                                                <w:rStyle w:val="Hyperlink"/>
                                                <w:rFonts w:ascii="Arial" w:hAnsi="Arial" w:cs="Arial"/>
                                                <w:color w:val="000000"/>
                                              </w:rPr>
                                              <w:t>Study warns effects of Endocrine disrupting chemicals and staggering health costs</w:t>
                                            </w:r>
                                          </w:hyperlink>
                                        </w:p>
                                        <w:p w:rsidR="00DB6F51" w:rsidRDefault="00DB6F51">
                                          <w:pPr>
                                            <w:spacing w:after="240"/>
                                            <w:ind w:left="1440"/>
                                            <w:rPr>
                                              <w:rFonts w:ascii="Arial" w:hAnsi="Arial" w:cs="Arial"/>
                                              <w:color w:val="000000"/>
                                            </w:rPr>
                                          </w:pPr>
                                          <w:hyperlink r:id="rId69" w:tgtFrame="_new" w:history="1">
                                            <w:r>
                                              <w:rPr>
                                                <w:rStyle w:val="Hyperlink"/>
                                                <w:rFonts w:ascii="Arial" w:hAnsi="Arial" w:cs="Arial"/>
                                                <w:color w:val="000000"/>
                                              </w:rPr>
                                              <w:t>Conservative politicians, leading employers among those supporting gay marriage in amicus briefs</w:t>
                                            </w:r>
                                          </w:hyperlink>
                                        </w:p>
                                        <w:p w:rsidR="00DB6F51" w:rsidRDefault="00DB6F51">
                                          <w:pPr>
                                            <w:spacing w:after="240"/>
                                            <w:ind w:left="1440"/>
                                            <w:rPr>
                                              <w:rFonts w:ascii="Arial" w:hAnsi="Arial" w:cs="Arial"/>
                                              <w:color w:val="000000"/>
                                            </w:rPr>
                                          </w:pPr>
                                          <w:hyperlink r:id="rId70" w:tgtFrame="_new" w:history="1">
                                            <w:r>
                                              <w:rPr>
                                                <w:rStyle w:val="Hyperlink"/>
                                                <w:rFonts w:ascii="Arial" w:hAnsi="Arial" w:cs="Arial"/>
                                                <w:color w:val="000000"/>
                                              </w:rPr>
                                              <w:t>Google, Facebook, Microsoft, Apple, Coca-Cola Among 379 Companies to File Brief Supporting of Gay Marriage</w:t>
                                            </w:r>
                                          </w:hyperlink>
                                        </w:p>
                                        <w:p w:rsidR="00DB6F51" w:rsidRDefault="00DB6F51">
                                          <w:pPr>
                                            <w:spacing w:after="240"/>
                                            <w:ind w:left="1440"/>
                                            <w:rPr>
                                              <w:rFonts w:ascii="Arial" w:hAnsi="Arial" w:cs="Arial"/>
                                              <w:color w:val="000000"/>
                                            </w:rPr>
                                          </w:pPr>
                                          <w:hyperlink r:id="rId71" w:tgtFrame="_new" w:history="1">
                                            <w:r>
                                              <w:rPr>
                                                <w:rStyle w:val="Hyperlink"/>
                                                <w:rFonts w:ascii="Arial" w:hAnsi="Arial" w:cs="Arial"/>
                                                <w:color w:val="000000"/>
                                              </w:rPr>
                                              <w:t>Planet Fitness Revokes Woman's Membership After Transgender Complaint</w:t>
                                            </w:r>
                                          </w:hyperlink>
                                        </w:p>
                                        <w:p w:rsidR="00DB6F51" w:rsidRDefault="00DB6F51">
                                          <w:pPr>
                                            <w:ind w:left="1440"/>
                                            <w:rPr>
                                              <w:rFonts w:ascii="Arial" w:hAnsi="Arial" w:cs="Arial"/>
                                              <w:color w:val="000000"/>
                                            </w:rPr>
                                          </w:pPr>
                                          <w:hyperlink r:id="rId72" w:tgtFrame="_new" w:history="1">
                                            <w:r>
                                              <w:rPr>
                                                <w:rStyle w:val="Hyperlink"/>
                                                <w:rFonts w:ascii="Arial" w:hAnsi="Arial" w:cs="Arial"/>
                                                <w:color w:val="000000"/>
                                              </w:rPr>
                                              <w:t>Tanzania albinos: 32 witchdoctors held in anti-murder drive</w:t>
                                            </w:r>
                                          </w:hyperlink>
                                        </w:p>
                                      </w:tc>
                                    </w:tr>
                                  </w:tbl>
                                  <w:p w:rsidR="00DB6F51" w:rsidRDefault="00DB6F51">
                                    <w:pPr>
                                      <w:jc w:val="center"/>
                                      <w:rPr>
                                        <w:sz w:val="20"/>
                                        <w:szCs w:val="20"/>
                                      </w:rPr>
                                    </w:pPr>
                                  </w:p>
                                </w:tc>
                              </w:tr>
                              <w:tr w:rsidR="00DB6F51">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lastRenderedPageBreak/>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0" w:type="dxa"/>
                                            <w:right w:w="540" w:type="dxa"/>
                                          </w:tcMar>
                                          <w:hideMark/>
                                        </w:tcPr>
                                        <w:p w:rsidR="00DB6F51" w:rsidRDefault="00DB6F51">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DB6F51" w:rsidRDefault="00DB6F51">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DB6F51" w:rsidRDefault="00DB6F51">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DB6F51" w:rsidRDefault="00DB6F51">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DB6F51" w:rsidRDefault="00DB6F51">
                                          <w:pPr>
                                            <w:pStyle w:val="NormalWeb"/>
                                            <w:spacing w:before="0" w:beforeAutospacing="0" w:after="0" w:afterAutospacing="0"/>
                                            <w:jc w:val="center"/>
                                            <w:rPr>
                                              <w:rFonts w:ascii="Arial" w:hAnsi="Arial" w:cs="Arial"/>
                                              <w:b/>
                                              <w:bCs/>
                                              <w:color w:val="000090"/>
                                              <w:sz w:val="28"/>
                                              <w:szCs w:val="28"/>
                                            </w:rPr>
                                          </w:pPr>
                                          <w:hyperlink r:id="rId73"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DB6F51" w:rsidRDefault="00DB6F51">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DB6F51" w:rsidRDefault="00DB6F51">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color w:val="000000"/>
                                            </w:rPr>
                                          </w:pPr>
                                        </w:p>
                                        <w:p w:rsidR="00DB6F51" w:rsidRDefault="00DB6F51">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Hezbollah: Israel's Strongest Foe?</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s New Missile Puts Israel 'in Range'</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US and Israeli intelligence at sharp odds on Iran's breakout time to a bomb</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End Times According to Islam</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Christian vs. Islamic Eschatology</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eeking Jesus for the wrong reasons</w:t>
                                          </w:r>
                                        </w:p>
                                        <w:p w:rsidR="00DB6F51" w:rsidRDefault="00DB6F51">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What Does The Bible Say? Tribulation And Wrath</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pStyle w:val="NormalWeb"/>
                                            <w:spacing w:before="0" w:beforeAutospacing="0" w:after="0" w:afterAutospacing="0"/>
                                            <w:rPr>
                                              <w:color w:val="000000"/>
                                            </w:rPr>
                                          </w:pPr>
                                          <w:r>
                                            <w:rPr>
                                              <w:rFonts w:ascii="Arial" w:hAnsi="Arial" w:cs="Arial"/>
                                              <w:color w:val="000000"/>
                                            </w:rPr>
                                            <w:br/>
                                            <w:t> </w:t>
                                          </w:r>
                                        </w:p>
                                        <w:p w:rsidR="00DB6F51" w:rsidRDefault="00DB6F51">
                                          <w:pPr>
                                            <w:rPr>
                                              <w:color w:val="000000"/>
                                            </w:rPr>
                                          </w:pPr>
                                          <w:r>
                                            <w:rPr>
                                              <w:rStyle w:val="Strong"/>
                                              <w:rFonts w:ascii="Arial" w:hAnsi="Arial" w:cs="Arial"/>
                                              <w:color w:val="000000"/>
                                              <w:sz w:val="32"/>
                                              <w:szCs w:val="32"/>
                                            </w:rPr>
                                            <w:t>Hezbollah: Israel's Strongest Foe?</w:t>
                                          </w:r>
                                          <w:r>
                                            <w:rPr>
                                              <w:color w:val="000000"/>
                                            </w:rPr>
                                            <w:t xml:space="preserve"> - </w:t>
                                          </w:r>
                                          <w:r>
                                            <w:rPr>
                                              <w:rFonts w:ascii="Arial" w:hAnsi="Arial" w:cs="Arial"/>
                                              <w:color w:val="000000"/>
                                            </w:rPr>
                                            <w:t xml:space="preserve">By Raphael </w:t>
                                          </w:r>
                                          <w:proofErr w:type="spellStart"/>
                                          <w:r>
                                            <w:rPr>
                                              <w:rFonts w:ascii="Arial" w:hAnsi="Arial" w:cs="Arial"/>
                                              <w:color w:val="000000"/>
                                            </w:rPr>
                                            <w:t>Poch</w:t>
                                          </w:r>
                                          <w:proofErr w:type="spellEnd"/>
                                          <w:r>
                                            <w:rPr>
                                              <w:rFonts w:ascii="Arial" w:hAnsi="Arial" w:cs="Arial"/>
                                              <w:color w:val="000000"/>
                                            </w:rPr>
                                            <w:t xml:space="preserve"> - </w:t>
                                          </w:r>
                                          <w:hyperlink r:id="rId74" w:tgtFrame="_blank" w:history="1">
                                            <w:r>
                                              <w:rPr>
                                                <w:rStyle w:val="Hyperlink"/>
                                                <w:rFonts w:ascii="Arial" w:hAnsi="Arial" w:cs="Arial"/>
                                              </w:rPr>
                                              <w:t>http://www.breakingisraelnews.com/31919/hezbollah-israels-strongest-foe-middle-east/#fGChP0vEsFkA9VPh.97</w:t>
                                            </w:r>
                                          </w:hyperlink>
                                        </w:p>
                                        <w:p w:rsidR="00DB6F51" w:rsidRDefault="00DB6F51">
                                          <w:pPr>
                                            <w:pStyle w:val="NormalWeb"/>
                                            <w:spacing w:before="0" w:beforeAutospacing="0" w:after="0" w:afterAutospacing="0"/>
                                            <w:rPr>
                                              <w:color w:val="000000"/>
                                            </w:rPr>
                                          </w:pPr>
                                          <w:r>
                                            <w:rPr>
                                              <w:color w:val="000000"/>
                                            </w:rPr>
                                            <w:t> </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After these things the word of the Lord came to Abram in a vision: 'Fear not, Abram, I am your shield.'" (Genesis 15:1)</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Hezbollah, with the help and backing of Iran and Syria, has very quickly turned into one of the most dangerous strategic enemies that Israel faces today.</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Since the end of the Second Lebanon War in 2006, Hezbollah has focused on continuously developing new technological capabilities. Mainly focusing efforts on producing rockets and ballistic missiles, Hezbollah possesses a strength that is now far beyond many military's around the globe.</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The terror organization has capitalized on the Syrian civil war by gaining access to the weapons and armaments flowing freely across the Syrian-Lebanese border, and is now far stronger than the foe that Israel faced in the summer of 2006.</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 xml:space="preserve">While most of the </w:t>
                                          </w:r>
                                          <w:proofErr w:type="gramStart"/>
                                          <w:r>
                                            <w:rPr>
                                              <w:rFonts w:ascii="Arial" w:hAnsi="Arial" w:cs="Arial"/>
                                              <w:color w:val="000000"/>
                                            </w:rPr>
                                            <w:t>groups</w:t>
                                          </w:r>
                                          <w:proofErr w:type="gramEnd"/>
                                          <w:r>
                                            <w:rPr>
                                              <w:rFonts w:ascii="Arial" w:hAnsi="Arial" w:cs="Arial"/>
                                              <w:color w:val="000000"/>
                                            </w:rPr>
                                            <w:t xml:space="preserve"> arms come from Iran, much of the funding for those arms comes from the network that Hezbollah has built up around the world.</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When Hezbollah was formed in the 1980s, its leaders utilized guerrilla warfare tactics that had never been seen before anywhere in the world. They created the concept of the suicide bomber in 1983.</w:t>
                                          </w:r>
                                        </w:p>
                                        <w:p w:rsidR="00DB6F51" w:rsidRDefault="00DB6F51">
                                          <w:pPr>
                                            <w:pStyle w:val="NormalWeb"/>
                                            <w:spacing w:before="0" w:beforeAutospacing="0" w:after="0" w:afterAutospacing="0"/>
                                            <w:rPr>
                                              <w:color w:val="000000"/>
                                            </w:rPr>
                                          </w:pPr>
                                          <w:r>
                                            <w:rPr>
                                              <w:rFonts w:ascii="Arial" w:hAnsi="Arial" w:cs="Arial"/>
                                              <w:color w:val="000000"/>
                                            </w:rPr>
                                            <w:lastRenderedPageBreak/>
                                            <w:t> </w:t>
                                          </w:r>
                                        </w:p>
                                        <w:p w:rsidR="00DB6F51" w:rsidRDefault="00DB6F51">
                                          <w:pPr>
                                            <w:pStyle w:val="NormalWeb"/>
                                            <w:spacing w:before="0" w:beforeAutospacing="0" w:after="0" w:afterAutospacing="0"/>
                                            <w:rPr>
                                              <w:color w:val="000000"/>
                                            </w:rPr>
                                          </w:pPr>
                                          <w:r>
                                            <w:rPr>
                                              <w:rFonts w:ascii="Arial" w:hAnsi="Arial" w:cs="Arial"/>
                                              <w:color w:val="000000"/>
                                            </w:rPr>
                                            <w:t>Dual attacks, which unveiled the suicide bomber of modern times, had lethal and devastating effects when they attacked the multinational force headquarters as well as the US marine barracks in Beirut in 1983. The twin suicide attacks killed 299 people, including 58 French paratroopers and 240 US marines.</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These tactics eventually proved successful at ousting Israel from southern Lebanon after an 18-year long drawn out war. Since the days of guerrilla-warfare and sporadic suicide bombing attacks, Hezbollah has developed into one of the strongest paramilitary forces in the world and is widely speculated to be far more powerful than the Lebanese army.</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Hezbollah is well equipped and well trained, thanks mainly to its Iranian big brother.</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Last year, the IDF confirmed that Hezbollah was in possession of thousands of long-range heavy rockets and tens of thousands of light, short-range rockets. In addition, these rockets are being turned into smart rockets that are equipped with GPS tracking systems, making them even more deadly than before.</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Hezbollah now poses a very serious threat to Israel's civilian population and to the stability of the entire Middle East region. Due to help from the Iranian regime, Hezbollah now possess more than 100,000 rockets of Syrian and Iranian origin, with a payload ranging from 60 kg to almost 1 ton of explosives.</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The larger and more advanced missiles in the Hezbollah arsenal including the M-600, the Zelzal-2 and the Scud D, increase Hezbollah's missile striking capability from the 75 km that it was during the Second Lebanon War to over 700 km, making it able to strike anywhere within Israel, and almost anywhere in the Middle East including as far away as Ankara in Turkey.</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Missile defense expert Dr. Uzi Rubin, speaking last year at the annual INSS conference in Tel Aviv, said, that the full scale use of Hezbollah's arsenal in an armed conflict would "significantly disrupt Israel's air power... It would also change the priorities of the IDF's use of all missile defense systems."</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We (the IDF) are talking about escalating a war to quicken it, and end it within three days. They (Hezbollah) are talking about doing the same. This threat can degrade the IDF's ground capabilities via accurate missile strikes on army mobilization and staging grounds," Rubin warned.</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 xml:space="preserve">Such an attack "can paralyze Israel's war economy. It can inflict massive casualties." In such a scenario, the IDF would not be able to use its missile </w:t>
                                          </w:r>
                                          <w:r>
                                            <w:rPr>
                                              <w:rFonts w:ascii="Arial" w:hAnsi="Arial" w:cs="Arial"/>
                                              <w:color w:val="000000"/>
                                            </w:rPr>
                                            <w:lastRenderedPageBreak/>
                                            <w:t>defenses to protect the general population, but rather, they would primarily be employed to "preserve Israel's capability to fight a war, and save lives as far as possible," he explained.</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The ominous overtones of Rabin's message from over a year ago cannot be more real than they are today. With Israel's northern border heating up due to the ongoing civil war in Syria, as well as the growing Iranian presence in the area, Hezbollah is being given a free hand to rearm and develop at an incredible pace.</w:t>
                                          </w:r>
                                        </w:p>
                                        <w:p w:rsidR="00DB6F51" w:rsidRDefault="00DB6F51">
                                          <w:pPr>
                                            <w:pStyle w:val="NormalWeb"/>
                                            <w:spacing w:before="0" w:beforeAutospacing="0" w:after="0" w:afterAutospacing="0"/>
                                            <w:rPr>
                                              <w:color w:val="000000"/>
                                            </w:rPr>
                                          </w:pPr>
                                          <w:r>
                                            <w:rPr>
                                              <w:rFonts w:ascii="Arial" w:hAnsi="Arial" w:cs="Arial"/>
                                              <w:color w:val="000000"/>
                                            </w:rPr>
                                            <w:t> </w:t>
                                          </w:r>
                                        </w:p>
                                        <w:p w:rsidR="00DB6F51" w:rsidRDefault="00DB6F51">
                                          <w:pPr>
                                            <w:pStyle w:val="NormalWeb"/>
                                            <w:spacing w:before="0" w:beforeAutospacing="0" w:after="0" w:afterAutospacing="0"/>
                                            <w:rPr>
                                              <w:color w:val="000000"/>
                                            </w:rPr>
                                          </w:pPr>
                                          <w:r>
                                            <w:rPr>
                                              <w:rFonts w:ascii="Arial" w:hAnsi="Arial" w:cs="Arial"/>
                                              <w:color w:val="000000"/>
                                            </w:rPr>
                                            <w:t>With each passing day, the terror organization is becoming an increasingly dangerous threat to the well-being and safety of the State of Israel.</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rPr>
                                              <w:rFonts w:ascii="Arial" w:hAnsi="Arial" w:cs="Arial"/>
                                              <w:color w:val="000000"/>
                                              <w:sz w:val="20"/>
                                              <w:szCs w:val="20"/>
                                            </w:rPr>
                                          </w:pPr>
                                          <w:r>
                                            <w:rPr>
                                              <w:rStyle w:val="Strong"/>
                                              <w:rFonts w:ascii="Arial" w:hAnsi="Arial" w:cs="Arial"/>
                                              <w:color w:val="000000"/>
                                              <w:sz w:val="32"/>
                                              <w:szCs w:val="32"/>
                                            </w:rPr>
                                            <w:t>Iran's New Missile Puts Israel 'in Range'</w:t>
                                          </w:r>
                                          <w:r>
                                            <w:rPr>
                                              <w:rFonts w:ascii="Arial" w:hAnsi="Arial" w:cs="Arial"/>
                                              <w:color w:val="000000"/>
                                              <w:sz w:val="20"/>
                                              <w:szCs w:val="20"/>
                                            </w:rPr>
                                            <w:t xml:space="preserve"> - Yaakov Levi - </w:t>
                                          </w:r>
                                          <w:hyperlink r:id="rId75" w:tgtFrame="_blank" w:history="1">
                                            <w:r>
                                              <w:rPr>
                                                <w:rStyle w:val="Hyperlink"/>
                                                <w:rFonts w:ascii="Arial" w:hAnsi="Arial" w:cs="Arial"/>
                                                <w:sz w:val="20"/>
                                                <w:szCs w:val="20"/>
                                              </w:rPr>
                                              <w:t>http://www.israelnationalnews.com/News/News.aspx/192293#.VPxsAZvcl9B</w:t>
                                            </w:r>
                                          </w:hyperlink>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 Iranian military on Sunday announced that it had developed a new long-range cruise missile with a range of some 2,000 kilometer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s the US and its allies continue to discuss limiting Iran's nuclear program with Tehran, the Iranian military on Sunday announced that it had developed a new long-range cruise missile with a range of some 2,000 kilometers (1,200 miles) - putting Israel well within its reach, Israeli sources said. The missile, called the "</w:t>
                                          </w:r>
                                          <w:proofErr w:type="spellStart"/>
                                          <w:r>
                                            <w:rPr>
                                              <w:rFonts w:ascii="Arial" w:hAnsi="Arial" w:cs="Arial"/>
                                              <w:color w:val="000000"/>
                                            </w:rPr>
                                            <w:t>Soumar</w:t>
                                          </w:r>
                                          <w:proofErr w:type="spellEnd"/>
                                          <w:r>
                                            <w:rPr>
                                              <w:rFonts w:ascii="Arial" w:hAnsi="Arial" w:cs="Arial"/>
                                              <w:color w:val="000000"/>
                                            </w:rPr>
                                            <w:t xml:space="preserve">," features "different characteristics in terms of range and pinpoint accuracy in comparison with the previous products," Iranian Defense Minister </w:t>
                                          </w:r>
                                          <w:proofErr w:type="spellStart"/>
                                          <w:r>
                                            <w:rPr>
                                              <w:rFonts w:ascii="Arial" w:hAnsi="Arial" w:cs="Arial"/>
                                              <w:color w:val="000000"/>
                                            </w:rPr>
                                            <w:t>Hossein</w:t>
                                          </w:r>
                                          <w:proofErr w:type="spellEnd"/>
                                          <w:r>
                                            <w:rPr>
                                              <w:rFonts w:ascii="Arial" w:hAnsi="Arial" w:cs="Arial"/>
                                              <w:color w:val="000000"/>
                                            </w:rPr>
                                            <w:t xml:space="preserve"> </w:t>
                                          </w:r>
                                          <w:proofErr w:type="spellStart"/>
                                          <w:r>
                                            <w:rPr>
                                              <w:rFonts w:ascii="Arial" w:hAnsi="Arial" w:cs="Arial"/>
                                              <w:color w:val="000000"/>
                                            </w:rPr>
                                            <w:t>Dehqan</w:t>
                                          </w:r>
                                          <w:proofErr w:type="spellEnd"/>
                                          <w:r>
                                            <w:rPr>
                                              <w:rFonts w:ascii="Arial" w:hAnsi="Arial" w:cs="Arial"/>
                                              <w:color w:val="000000"/>
                                            </w:rPr>
                                            <w:t xml:space="preserve"> said at the unveiling of the missile Sunday.</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missile, </w:t>
                                          </w:r>
                                          <w:proofErr w:type="spellStart"/>
                                          <w:r>
                                            <w:rPr>
                                              <w:rFonts w:ascii="Arial" w:hAnsi="Arial" w:cs="Arial"/>
                                              <w:color w:val="000000"/>
                                            </w:rPr>
                                            <w:t>Dehqan</w:t>
                                          </w:r>
                                          <w:proofErr w:type="spellEnd"/>
                                          <w:r>
                                            <w:rPr>
                                              <w:rFonts w:ascii="Arial" w:hAnsi="Arial" w:cs="Arial"/>
                                              <w:color w:val="000000"/>
                                            </w:rPr>
                                            <w:t xml:space="preserve"> said, was developed based on the needs of the Iranian Armed Forces, and is "a crucial step towards increasing the country's defense and deterrence migh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On Saturday, an Iranian military official said that the country would be unveiling yet another missile system will be unveiled on April 18, when the country marks National Army Day. That system, called the Talaash-3, is based on the Russian S-200 missile system, the official sai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his speech in Washington last week, Prime Minister Binyamin Netanyahu said that while the world is capitulating to Iranian demands to allow it to </w:t>
                                          </w:r>
                                          <w:r>
                                            <w:rPr>
                                              <w:rFonts w:ascii="Arial" w:hAnsi="Arial" w:cs="Arial"/>
                                              <w:color w:val="000000"/>
                                            </w:rPr>
                                            <w:lastRenderedPageBreak/>
                                            <w:t xml:space="preserve">continue with its nuclear development program, the issue of its delivery systems - the advanced missiles it is developing - has not even been placed on the agenda yet, because Iran refuses to discuss it at all. Commenting Sunday, Iran's Aerospace Division head </w:t>
                                          </w:r>
                                          <w:proofErr w:type="spellStart"/>
                                          <w:r>
                                            <w:rPr>
                                              <w:rFonts w:ascii="Arial" w:hAnsi="Arial" w:cs="Arial"/>
                                              <w:color w:val="000000"/>
                                            </w:rPr>
                                            <w:t>Amirali</w:t>
                                          </w:r>
                                          <w:proofErr w:type="spellEnd"/>
                                          <w:r>
                                            <w:rPr>
                                              <w:rFonts w:ascii="Arial" w:hAnsi="Arial" w:cs="Arial"/>
                                              <w:color w:val="000000"/>
                                            </w:rPr>
                                            <w:t xml:space="preserve"> </w:t>
                                          </w:r>
                                          <w:proofErr w:type="spellStart"/>
                                          <w:r>
                                            <w:rPr>
                                              <w:rFonts w:ascii="Arial" w:hAnsi="Arial" w:cs="Arial"/>
                                              <w:color w:val="000000"/>
                                            </w:rPr>
                                            <w:t>Hajizadeh</w:t>
                                          </w:r>
                                          <w:proofErr w:type="spellEnd"/>
                                          <w:r>
                                            <w:rPr>
                                              <w:rFonts w:ascii="Arial" w:hAnsi="Arial" w:cs="Arial"/>
                                              <w:color w:val="000000"/>
                                            </w:rPr>
                                            <w:t xml:space="preserve"> said that Tehran "will never negotiated the country's defense capabilities, including the development of its ballistic missile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n a statement, Iran's state-controlled Press TV quoted government sources as saying that "Iran has repeatedly assured other countries that its military might poses no threat to other states, insisting that the country's defense doctrine is entirely based on deterrenc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new </w:t>
                                          </w:r>
                                          <w:proofErr w:type="spellStart"/>
                                          <w:r>
                                            <w:rPr>
                                              <w:rFonts w:ascii="Arial" w:hAnsi="Arial" w:cs="Arial"/>
                                              <w:color w:val="000000"/>
                                            </w:rPr>
                                            <w:t>Soumar</w:t>
                                          </w:r>
                                          <w:proofErr w:type="spellEnd"/>
                                          <w:r>
                                            <w:rPr>
                                              <w:rFonts w:ascii="Arial" w:hAnsi="Arial" w:cs="Arial"/>
                                              <w:color w:val="000000"/>
                                            </w:rPr>
                                            <w:t xml:space="preserve"> missile is named for a city on the Iraqi border whose inhabitants were nearly all wiped out by an Iraqi chemical attack during the Iran-Iraq war.</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rPr>
                                              <w:rFonts w:ascii="Arial" w:hAnsi="Arial" w:cs="Arial"/>
                                              <w:color w:val="000000"/>
                                              <w:sz w:val="20"/>
                                              <w:szCs w:val="20"/>
                                            </w:rPr>
                                          </w:pPr>
                                          <w:r>
                                            <w:rPr>
                                              <w:rStyle w:val="Strong"/>
                                              <w:rFonts w:ascii="Arial" w:hAnsi="Arial" w:cs="Arial"/>
                                              <w:color w:val="000000"/>
                                              <w:sz w:val="32"/>
                                              <w:szCs w:val="32"/>
                                            </w:rPr>
                                            <w:t>US and Israeli intelligence at sharp odds on Iran's breakout time to a bomb</w:t>
                                          </w:r>
                                          <w:r>
                                            <w:rPr>
                                              <w:rFonts w:ascii="Arial" w:hAnsi="Arial" w:cs="Arial"/>
                                              <w:color w:val="000000"/>
                                              <w:sz w:val="20"/>
                                              <w:szCs w:val="20"/>
                                            </w:rPr>
                                            <w:t xml:space="preserve"> - </w:t>
                                          </w:r>
                                          <w:hyperlink r:id="rId76" w:tgtFrame="_blank" w:history="1">
                                            <w:r>
                                              <w:rPr>
                                                <w:rStyle w:val="Hyperlink"/>
                                                <w:rFonts w:ascii="Arial" w:hAnsi="Arial" w:cs="Arial"/>
                                                <w:sz w:val="20"/>
                                                <w:szCs w:val="20"/>
                                              </w:rPr>
                                              <w:t>http://www.debka.com/article/24447/US-and-Israeli-intelligence-at-sharp-odds-on-Iran's-breakout-time-to-a-bomb</w:t>
                                            </w:r>
                                          </w:hyperlink>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proofErr w:type="gramStart"/>
                                          <w:r>
                                            <w:rPr>
                                              <w:rFonts w:ascii="Arial" w:hAnsi="Arial" w:cs="Arial"/>
                                              <w:color w:val="000000"/>
                                            </w:rPr>
                                            <w:t>US</w:t>
                                          </w:r>
                                          <w:proofErr w:type="gramEnd"/>
                                          <w:r>
                                            <w:rPr>
                                              <w:rFonts w:ascii="Arial" w:hAnsi="Arial" w:cs="Arial"/>
                                              <w:color w:val="000000"/>
                                            </w:rPr>
                                            <w:t xml:space="preserve"> and Israeli intelligence experts are in sharp disagreement over the time Iran needs for breakout to a bomb. The Americans say that Iran would need one year between a decision to go from nuclear threshold to nuclear bomb - enough time for preventive action - while the Israelis say the time is much shorter - six months at most. President Barack Obama and US Secretary of State John Kerry, who leads the negotiations with Tehran, insist that America intelligence would detect an Iranian decision to go forward in time to step in and pre-empt i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European co-negotiators are "on the same page," lined up behind the same "strategy and goal" for trying to achieve a nuclear deal with Iran, Kerry said after meeting with French, German and British foreign ministers in Paris Saturday, March 7.</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However, Saudi Arabia and fellow Gulf states are no more convinced than Israel or Egypt that a year is a realistic timeline for diplomacy, sanctions or force of arms to go into effect and cut short Iran's progress towards assembling its first nuke - despite Kerry's attempt to reassure them last week in Riyadh.</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srael's military, intelligence and political leaders are strongly skeptical of Washington's time calculus for three reason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1.  There is no guarantee that either American or Israeli intelligence agencies will be able to detect a decision </w:t>
                                          </w:r>
                                          <w:proofErr w:type="spellStart"/>
                                          <w:r>
                                            <w:rPr>
                                              <w:rFonts w:ascii="Arial" w:hAnsi="Arial" w:cs="Arial"/>
                                              <w:color w:val="000000"/>
                                            </w:rPr>
                                            <w:t>byTehran</w:t>
                                          </w:r>
                                          <w:proofErr w:type="spellEnd"/>
                                          <w:r>
                                            <w:rPr>
                                              <w:rFonts w:ascii="Arial" w:hAnsi="Arial" w:cs="Arial"/>
                                              <w:color w:val="000000"/>
                                            </w:rPr>
                                            <w:t xml:space="preserve"> to cross the agreed nuclear threshold into manufacture. Iran might well be months into the production of a nuclear bomb, or even at its finishing stages, before the wake-up alert reaches Washington.</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The two agencies are agreed on one point, that if Tehran does decide to go ahead and build a nuclear bomb, it will produce an arsenal of three to five devices at the outse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   Israel has found grounds for suspicion that </w:t>
                                          </w:r>
                                          <w:proofErr w:type="gramStart"/>
                                          <w:r>
                                            <w:rPr>
                                              <w:rFonts w:ascii="Arial" w:hAnsi="Arial" w:cs="Arial"/>
                                              <w:color w:val="000000"/>
                                            </w:rPr>
                                            <w:t>US</w:t>
                                          </w:r>
                                          <w:proofErr w:type="gramEnd"/>
                                          <w:r>
                                            <w:rPr>
                                              <w:rFonts w:ascii="Arial" w:hAnsi="Arial" w:cs="Arial"/>
                                              <w:color w:val="000000"/>
                                            </w:rPr>
                                            <w:t xml:space="preserve"> and Iranian negotiations have in fact cut down the one-year period substantially to six months at most, from the moment Iran goes into production of a nuclear bomb and it becomes operationa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3.  Prime Minister Binyamin Netanyahu and his advisers believe that Obama and Kerry are aware of this, but are keeping it dark because it would undercut their argument that the final nuclear deal with Iran would take into account Israeli and Gulf security concerns. Six months would obviously not be long enough for preventive action by the United States, least of all Europ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4.  The collision between US and Israeli intelligence in their evaluations of Iran's timeline for a bomb is far more critical and potentially harmful to the relations between the two governments than the public feuding between the White House and Israeli Prime Minister.</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Netanyahu cautioned against the buried timeline bombshell in one sentence of his speech to the US Congress last Tuesday, March 3. He said, "Because Iran's nuclear program would be left largely intact, Iran's breakout time would be very short - about a year by US assessment, even shorter by Israel'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n the heat of electioneering - ten days to go for the Israeli vote on March 17 - the prime minister's rivals are avoiding lining up with him on the grave ramifications of this diversity of assessment. They prefer to hammer away at his inadequacies in domestic policy.</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spacing w:after="240"/>
                                            <w:jc w:val="center"/>
                                            <w:rPr>
                                              <w:rFonts w:ascii="Arial" w:hAnsi="Arial" w:cs="Arial"/>
                                              <w:color w:val="000000"/>
                                              <w:sz w:val="20"/>
                                              <w:szCs w:val="20"/>
                                            </w:rPr>
                                          </w:pPr>
                                          <w:r>
                                            <w:rPr>
                                              <w:rFonts w:ascii="Arial" w:hAnsi="Arial" w:cs="Arial"/>
                                              <w:noProof/>
                                              <w:color w:val="000000"/>
                                              <w:sz w:val="20"/>
                                              <w:szCs w:val="20"/>
                                            </w:rPr>
                                            <w:lastRenderedPageBreak/>
                                            <w:drawing>
                                              <wp:inline distT="0" distB="0" distL="0" distR="0">
                                                <wp:extent cx="2857500" cy="4371975"/>
                                                <wp:effectExtent l="0" t="0" r="0" b="9525"/>
                                                <wp:docPr id="42" name="Picture 42" descr="https://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iles.ctctcdn.com/61c7cfcb201/9299b7a9-a78f-4f2e-ad95-00cc8133853e.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p w:rsidR="00DB6F51" w:rsidRDefault="00DB6F51">
                                          <w:pPr>
                                            <w:pStyle w:val="Heading2"/>
                                            <w:jc w:val="center"/>
                                            <w:rPr>
                                              <w:rFonts w:ascii="Arial" w:hAnsi="Arial" w:cs="Arial"/>
                                              <w:color w:val="000000"/>
                                            </w:rPr>
                                          </w:pPr>
                                          <w:r>
                                            <w:rPr>
                                              <w:rFonts w:ascii="Arial" w:hAnsi="Arial" w:cs="Arial"/>
                                              <w:color w:val="000000"/>
                                            </w:rPr>
                                            <w:t>CONVERGENCE of the End Time Signs</w:t>
                                          </w:r>
                                        </w:p>
                                        <w:tbl>
                                          <w:tblPr>
                                            <w:tblW w:w="5865" w:type="dxa"/>
                                            <w:jc w:val="center"/>
                                            <w:tblCellSpacing w:w="15" w:type="dxa"/>
                                            <w:tblLook w:val="04A0" w:firstRow="1" w:lastRow="0" w:firstColumn="1" w:lastColumn="0" w:noHBand="0" w:noVBand="1"/>
                                          </w:tblPr>
                                          <w:tblGrid>
                                            <w:gridCol w:w="5865"/>
                                          </w:tblGrid>
                                          <w:tr w:rsidR="00DB6F51">
                                            <w:trPr>
                                              <w:tblCellSpacing w:w="15" w:type="dxa"/>
                                              <w:jc w:val="center"/>
                                            </w:trPr>
                                            <w:tc>
                                              <w:tcPr>
                                                <w:tcW w:w="5865" w:type="dxa"/>
                                                <w:tcMar>
                                                  <w:top w:w="15" w:type="dxa"/>
                                                  <w:left w:w="15" w:type="dxa"/>
                                                  <w:bottom w:w="15" w:type="dxa"/>
                                                  <w:right w:w="15" w:type="dxa"/>
                                                </w:tcMar>
                                                <w:vAlign w:val="center"/>
                                                <w:hideMark/>
                                              </w:tcPr>
                                              <w:p w:rsidR="00DB6F51" w:rsidRDefault="00DB6F51">
                                                <w:pPr>
                                                  <w:jc w:val="center"/>
                                                  <w:rPr>
                                                    <w:color w:val="000000"/>
                                                  </w:rPr>
                                                </w:pPr>
                                                <w:r>
                                                  <w:rPr>
                                                    <w:noProof/>
                                                    <w:color w:val="0000FF"/>
                                                  </w:rPr>
                                                  <w:drawing>
                                                    <wp:inline distT="0" distB="0" distL="0" distR="0">
                                                      <wp:extent cx="3629025" cy="2714625"/>
                                                      <wp:effectExtent l="0" t="0" r="9525" b="9525"/>
                                                      <wp:docPr id="41" name="Picture 41" descr="CONVERGENCE of the End Time Signs">
                                                        <a:hlinkClick xmlns:a="http://schemas.openxmlformats.org/drawingml/2006/main" r:id="rId7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NVERGENCE of the End Time Sign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DB6F51">
                                            <w:trPr>
                                              <w:tblCellSpacing w:w="15" w:type="dxa"/>
                                              <w:jc w:val="center"/>
                                            </w:trPr>
                                            <w:tc>
                                              <w:tcPr>
                                                <w:tcW w:w="0" w:type="auto"/>
                                                <w:tcMar>
                                                  <w:top w:w="15" w:type="dxa"/>
                                                  <w:left w:w="15" w:type="dxa"/>
                                                  <w:bottom w:w="15" w:type="dxa"/>
                                                  <w:right w:w="15" w:type="dxa"/>
                                                </w:tcMar>
                                                <w:vAlign w:val="center"/>
                                                <w:hideMark/>
                                              </w:tcPr>
                                              <w:p w:rsidR="00DB6F51" w:rsidRDefault="00DB6F51">
                                                <w:pPr>
                                                  <w:jc w:val="center"/>
                                                  <w:rPr>
                                                    <w:rFonts w:ascii="Arial" w:hAnsi="Arial" w:cs="Arial"/>
                                                    <w:color w:val="000000"/>
                                                    <w:sz w:val="20"/>
                                                    <w:szCs w:val="20"/>
                                                  </w:rPr>
                                                </w:pPr>
                                                <w:r>
                                                  <w:rPr>
                                                    <w:rFonts w:ascii="Arial" w:hAnsi="Arial" w:cs="Arial"/>
                                                    <w:color w:val="000000"/>
                                                    <w:sz w:val="20"/>
                                                    <w:szCs w:val="20"/>
                                                  </w:rPr>
                                                  <w:t>CONVERGENCE of the End Time Signs</w:t>
                                                </w:r>
                                              </w:p>
                                            </w:tc>
                                          </w:tr>
                                        </w:tbl>
                                        <w:p w:rsidR="00DB6F51" w:rsidRDefault="00DB6F51">
                                          <w:pPr>
                                            <w:jc w:val="center"/>
                                            <w:rPr>
                                              <w:rFonts w:ascii="Arial" w:hAnsi="Arial" w:cs="Arial"/>
                                              <w:color w:val="000000"/>
                                              <w:sz w:val="20"/>
                                              <w:szCs w:val="20"/>
                                            </w:rPr>
                                          </w:pPr>
                                        </w:p>
                                        <w:p w:rsidR="00DB6F51" w:rsidRDefault="00DB6F51">
                                          <w:pPr>
                                            <w:jc w:val="center"/>
                                            <w:rPr>
                                              <w:rFonts w:ascii="Arial" w:hAnsi="Arial" w:cs="Arial"/>
                                              <w:color w:val="000000"/>
                                              <w:sz w:val="20"/>
                                              <w:szCs w:val="20"/>
                                            </w:rPr>
                                          </w:pPr>
                                        </w:p>
                                        <w:p w:rsidR="00DB6F51" w:rsidRDefault="00DB6F51">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DB6F51" w:rsidRDefault="00DB6F51">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DB6F51" w:rsidRDefault="00DB6F51">
                                          <w:pPr>
                                            <w:spacing w:after="240"/>
                                            <w:jc w:val="center"/>
                                            <w:rPr>
                                              <w:rFonts w:ascii="Arial" w:hAnsi="Arial" w:cs="Arial"/>
                                              <w:color w:val="000000"/>
                                            </w:rPr>
                                          </w:pPr>
                                        </w:p>
                                        <w:p w:rsidR="00DB6F51" w:rsidRDefault="00DB6F51">
                                          <w:pPr>
                                            <w:jc w:val="center"/>
                                            <w:rPr>
                                              <w:rFonts w:ascii="Arial" w:hAnsi="Arial" w:cs="Arial"/>
                                              <w:color w:val="000000"/>
                                              <w:sz w:val="20"/>
                                              <w:szCs w:val="20"/>
                                            </w:rPr>
                                          </w:pPr>
                                          <w:r>
                                            <w:rPr>
                                              <w:rStyle w:val="Strong"/>
                                              <w:rFonts w:ascii="Arial" w:hAnsi="Arial" w:cs="Arial"/>
                                              <w:color w:val="000000"/>
                                            </w:rPr>
                                            <w:t>CONVERGENCE</w:t>
                                          </w:r>
                                          <w:r>
                                            <w:rPr>
                                              <w:rFonts w:ascii="Arial" w:hAnsi="Arial" w:cs="Arial"/>
                                              <w:color w:val="000000"/>
                                            </w:rPr>
                                            <w:t xml:space="preserve"> - This DVD will be released on *March 9th, 2015 - Pre-Order and reserve your copy today! When you pre-order a DVD, not only are you making sure that you get your copy early, you are also helping to support this ministry and the product of this movie - thank you!!! *(This is an estimate and could be sooner, prayerfully no later)</w:t>
                                          </w:r>
                                        </w:p>
                                        <w:p w:rsidR="00DB6F51" w:rsidRDefault="00DB6F51">
                                          <w:pPr>
                                            <w:jc w:val="center"/>
                                            <w:rPr>
                                              <w:rFonts w:ascii="Arial" w:hAnsi="Arial" w:cs="Arial"/>
                                              <w:color w:val="000000"/>
                                              <w:sz w:val="20"/>
                                              <w:szCs w:val="20"/>
                                            </w:rPr>
                                          </w:pPr>
                                        </w:p>
                                        <w:p w:rsidR="00DB6F51" w:rsidRDefault="00DB6F51">
                                          <w:pPr>
                                            <w:jc w:val="center"/>
                                            <w:rPr>
                                              <w:rFonts w:ascii="Arial" w:hAnsi="Arial" w:cs="Arial"/>
                                              <w:color w:val="001A81"/>
                                              <w:sz w:val="36"/>
                                              <w:szCs w:val="36"/>
                                            </w:rPr>
                                          </w:pPr>
                                          <w:hyperlink r:id="rId80" w:tgtFrame="_blank" w:history="1">
                                            <w:r>
                                              <w:rPr>
                                                <w:rStyle w:val="Hyperlink"/>
                                                <w:rFonts w:ascii="Arial" w:hAnsi="Arial" w:cs="Arial"/>
                                                <w:b/>
                                                <w:bCs/>
                                              </w:rPr>
                                              <w:t>CLICK HERE TO ORDER</w:t>
                                            </w:r>
                                          </w:hyperlink>
                                        </w:p>
                                        <w:p w:rsidR="00DB6F51" w:rsidRDefault="00DB6F51">
                                          <w:pPr>
                                            <w:jc w:val="center"/>
                                            <w:rPr>
                                              <w:rFonts w:ascii="Arial" w:hAnsi="Arial" w:cs="Arial"/>
                                              <w:color w:val="000000"/>
                                              <w:sz w:val="20"/>
                                              <w:szCs w:val="20"/>
                                            </w:rPr>
                                          </w:pPr>
                                          <w:r>
                                            <w:rPr>
                                              <w:rFonts w:ascii="Arial" w:hAnsi="Arial" w:cs="Arial"/>
                                              <w:color w:val="000000"/>
                                              <w:sz w:val="20"/>
                                              <w:szCs w:val="20"/>
                                            </w:rPr>
                                            <w:br/>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color w:val="000000"/>
                                            </w:rPr>
                                          </w:pPr>
                                        </w:p>
                                        <w:p w:rsidR="00DB6F51" w:rsidRDefault="00DB6F51">
                                          <w:pPr>
                                            <w:jc w:val="center"/>
                                            <w:rPr>
                                              <w:color w:val="000000"/>
                                            </w:rPr>
                                          </w:pPr>
                                          <w:r>
                                            <w:rPr>
                                              <w:rStyle w:val="Strong"/>
                                              <w:color w:val="000090"/>
                                              <w:sz w:val="40"/>
                                              <w:szCs w:val="40"/>
                                            </w:rPr>
                                            <w:t>CHECK OUT ALL OUR AMAZING DVD'S</w:t>
                                          </w:r>
                                        </w:p>
                                        <w:p w:rsidR="00DB6F51" w:rsidRDefault="00DB6F51">
                                          <w:pPr>
                                            <w:jc w:val="center"/>
                                            <w:rPr>
                                              <w:rFonts w:ascii="Georgia" w:hAnsi="Georgia"/>
                                              <w:color w:val="000000"/>
                                              <w:sz w:val="28"/>
                                              <w:szCs w:val="28"/>
                                            </w:rPr>
                                          </w:pPr>
                                        </w:p>
                                        <w:p w:rsidR="00DB6F51" w:rsidRDefault="00DB6F51">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 xml:space="preserve">the Days of Noah - Gog and </w:t>
                                          </w:r>
                                          <w:proofErr w:type="spellStart"/>
                                          <w:r>
                                            <w:rPr>
                                              <w:rStyle w:val="Strong"/>
                                              <w:rFonts w:ascii="Courier New" w:hAnsi="Courier New" w:cs="Courier New"/>
                                              <w:color w:val="000000"/>
                                              <w:sz w:val="32"/>
                                              <w:szCs w:val="32"/>
                                            </w:rPr>
                                            <w:t>Magog</w:t>
                                          </w:r>
                                          <w:proofErr w:type="spellEnd"/>
                                          <w:r>
                                            <w:rPr>
                                              <w:rStyle w:val="Strong"/>
                                              <w:rFonts w:ascii="Courier New" w:hAnsi="Courier New" w:cs="Courier New"/>
                                              <w:color w:val="000000"/>
                                              <w:sz w:val="32"/>
                                              <w:szCs w:val="32"/>
                                            </w:rPr>
                                            <w:t xml:space="preserve"> - Perilous Times - The Antichrist - Living on Borrowed Time - Angels,  Aliens &amp; Armageddon - There will be Tribulation - Jerusalem A Cup of Trembling - The Revelation Series - </w:t>
                                          </w:r>
                                        </w:p>
                                        <w:p w:rsidR="00DB6F51" w:rsidRDefault="00DB6F51">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DB6F51" w:rsidRDefault="00DB6F51">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DB6F51">
                                            <w:trPr>
                                              <w:tblCellSpacing w:w="15" w:type="dxa"/>
                                              <w:jc w:val="center"/>
                                            </w:trPr>
                                            <w:tc>
                                              <w:tcPr>
                                                <w:tcW w:w="6150" w:type="dxa"/>
                                                <w:tcMar>
                                                  <w:top w:w="15" w:type="dxa"/>
                                                  <w:left w:w="15" w:type="dxa"/>
                                                  <w:bottom w:w="15" w:type="dxa"/>
                                                  <w:right w:w="15" w:type="dxa"/>
                                                </w:tcMar>
                                                <w:vAlign w:val="center"/>
                                                <w:hideMark/>
                                              </w:tcPr>
                                              <w:p w:rsidR="00DB6F51" w:rsidRDefault="00DB6F51">
                                                <w:pPr>
                                                  <w:jc w:val="center"/>
                                                  <w:rPr>
                                                    <w:color w:val="000000"/>
                                                  </w:rPr>
                                                </w:pPr>
                                                <w:r>
                                                  <w:rPr>
                                                    <w:noProof/>
                                                    <w:color w:val="0000FF"/>
                                                  </w:rPr>
                                                  <w:drawing>
                                                    <wp:inline distT="0" distB="0" distL="0" distR="0">
                                                      <wp:extent cx="3810000" cy="2857500"/>
                                                      <wp:effectExtent l="0" t="0" r="0" b="0"/>
                                                      <wp:docPr id="39" name="Picture 39" descr="Welcome to Prophecy Update">
                                                        <a:hlinkClick xmlns:a="http://schemas.openxmlformats.org/drawingml/2006/main" r:id="rId8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elcome to Prophecy Updat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DB6F51">
                                            <w:trPr>
                                              <w:tblCellSpacing w:w="15" w:type="dxa"/>
                                              <w:jc w:val="center"/>
                                            </w:trPr>
                                            <w:tc>
                                              <w:tcPr>
                                                <w:tcW w:w="0" w:type="auto"/>
                                                <w:tcMar>
                                                  <w:top w:w="15" w:type="dxa"/>
                                                  <w:left w:w="15" w:type="dxa"/>
                                                  <w:bottom w:w="15" w:type="dxa"/>
                                                  <w:right w:w="15" w:type="dxa"/>
                                                </w:tcMar>
                                                <w:vAlign w:val="center"/>
                                                <w:hideMark/>
                                              </w:tcPr>
                                              <w:p w:rsidR="00DB6F51" w:rsidRDefault="00DB6F51">
                                                <w:pPr>
                                                  <w:jc w:val="center"/>
                                                  <w:rPr>
                                                    <w:b/>
                                                    <w:bCs/>
                                                    <w:color w:val="000000"/>
                                                  </w:rPr>
                                                </w:pPr>
                                                <w:r>
                                                  <w:rPr>
                                                    <w:b/>
                                                    <w:bCs/>
                                                    <w:color w:val="000000"/>
                                                  </w:rPr>
                                                  <w:t>Welcome to Prophecy Update</w:t>
                                                </w:r>
                                              </w:p>
                                            </w:tc>
                                          </w:tr>
                                        </w:tbl>
                                        <w:p w:rsidR="00DB6F51" w:rsidRDefault="00DB6F51">
                                          <w:pPr>
                                            <w:jc w:val="center"/>
                                            <w:rPr>
                                              <w:rFonts w:ascii="Georgia" w:hAnsi="Georgia"/>
                                              <w:color w:val="000000"/>
                                              <w:sz w:val="28"/>
                                              <w:szCs w:val="28"/>
                                            </w:rPr>
                                          </w:pPr>
                                        </w:p>
                                        <w:p w:rsidR="00DB6F51" w:rsidRDefault="00DB6F51">
                                          <w:pPr>
                                            <w:rPr>
                                              <w:rFonts w:ascii="Arial" w:hAnsi="Arial" w:cs="Arial"/>
                                              <w:color w:val="000000"/>
                                              <w:sz w:val="20"/>
                                              <w:szCs w:val="20"/>
                                            </w:rPr>
                                          </w:pPr>
                                        </w:p>
                                        <w:p w:rsidR="00DB6F51" w:rsidRDefault="00DB6F51">
                                          <w:pPr>
                                            <w:pStyle w:val="NormalWeb"/>
                                            <w:spacing w:before="0" w:beforeAutospacing="0" w:after="0" w:afterAutospacing="0"/>
                                            <w:jc w:val="center"/>
                                            <w:rPr>
                                              <w:rFonts w:ascii="Arial" w:hAnsi="Arial" w:cs="Arial"/>
                                              <w:color w:val="000000"/>
                                              <w:sz w:val="20"/>
                                              <w:szCs w:val="20"/>
                                            </w:rPr>
                                          </w:pPr>
                                          <w:hyperlink r:id="rId83"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DB6F51" w:rsidRDefault="00DB6F51">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DB6F51" w:rsidRDefault="00DB6F51">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DB6F51" w:rsidRDefault="00DB6F51">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jc w:val="center"/>
                                            <w:rPr>
                                              <w:rFonts w:ascii="Arial" w:hAnsi="Arial" w:cs="Arial"/>
                                              <w:color w:val="000000"/>
                                              <w:sz w:val="20"/>
                                              <w:szCs w:val="20"/>
                                            </w:rPr>
                                          </w:pPr>
                                          <w:hyperlink r:id="rId84" w:tgtFrame="_blank" w:history="1">
                                            <w:r>
                                              <w:rPr>
                                                <w:rStyle w:val="Hyperlink"/>
                                                <w:rFonts w:ascii="Arial" w:hAnsi="Arial" w:cs="Arial"/>
                                                <w:b/>
                                                <w:bCs/>
                                                <w:color w:val="3366FF"/>
                                                <w:sz w:val="40"/>
                                                <w:szCs w:val="40"/>
                                              </w:rPr>
                                              <w:t>VISIT OUR STORE BY CLICKING HERE</w:t>
                                            </w:r>
                                          </w:hyperlink>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rPr>
                                              <w:color w:val="000000"/>
                                            </w:rPr>
                                          </w:pPr>
                                          <w:r>
                                            <w:rPr>
                                              <w:rFonts w:ascii="Arial" w:hAnsi="Arial" w:cs="Arial"/>
                                              <w:color w:val="000000"/>
                                              <w:sz w:val="20"/>
                                              <w:szCs w:val="2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38" name="Picture 3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286250" cy="4000500"/>
                                                <wp:effectExtent l="0" t="0" r="0" b="0"/>
                                                <wp:docPr id="35" name="Picture 35" descr="http://ih.constantcontact.com/fs115/1111272225814/img/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h.constantcontact.com/fs115/1111272225814/img/91.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86250" cy="4000500"/>
                                                        </a:xfrm>
                                                        <a:prstGeom prst="rect">
                                                          <a:avLst/>
                                                        </a:prstGeom>
                                                        <a:noFill/>
                                                        <a:ln>
                                                          <a:noFill/>
                                                        </a:ln>
                                                      </pic:spPr>
                                                    </pic:pic>
                                                  </a:graphicData>
                                                </a:graphic>
                                              </wp:inline>
                                            </w:drawing>
                                          </w:r>
                                          <w:r>
                                            <w:rPr>
                                              <w:rFonts w:ascii="Arial" w:hAnsi="Arial" w:cs="Arial"/>
                                              <w:color w:val="000000"/>
                                              <w:sz w:val="20"/>
                                              <w:szCs w:val="20"/>
                                            </w:rPr>
                                            <w:br/>
                                          </w:r>
                                        </w:p>
                                        <w:p w:rsidR="00DB6F51" w:rsidRDefault="00DB6F51">
                                          <w:pPr>
                                            <w:jc w:val="center"/>
                                            <w:rPr>
                                              <w:rFonts w:ascii="Arial" w:hAnsi="Arial" w:cs="Arial"/>
                                              <w:color w:val="000000"/>
                                              <w:sz w:val="20"/>
                                              <w:szCs w:val="20"/>
                                            </w:rPr>
                                          </w:pPr>
                                        </w:p>
                                        <w:p w:rsidR="00DB6F51" w:rsidRDefault="00DB6F51">
                                          <w:pPr>
                                            <w:jc w:val="center"/>
                                            <w:rPr>
                                              <w:rFonts w:ascii="Arial" w:hAnsi="Arial" w:cs="Arial"/>
                                              <w:color w:val="000000"/>
                                              <w:sz w:val="36"/>
                                              <w:szCs w:val="36"/>
                                            </w:rPr>
                                          </w:pPr>
                                          <w:hyperlink r:id="rId86" w:tgtFrame="_blank" w:history="1">
                                            <w:r>
                                              <w:rPr>
                                                <w:rStyle w:val="Hyperlink"/>
                                                <w:rFonts w:ascii="Arial" w:hAnsi="Arial" w:cs="Arial"/>
                                              </w:rPr>
                                              <w:t>To order and more information - Click Here</w:t>
                                            </w:r>
                                          </w:hyperlink>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DB6F51" w:rsidRDefault="00DB6F51">
                                          <w:pPr>
                                            <w:rPr>
                                              <w:rFonts w:ascii="Arial" w:hAnsi="Arial" w:cs="Arial"/>
                                              <w:color w:val="000000"/>
                                              <w:sz w:val="20"/>
                                              <w:szCs w:val="20"/>
                                            </w:rPr>
                                          </w:pPr>
                                          <w:r>
                                            <w:rPr>
                                              <w:rStyle w:val="Strong"/>
                                              <w:rFonts w:ascii="Arial" w:hAnsi="Arial" w:cs="Arial"/>
                                              <w:color w:val="000000"/>
                                              <w:sz w:val="32"/>
                                              <w:szCs w:val="32"/>
                                            </w:rPr>
                                            <w:t>The End Times According to Islam</w:t>
                                          </w:r>
                                          <w:r>
                                            <w:rPr>
                                              <w:rFonts w:ascii="Arial" w:hAnsi="Arial" w:cs="Arial"/>
                                              <w:color w:val="000000"/>
                                              <w:sz w:val="20"/>
                                              <w:szCs w:val="20"/>
                                            </w:rPr>
                                            <w:t xml:space="preserve"> - by Robin Schumacher - </w:t>
                                          </w:r>
                                          <w:hyperlink r:id="rId87" w:tgtFrame="_blank" w:history="1">
                                            <w:r>
                                              <w:rPr>
                                                <w:rStyle w:val="Hyperlink"/>
                                                <w:rFonts w:ascii="Arial" w:hAnsi="Arial" w:cs="Arial"/>
                                                <w:sz w:val="20"/>
                                                <w:szCs w:val="20"/>
                                              </w:rPr>
                                              <w:t>http://blogs.christianpost.com/confident-christian/the-end-times-according-to-islam-25074/</w:t>
                                            </w:r>
                                          </w:hyperlink>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Nine years ago, then president of Iran Mahmoud Ahmadinejad stated in an interview that he experienced a supernatural experience during a speech he gave at the United Nations the previous year. Ahmadinejad claimed that he was bathed in a light from heaven at the outset of his talk, with the light remaining on him for the full length of the speech.</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hmadinejad made a number of references during that U.N. speech to the "mighty Lord" who will hasten the emergence of "the promised one," the one who "will fill this world with justice and peace."[1] Exactly who was Ahmadinejad referring to? According to another speech he gave that same year, he saw his main mission to "pave the path for the glorious reappearance of Imam Mahdi, may Allah hasten his reappearance."[2]</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NN national security analyst Peter Bergen points out that ISIS has similar hopes based on their belief in Islamic prophecy. Believing that their actions hasten a supposed final battle at a small, obscure Syrian town named </w:t>
                                          </w:r>
                                          <w:proofErr w:type="spellStart"/>
                                          <w:r>
                                            <w:rPr>
                                              <w:rFonts w:ascii="Arial" w:hAnsi="Arial" w:cs="Arial"/>
                                              <w:color w:val="000000"/>
                                            </w:rPr>
                                            <w:t>Dabiq</w:t>
                                          </w:r>
                                          <w:proofErr w:type="spellEnd"/>
                                          <w:r>
                                            <w:rPr>
                                              <w:rFonts w:ascii="Arial" w:hAnsi="Arial" w:cs="Arial"/>
                                              <w:color w:val="000000"/>
                                            </w:rPr>
                                            <w:t xml:space="preserve"> between "Rome" and Islam (where the forces of true Islam triumph), Bergan notes: "ISIS members devoutly believe that they are fighting in a cosmic war in which they are on the side of good, which allows them to kill anyone they perceive to be standing in their way with no compunction. This is, of course, a serious delusion, but serious it is."[3]</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 recent article by Graeme Wood in The Atlantic echoes Bergen's conclusions on ISIS' prophetically driven ideology and puts forward the idea that no threat will deter their current course of action: "That the Islamic State holds the imminent fulfillment of prophecy as a matter of dogma at least tells us the mettle of our opponent. It is ready to cheer its own near-obliteration, and to remain confident, even when surrounded, that it will receive divine succor if it stays true to the Prophetic model."[4]</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What exactly does Islamic eschatology (the study of the end times) teach and how does it drive its adherents to commit atrocities like those carried out by ISI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Postmillennial Eschatology - Islam Styl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 teaching that Christians must prepare the world for Christ before He comes and begins His earthly reign (called postmillennialism) is all but dead in Christianity. But that same mindset is very well alive in Islam.</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For example, in 2006, Ahmadinejad urged his countrymen to prepare for the coming of the Mahdi (discussed in more detail below) by turning the country into a mighty and advanced Islamic society and by avoiding the corruption and excesses of the West. While sounding innocent, it is important to understand that part of the preparation has to do with the elimination of Islam's enemies and those who stand in the way of the Mahdi's return. Topping the list is the United States, and the chief enemy of Islam, Israe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Islam's End of Days Countdown</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ecause Islam's end time prophecies are spread throughout the various Hadith traditions and not in the Koran itself, it can be difficult to accurately put together an event timetable for the Islamic end time portrayal. What follows is a broad overview of the Islamic eschatological timeline.[5]</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ecause Islam's teachings sometimes take their cues from the Bible, it is not surprising to find that a series of minor and major signs herald the end of the world. Common scriptural signs found in Islamic teaching include an increase in apostasy (conversion to Christianity) and false prophets, a rise in natural calamities, numerous wars and political corruption, and increased immorality.</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with Christianity, Islam has an antichrist figure, mentioned only in the Hadiths, called the </w:t>
                                          </w:r>
                                          <w:proofErr w:type="spellStart"/>
                                          <w:r>
                                            <w:rPr>
                                              <w:rFonts w:ascii="Arial" w:hAnsi="Arial" w:cs="Arial"/>
                                              <w:color w:val="000000"/>
                                            </w:rPr>
                                            <w:t>Dajjal</w:t>
                                          </w:r>
                                          <w:proofErr w:type="spellEnd"/>
                                          <w:r>
                                            <w:rPr>
                                              <w:rFonts w:ascii="Arial" w:hAnsi="Arial" w:cs="Arial"/>
                                              <w:color w:val="000000"/>
                                            </w:rPr>
                                            <w:t>. Islam's evil one is a Jew with only one eye, with some traditions stating that he has 'infidel' written across his forehea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Dajjal's</w:t>
                                          </w:r>
                                          <w:proofErr w:type="spellEnd"/>
                                          <w:r>
                                            <w:rPr>
                                              <w:rFonts w:ascii="Arial" w:hAnsi="Arial" w:cs="Arial"/>
                                              <w:color w:val="000000"/>
                                            </w:rPr>
                                            <w:t xml:space="preserve"> purpose is to be deified, worshipped, and to reign (sound familiar?) Using a seemingly small army of 70,000 Jews, who are pictured as his main followers, coupled with 70,000 Tartars, the </w:t>
                                          </w:r>
                                          <w:proofErr w:type="spellStart"/>
                                          <w:r>
                                            <w:rPr>
                                              <w:rFonts w:ascii="Arial" w:hAnsi="Arial" w:cs="Arial"/>
                                              <w:color w:val="000000"/>
                                            </w:rPr>
                                            <w:t>Dajjal</w:t>
                                          </w:r>
                                          <w:proofErr w:type="spellEnd"/>
                                          <w:r>
                                            <w:rPr>
                                              <w:rFonts w:ascii="Arial" w:hAnsi="Arial" w:cs="Arial"/>
                                              <w:color w:val="000000"/>
                                            </w:rPr>
                                            <w:t xml:space="preserve"> conquers all the world except Mecca and Medina, with his rule lasting only forty days (although each day will be like a year) before it is cut short by the return of Jesu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Second Coming</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Jesus (or Isa), who Islam says was not crucified, did not die, and was not resurrected (</w:t>
                                          </w:r>
                                          <w:proofErr w:type="spellStart"/>
                                          <w:r>
                                            <w:rPr>
                                              <w:rFonts w:ascii="Arial" w:hAnsi="Arial" w:cs="Arial"/>
                                              <w:color w:val="000000"/>
                                            </w:rPr>
                                            <w:t>Sura</w:t>
                                          </w:r>
                                          <w:proofErr w:type="spellEnd"/>
                                          <w:r>
                                            <w:rPr>
                                              <w:rFonts w:ascii="Arial" w:hAnsi="Arial" w:cs="Arial"/>
                                              <w:color w:val="000000"/>
                                            </w:rPr>
                                            <w:t xml:space="preserve"> 4:156-159), returns to end the </w:t>
                                          </w:r>
                                          <w:proofErr w:type="spellStart"/>
                                          <w:r>
                                            <w:rPr>
                                              <w:rFonts w:ascii="Arial" w:hAnsi="Arial" w:cs="Arial"/>
                                              <w:color w:val="000000"/>
                                            </w:rPr>
                                            <w:t>Dajjal's</w:t>
                                          </w:r>
                                          <w:proofErr w:type="spellEnd"/>
                                          <w:r>
                                            <w:rPr>
                                              <w:rFonts w:ascii="Arial" w:hAnsi="Arial" w:cs="Arial"/>
                                              <w:color w:val="000000"/>
                                            </w:rPr>
                                            <w:t xml:space="preserve"> reign. Jesus heads to Damascus where he confronts and kills the </w:t>
                                          </w:r>
                                          <w:proofErr w:type="spellStart"/>
                                          <w:r>
                                            <w:rPr>
                                              <w:rFonts w:ascii="Arial" w:hAnsi="Arial" w:cs="Arial"/>
                                              <w:color w:val="000000"/>
                                            </w:rPr>
                                            <w:t>Dajjal</w:t>
                                          </w:r>
                                          <w:proofErr w:type="spellEnd"/>
                                          <w:r>
                                            <w:rPr>
                                              <w:rFonts w:ascii="Arial" w:hAnsi="Arial" w:cs="Arial"/>
                                              <w:color w:val="000000"/>
                                            </w:rPr>
                                            <w:t>, with the side benefit of the battle to the Muslims being the complete eradication of the Jewish peopl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should be noted that the above tradition is what Sunni Muslims believe will happen, while the Shiites instead hold that the </w:t>
                                          </w:r>
                                          <w:proofErr w:type="spellStart"/>
                                          <w:r>
                                            <w:rPr>
                                              <w:rFonts w:ascii="Arial" w:hAnsi="Arial" w:cs="Arial"/>
                                              <w:color w:val="000000"/>
                                            </w:rPr>
                                            <w:t>Dajjal</w:t>
                                          </w:r>
                                          <w:proofErr w:type="spellEnd"/>
                                          <w:r>
                                            <w:rPr>
                                              <w:rFonts w:ascii="Arial" w:hAnsi="Arial" w:cs="Arial"/>
                                              <w:color w:val="000000"/>
                                            </w:rPr>
                                            <w:t xml:space="preserve"> will fall at the hands of </w:t>
                                          </w:r>
                                          <w:r>
                                            <w:rPr>
                                              <w:rFonts w:ascii="Arial" w:hAnsi="Arial" w:cs="Arial"/>
                                              <w:color w:val="000000"/>
                                            </w:rPr>
                                            <w:lastRenderedPageBreak/>
                                            <w:t xml:space="preserve">the Mahdi, who they say is the 12th Imam, empowered to work miracles, and their promised savior from the </w:t>
                                          </w:r>
                                          <w:proofErr w:type="spellStart"/>
                                          <w:r>
                                            <w:rPr>
                                              <w:rFonts w:ascii="Arial" w:hAnsi="Arial" w:cs="Arial"/>
                                              <w:color w:val="000000"/>
                                            </w:rPr>
                                            <w:t>Dajjal</w:t>
                                          </w:r>
                                          <w:proofErr w:type="spellEnd"/>
                                          <w:r>
                                            <w:rPr>
                                              <w:rFonts w:ascii="Arial" w:hAnsi="Arial" w:cs="Arial"/>
                                              <w:color w:val="000000"/>
                                            </w:rPr>
                                            <w: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the </w:t>
                                          </w:r>
                                          <w:proofErr w:type="spellStart"/>
                                          <w:r>
                                            <w:rPr>
                                              <w:rFonts w:ascii="Arial" w:hAnsi="Arial" w:cs="Arial"/>
                                              <w:color w:val="000000"/>
                                            </w:rPr>
                                            <w:t>Dajjal</w:t>
                                          </w:r>
                                          <w:proofErr w:type="spellEnd"/>
                                          <w:r>
                                            <w:rPr>
                                              <w:rFonts w:ascii="Arial" w:hAnsi="Arial" w:cs="Arial"/>
                                              <w:color w:val="000000"/>
                                            </w:rPr>
                                            <w:t xml:space="preserve"> is disposed of by either Jesus or the Mahdi, it is at this point the invasion of Gog and </w:t>
                                          </w:r>
                                          <w:proofErr w:type="spellStart"/>
                                          <w:r>
                                            <w:rPr>
                                              <w:rFonts w:ascii="Arial" w:hAnsi="Arial" w:cs="Arial"/>
                                              <w:color w:val="000000"/>
                                            </w:rPr>
                                            <w:t>Magog</w:t>
                                          </w:r>
                                          <w:proofErr w:type="spellEnd"/>
                                          <w:r>
                                            <w:rPr>
                                              <w:rFonts w:ascii="Arial" w:hAnsi="Arial" w:cs="Arial"/>
                                              <w:color w:val="000000"/>
                                            </w:rPr>
                                            <w:t>, who are presented as two nations having a vast army, occurs. Chronicled in the Koran (</w:t>
                                          </w:r>
                                          <w:proofErr w:type="spellStart"/>
                                          <w:r>
                                            <w:rPr>
                                              <w:rFonts w:ascii="Arial" w:hAnsi="Arial" w:cs="Arial"/>
                                              <w:color w:val="000000"/>
                                            </w:rPr>
                                            <w:t>Sura</w:t>
                                          </w:r>
                                          <w:proofErr w:type="spellEnd"/>
                                          <w:r>
                                            <w:rPr>
                                              <w:rFonts w:ascii="Arial" w:hAnsi="Arial" w:cs="Arial"/>
                                              <w:color w:val="000000"/>
                                            </w:rPr>
                                            <w:t xml:space="preserve"> 18 and 21) and Hadiths, they invade Palestine and confront Jesus and his followers. The Islamic Jesus cries out in fear to Allah who defeats the large army with deadly insects, which are reminiscent of the locusts in Revelation 9.</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fter this event, Jesus will proclaim Islam to be the true religion and all disbelievers will convert. Jesus then begins a theocratic rule that lasts for forty years during which he marries and has children. At the end of the forty years, Jesus dies and his buried beside Muhammad where he, like everyone else, awaits the day of resurrection. It is interesting to note that when Jesus dies, all believers also di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Eternal Stat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fter the death of Jesus and Islam's followers, a variety of events then begin to unfold. First a "Beast" that is produced from the earth appears calling on the world to acknowledge Allah. Those rejecting the Beast's message will have "infidel" scrawled across their forehead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 great cloud of smoke envelops the earth, large landslides occur, the sun rises in the West, and a worldwide fire breaks out that drives all living things to the place of final assembly before the resurrection. Three trumpet blasts then occur, with the first being a blast of terror and the second sounding killing everything on earth as well as in Heaven, with the exception of Allah himself. The third trumpet (only heard by Allah) is then sounded that signals the beginning of the resurrection.</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re is only one resurrection in Islam with the inhabitants of Heaven being resurrected along with those who lived on earth. The just and the unjust are resurrected together, with each person being completely naked. Muhammad is the first to be resurrected, although Abraham is the first to be clothed by Allah. Muhammad is then clothed by Allah and seated at his right hand (taking the place of Christ in the Bibl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An interval occurs between resurrection and final judgment - termed the "Day of Reckoning" - where a type of purging happens to all except very devout believers and prophets of God. Great suffering occurs to all non-believers as well as average Muslims, with no real reason being given for i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this process, Allah descends from Heaven to conduct the final judgment of all humans and </w:t>
                                          </w:r>
                                          <w:proofErr w:type="spellStart"/>
                                          <w:r>
                                            <w:rPr>
                                              <w:rFonts w:ascii="Arial" w:hAnsi="Arial" w:cs="Arial"/>
                                              <w:color w:val="000000"/>
                                            </w:rPr>
                                            <w:t>jinns</w:t>
                                          </w:r>
                                          <w:proofErr w:type="spellEnd"/>
                                          <w:r>
                                            <w:rPr>
                                              <w:rFonts w:ascii="Arial" w:hAnsi="Arial" w:cs="Arial"/>
                                              <w:color w:val="000000"/>
                                            </w:rPr>
                                            <w:t xml:space="preserve"> (genies or spirit beings created from smoke). </w:t>
                                          </w:r>
                                          <w:r>
                                            <w:rPr>
                                              <w:rFonts w:ascii="Arial" w:hAnsi="Arial" w:cs="Arial"/>
                                              <w:color w:val="000000"/>
                                            </w:rPr>
                                            <w:lastRenderedPageBreak/>
                                            <w:t xml:space="preserve">Humans are judged based on their belief in Allah and moral conduct, with the good deeds being weighed by Allah against the bad - what Islam calls "the Scale". All </w:t>
                                          </w:r>
                                          <w:proofErr w:type="spellStart"/>
                                          <w:r>
                                            <w:rPr>
                                              <w:rFonts w:ascii="Arial" w:hAnsi="Arial" w:cs="Arial"/>
                                              <w:color w:val="000000"/>
                                            </w:rPr>
                                            <w:t>jinns</w:t>
                                          </w:r>
                                          <w:proofErr w:type="spellEnd"/>
                                          <w:r>
                                            <w:rPr>
                                              <w:rFonts w:ascii="Arial" w:hAnsi="Arial" w:cs="Arial"/>
                                              <w:color w:val="000000"/>
                                            </w:rPr>
                                            <w:t xml:space="preserve"> appear to be condemned. No specific mention is made of the judgment of Satan, or as he is referred to in Islam, Ibli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Once the judgment of all is complete, every person must cross a bridge that stretches out over Hell, with Muhammad being the first to cross. Those spared by Allah will successfully cross over, while those condemned fall into everlasting punishment. The faithful who make it across the bridge then gather at a pool where they drink and satisfy the intense thirst that was caused by the Day of Reckoning.</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However, the faithful are not home-free yet. Is at this point that Muhammad begins to make intercession for Muslim believers with Allah so that they may enter Paradise. At the same time, a second intercession begins on behalf of those condemned to Hel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 prophets, martyrs, and faithful ask Allah to show mercy to any condemned who have an "atom of faith" in their hearts, and Allah mercifully responds by rescuing a large number of people from Hell. Unlike Christianity, Islam grants a second chance to those condemned by Go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With the ultimate separation of the approved and disapproved complete, each enters into their eternal abode. Islam's Heaven is constructed of seven heavens underneath God's heaven. Various Old Testament personalities are spread among the different layers (Adam's is above Jesus'), with normal Muslims residing in "the Garden," which is a perfect environment that caters to all the desires of the faithfu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elievers are richly adorned and live in mansions, with men receiving perpetual virgins (the exact count of which varies by whether a Muslim died as a martyr or not) who become a virgin again after each instance of sex. In his book on Islamic eschatology, Dr. Samuel </w:t>
                                          </w:r>
                                          <w:proofErr w:type="spellStart"/>
                                          <w:r>
                                            <w:rPr>
                                              <w:rFonts w:ascii="Arial" w:hAnsi="Arial" w:cs="Arial"/>
                                              <w:color w:val="000000"/>
                                            </w:rPr>
                                            <w:t>Shahid</w:t>
                                          </w:r>
                                          <w:proofErr w:type="spellEnd"/>
                                          <w:r>
                                            <w:rPr>
                                              <w:rFonts w:ascii="Arial" w:hAnsi="Arial" w:cs="Arial"/>
                                              <w:color w:val="000000"/>
                                            </w:rPr>
                                            <w:t xml:space="preserve"> gives strong evidence that the images of Paradise in Islam were borrowed from Zoroastrianism.</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Like Heaven, Hell is compartmentalized into seven regions, with specific levels being designed for Christians and Jews. Punishment is eternal with the disapproved of Allah being tortured by demons. Many of Hell's residents, according to one Hadith passage, are women (</w:t>
                                          </w:r>
                                          <w:proofErr w:type="spellStart"/>
                                          <w:r>
                                            <w:rPr>
                                              <w:rFonts w:ascii="Arial" w:hAnsi="Arial" w:cs="Arial"/>
                                              <w:color w:val="000000"/>
                                            </w:rPr>
                                            <w:t>SaHeeH</w:t>
                                          </w:r>
                                          <w:proofErr w:type="spellEnd"/>
                                          <w:r>
                                            <w:rPr>
                                              <w:rFonts w:ascii="Arial" w:hAnsi="Arial" w:cs="Arial"/>
                                              <w:color w:val="000000"/>
                                            </w:rPr>
                                            <w:t xml:space="preserve"> </w:t>
                                          </w:r>
                                          <w:proofErr w:type="spellStart"/>
                                          <w:r>
                                            <w:rPr>
                                              <w:rFonts w:ascii="Arial" w:hAnsi="Arial" w:cs="Arial"/>
                                              <w:color w:val="000000"/>
                                            </w:rPr>
                                            <w:t>Bukhari</w:t>
                                          </w:r>
                                          <w:proofErr w:type="spellEnd"/>
                                          <w:r>
                                            <w:rPr>
                                              <w:rFonts w:ascii="Arial" w:hAnsi="Arial" w:cs="Arial"/>
                                              <w:color w:val="000000"/>
                                            </w:rPr>
                                            <w:t>: 29).</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Contrasting End Times Actions and Motivation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goes without saying that not all Muslims think like ISIS and believe that committing acts of terror will speed up the end of the world as we know it. It is terribly sad to see young men and women brainwashed by Islamic militants into believing that if they murder 'infidels', even dying in the process, they will </w:t>
                                          </w:r>
                                          <w:r>
                                            <w:rPr>
                                              <w:rFonts w:ascii="Arial" w:hAnsi="Arial" w:cs="Arial"/>
                                              <w:color w:val="000000"/>
                                            </w:rPr>
                                            <w:lastRenderedPageBreak/>
                                            <w:t>automatically be rewarded by Allah and be granted entry into Paradise where they can fulfill their desires to the highest degre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y contrast, in describing the end times in his second epistle, Peter instructs Christians in the following way: "But in keeping with his promise we are looking forward to a new heaven and a new earth, where righteousness dwells. So then, dear friends, since you are looking forward to this, make every effort to be found spotless, blameless and at peace with him" (2 Pet. 3: 13-14).</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1] Joseph Farah, "Iran Leader's Messianic End Times Mission", [http://www.worldnetdaily.com/news/article.asp</w:t>
                                          </w:r>
                                          <w:proofErr w:type="gramStart"/>
                                          <w:r>
                                            <w:rPr>
                                              <w:rFonts w:ascii="Arial" w:hAnsi="Arial" w:cs="Arial"/>
                                              <w:color w:val="000000"/>
                                            </w:rPr>
                                            <w:t>?ARTICLE</w:t>
                                          </w:r>
                                          <w:proofErr w:type="gramEnd"/>
                                          <w:r>
                                            <w:rPr>
                                              <w:rFonts w:ascii="Arial" w:hAnsi="Arial" w:cs="Arial"/>
                                              <w:color w:val="000000"/>
                                            </w:rPr>
                                            <w:t>_ID=48225.], January 6, 2006.</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2] Ibi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3] http://www.cnn.com/2015/02/16/opinion/bergen-isis-enemie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4] http://www.theatlantic.com/features/archive/2015/02/what-isis-really-wants/384980/.</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5] For a good treatment of Islamic eschatology, see Dr. Samuel </w:t>
                                          </w:r>
                                          <w:proofErr w:type="spellStart"/>
                                          <w:r>
                                            <w:rPr>
                                              <w:rFonts w:ascii="Arial" w:hAnsi="Arial" w:cs="Arial"/>
                                              <w:color w:val="000000"/>
                                            </w:rPr>
                                            <w:t>Shahid's</w:t>
                                          </w:r>
                                          <w:proofErr w:type="spellEnd"/>
                                          <w:r>
                                            <w:rPr>
                                              <w:rFonts w:ascii="Arial" w:hAnsi="Arial" w:cs="Arial"/>
                                              <w:color w:val="000000"/>
                                            </w:rPr>
                                            <w:t xml:space="preserve"> The Last Trumpet: A Comparative Study in Christian-Islamic Eschatology.</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rPr>
                                              <w:rFonts w:ascii="Arial" w:hAnsi="Arial" w:cs="Arial"/>
                                              <w:color w:val="000000"/>
                                              <w:sz w:val="20"/>
                                              <w:szCs w:val="20"/>
                                            </w:rPr>
                                          </w:pPr>
                                          <w:r>
                                            <w:rPr>
                                              <w:rStyle w:val="Strong"/>
                                              <w:rFonts w:ascii="Arial" w:hAnsi="Arial" w:cs="Arial"/>
                                              <w:color w:val="000000"/>
                                              <w:sz w:val="32"/>
                                              <w:szCs w:val="32"/>
                                            </w:rPr>
                                            <w:t>Christian vs. Islamic Eschatology</w:t>
                                          </w:r>
                                          <w:r>
                                            <w:rPr>
                                              <w:rFonts w:ascii="Arial" w:hAnsi="Arial" w:cs="Arial"/>
                                              <w:color w:val="000000"/>
                                              <w:sz w:val="20"/>
                                              <w:szCs w:val="20"/>
                                            </w:rPr>
                                            <w:t xml:space="preserve"> - By Greg May - </w:t>
                                          </w:r>
                                          <w:hyperlink r:id="rId88" w:tgtFrame="_blank" w:history="1">
                                            <w:r>
                                              <w:rPr>
                                                <w:rStyle w:val="Hyperlink"/>
                                                <w:rFonts w:ascii="Arial" w:hAnsi="Arial" w:cs="Arial"/>
                                                <w:sz w:val="20"/>
                                                <w:szCs w:val="20"/>
                                              </w:rPr>
                                              <w:t>http://www.raptureready.com/soap2/may8.html</w:t>
                                            </w:r>
                                          </w:hyperlink>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 March 2,   2015, Rabbi </w:t>
                                          </w:r>
                                          <w:proofErr w:type="spellStart"/>
                                          <w:r>
                                            <w:rPr>
                                              <w:rFonts w:ascii="Arial" w:hAnsi="Arial" w:cs="Arial"/>
                                              <w:color w:val="000000"/>
                                            </w:rPr>
                                            <w:t>Yechiel</w:t>
                                          </w:r>
                                          <w:proofErr w:type="spellEnd"/>
                                          <w:r>
                                            <w:rPr>
                                              <w:rFonts w:ascii="Arial" w:hAnsi="Arial" w:cs="Arial"/>
                                              <w:color w:val="000000"/>
                                            </w:rPr>
                                            <w:t xml:space="preserve"> Eckstein, founder and President of the International Fellowship of Christians and Jews, honored Central Floridians for their support of the Jews returning to Israel with a reception at the Orlando Renaissance Hote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t was a wonderful evening of kosher food, music and fellowship as the rabbi expressed his heartfelt thanks to the audience for their support of the various programs including "Wings of Eagles" which he helped create to re-establish the Jews back into their homelan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During the evening Rabbi Eckstein reminded us that "Israel will never allow Iran to become a nuclear power; it's not just a Jewish issue, not just a Christian issue - it's an issue of freedom!" He also reminded us that there were already 600,000 Jews in Israel in 1948 - the same number that was liberated from Egypt in Moses' tim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During the Rabbi's address to the audience I remembered Queen Esther as the rabbi reminded us how the biblical heroine hid her Jewish identity and God used her in a series of events to warn the king of the plot against him.</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n the February edition of the London-based magazine</w:t>
                                          </w:r>
                                          <w:proofErr w:type="gramStart"/>
                                          <w:r>
                                            <w:rPr>
                                              <w:rFonts w:ascii="Arial" w:hAnsi="Arial" w:cs="Arial"/>
                                              <w:color w:val="000000"/>
                                            </w:rPr>
                                            <w:t xml:space="preserve">  </w:t>
                                          </w:r>
                                          <w:proofErr w:type="spellStart"/>
                                          <w:r>
                                            <w:rPr>
                                              <w:rFonts w:ascii="Arial" w:hAnsi="Arial" w:cs="Arial"/>
                                              <w:color w:val="000000"/>
                                            </w:rPr>
                                            <w:t>Fortean</w:t>
                                          </w:r>
                                          <w:proofErr w:type="spellEnd"/>
                                          <w:proofErr w:type="gramEnd"/>
                                          <w:r>
                                            <w:rPr>
                                              <w:rFonts w:ascii="Arial" w:hAnsi="Arial" w:cs="Arial"/>
                                              <w:color w:val="000000"/>
                                            </w:rPr>
                                            <w:t xml:space="preserve"> Times, writer Ted Harrison compares Christian and Islamic eschatology in an article that focuses on a small Syrian town called </w:t>
                                          </w:r>
                                          <w:proofErr w:type="spellStart"/>
                                          <w:r>
                                            <w:rPr>
                                              <w:rFonts w:ascii="Arial" w:hAnsi="Arial" w:cs="Arial"/>
                                              <w:color w:val="000000"/>
                                            </w:rPr>
                                            <w:t>Dabiq</w:t>
                                          </w:r>
                                          <w:proofErr w:type="spellEnd"/>
                                          <w:r>
                                            <w:rPr>
                                              <w:rFonts w:ascii="Arial" w:hAnsi="Arial" w:cs="Arial"/>
                                              <w:color w:val="000000"/>
                                            </w:rPr>
                                            <w:t>. This was the location of at least one of the vicious beheadings of Western hostages by ISIS. "</w:t>
                                          </w:r>
                                          <w:proofErr w:type="spellStart"/>
                                          <w:r>
                                            <w:rPr>
                                              <w:rFonts w:ascii="Arial" w:hAnsi="Arial" w:cs="Arial"/>
                                              <w:color w:val="000000"/>
                                            </w:rPr>
                                            <w:t>Dabiq</w:t>
                                          </w:r>
                                          <w:proofErr w:type="spellEnd"/>
                                          <w:r>
                                            <w:rPr>
                                              <w:rFonts w:ascii="Arial" w:hAnsi="Arial" w:cs="Arial"/>
                                              <w:color w:val="000000"/>
                                            </w:rPr>
                                            <w:t>" is also the name chosen by ISIS for their propaganda magazine which is aimed at recruiting jihadists from the Wes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video of one of the beheadings, we hear the words of an ISIS executioner: "Here we are, burying the first American crusader in </w:t>
                                          </w:r>
                                          <w:proofErr w:type="spellStart"/>
                                          <w:r>
                                            <w:rPr>
                                              <w:rFonts w:ascii="Arial" w:hAnsi="Arial" w:cs="Arial"/>
                                              <w:color w:val="000000"/>
                                            </w:rPr>
                                            <w:t>Dabiq</w:t>
                                          </w:r>
                                          <w:proofErr w:type="spellEnd"/>
                                          <w:r>
                                            <w:rPr>
                                              <w:rFonts w:ascii="Arial" w:hAnsi="Arial" w:cs="Arial"/>
                                              <w:color w:val="000000"/>
                                            </w:rPr>
                                            <w:t>, eagerly waiting for the remainder of your armies to arriv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the Islamic version of the Apocalypse, </w:t>
                                          </w:r>
                                          <w:proofErr w:type="spellStart"/>
                                          <w:r>
                                            <w:rPr>
                                              <w:rFonts w:ascii="Arial" w:hAnsi="Arial" w:cs="Arial"/>
                                              <w:color w:val="000000"/>
                                            </w:rPr>
                                            <w:t>Dabiq</w:t>
                                          </w:r>
                                          <w:proofErr w:type="spellEnd"/>
                                          <w:r>
                                            <w:rPr>
                                              <w:rFonts w:ascii="Arial" w:hAnsi="Arial" w:cs="Arial"/>
                                              <w:color w:val="000000"/>
                                            </w:rPr>
                                            <w:t xml:space="preserve"> is the place where the battle of </w:t>
                                          </w:r>
                                          <w:proofErr w:type="spellStart"/>
                                          <w:r>
                                            <w:rPr>
                                              <w:rFonts w:ascii="Arial" w:hAnsi="Arial" w:cs="Arial"/>
                                              <w:color w:val="000000"/>
                                            </w:rPr>
                                            <w:t>Amageddon</w:t>
                                          </w:r>
                                          <w:proofErr w:type="spellEnd"/>
                                          <w:r>
                                            <w:rPr>
                                              <w:rFonts w:ascii="Arial" w:hAnsi="Arial" w:cs="Arial"/>
                                              <w:color w:val="000000"/>
                                            </w:rPr>
                                            <w:t xml:space="preserve"> will be fought, and - according to sayings of the prophet Mohammed - there will be a time of warning when world events will point to the Day of Judgment called </w:t>
                                          </w:r>
                                          <w:proofErr w:type="spellStart"/>
                                          <w:r>
                                            <w:rPr>
                                              <w:rFonts w:ascii="Arial" w:hAnsi="Arial" w:cs="Arial"/>
                                              <w:color w:val="000000"/>
                                            </w:rPr>
                                            <w:t>Qiyamah</w:t>
                                          </w:r>
                                          <w:proofErr w:type="spellEnd"/>
                                          <w:r>
                                            <w:rPr>
                                              <w:rFonts w:ascii="Arial" w:hAnsi="Arial" w:cs="Arial"/>
                                              <w:color w:val="000000"/>
                                            </w:rPr>
                                            <w: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his article Harrison explains how Christians expect the Antichrist to precede the return of Jesus; in Islam there will be the </w:t>
                                          </w:r>
                                          <w:proofErr w:type="spellStart"/>
                                          <w:r>
                                            <w:rPr>
                                              <w:rFonts w:ascii="Arial" w:hAnsi="Arial" w:cs="Arial"/>
                                              <w:color w:val="000000"/>
                                            </w:rPr>
                                            <w:t>Dajjal</w:t>
                                          </w:r>
                                          <w:proofErr w:type="spellEnd"/>
                                          <w:r>
                                            <w:rPr>
                                              <w:rFonts w:ascii="Arial" w:hAnsi="Arial" w:cs="Arial"/>
                                              <w:color w:val="000000"/>
                                            </w:rPr>
                                            <w:t xml:space="preserve"> - a false messiah and "embodiment of evil" and the </w:t>
                                          </w:r>
                                          <w:proofErr w:type="spellStart"/>
                                          <w:r>
                                            <w:rPr>
                                              <w:rFonts w:ascii="Arial" w:hAnsi="Arial" w:cs="Arial"/>
                                              <w:color w:val="000000"/>
                                            </w:rPr>
                                            <w:t>Suffyani</w:t>
                                          </w:r>
                                          <w:proofErr w:type="spellEnd"/>
                                          <w:r>
                                            <w:rPr>
                                              <w:rFonts w:ascii="Arial" w:hAnsi="Arial" w:cs="Arial"/>
                                              <w:color w:val="000000"/>
                                            </w:rPr>
                                            <w:t xml:space="preserve"> - a tyrant who will "kill children and rip open the bellies of women." This tyrant is prophesied to come from Damascu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o you remember the prophet Elisha's prophecy to </w:t>
                                          </w:r>
                                          <w:proofErr w:type="spellStart"/>
                                          <w:r>
                                            <w:rPr>
                                              <w:rFonts w:ascii="Arial" w:hAnsi="Arial" w:cs="Arial"/>
                                              <w:color w:val="000000"/>
                                            </w:rPr>
                                            <w:t>Hazael</w:t>
                                          </w:r>
                                          <w:proofErr w:type="spellEnd"/>
                                          <w:r>
                                            <w:rPr>
                                              <w:rFonts w:ascii="Arial" w:hAnsi="Arial" w:cs="Arial"/>
                                              <w:color w:val="000000"/>
                                            </w:rPr>
                                            <w: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ecause I know the evil that you will do to the Children of Israel: their strongholds you will set on fire, and their young men you will kill with the sword, and you will dash their children, and rip open their women with child" (2 Kings 7:12).</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slamic eschatology talks of great wars and conflicts. In his article Harrison writes, "There will, of course, be some American Christians who will regard military engagement as consistent with their own end-time beliefs".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is American Christian points to the biblical prophecy of the destruction of Damascus, the capital of Syria: "Behold, Damascus will cease from being a city, and it will be a ruinous heap." (Isaiah 17:1)</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Harrison also states that "some Christian fundamentalists go as far as claiming that by providing conflict in the Middle East the end is hastened, and with it the judgment of the world and the eternal reward of the righteous - themselves."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Earlier in his article he says, "Allah has not given a date for </w:t>
                                          </w:r>
                                          <w:proofErr w:type="spellStart"/>
                                          <w:r>
                                            <w:rPr>
                                              <w:rFonts w:ascii="Arial" w:hAnsi="Arial" w:cs="Arial"/>
                                              <w:color w:val="000000"/>
                                            </w:rPr>
                                            <w:t>Quiyamah</w:t>
                                          </w:r>
                                          <w:proofErr w:type="spellEnd"/>
                                          <w:r>
                                            <w:rPr>
                                              <w:rFonts w:ascii="Arial" w:hAnsi="Arial" w:cs="Arial"/>
                                              <w:color w:val="000000"/>
                                            </w:rPr>
                                            <w:t xml:space="preserve"> (Day of Judgment) but, as in the Christian tradition, there are many believers who have attempted to calculate the day, month and year. In both fundamentalist Christianity and Islam there is currently a sense of urgency; in particular, the creation of the state of Israel in 1948 is viewed as a crucial pointer to the final events in human history on earth."</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Harrison closes his article by stating how "all religions are a dangerous influence and how religious people with a strong belief in the imminent end times can be especially alarming."</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Mr. Harrison, religion has nothing to do with i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Followers of the New Age Movement look to extraterrestrials to save them from the Apocalypse and Roman Catholics pray to the Virgin Mary and Michael the Archangel for protection, but the ONLY salvation comes from Jesus Christ-the Son of God-who first appeared on earth as the Lamb of God who allowed Himself to be slain for our transgression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hen Jesus Christ returns at the Second Coming He will be the Lion of Judah avenging the enemies of Israel.</w:t>
                                          </w:r>
                                        </w:p>
                                        <w:p w:rsidR="00DB6F51" w:rsidRDefault="00DB6F51">
                                          <w:pPr>
                                            <w:rPr>
                                              <w:rFonts w:ascii="Arial" w:hAnsi="Arial" w:cs="Arial"/>
                                              <w:color w:val="000000"/>
                                              <w:sz w:val="20"/>
                                              <w:szCs w:val="20"/>
                                            </w:rPr>
                                          </w:pPr>
                                          <w:r>
                                            <w:rPr>
                                              <w:rFonts w:ascii="Arial" w:hAnsi="Arial" w:cs="Arial"/>
                                              <w:color w:val="000000"/>
                                              <w:sz w:val="20"/>
                                              <w:szCs w:val="20"/>
                                            </w:rPr>
                                            <w:t xml:space="preserve">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rPr>
                                              <w:rFonts w:ascii="Arial" w:hAnsi="Arial" w:cs="Arial"/>
                                              <w:color w:val="000000"/>
                                              <w:sz w:val="20"/>
                                              <w:szCs w:val="20"/>
                                            </w:rPr>
                                          </w:pPr>
                                          <w:r>
                                            <w:rPr>
                                              <w:rStyle w:val="Strong"/>
                                              <w:rFonts w:ascii="Arial" w:hAnsi="Arial" w:cs="Arial"/>
                                              <w:color w:val="000000"/>
                                              <w:sz w:val="32"/>
                                              <w:szCs w:val="32"/>
                                            </w:rPr>
                                            <w:t>Seeking Jesus for the wrong reasons</w:t>
                                          </w:r>
                                          <w:r>
                                            <w:rPr>
                                              <w:rFonts w:ascii="Arial" w:hAnsi="Arial" w:cs="Arial"/>
                                              <w:color w:val="000000"/>
                                              <w:sz w:val="20"/>
                                              <w:szCs w:val="20"/>
                                            </w:rPr>
                                            <w:t xml:space="preserve"> - Greg Laurie - </w:t>
                                          </w:r>
                                          <w:hyperlink r:id="rId89" w:tgtFrame="_blank" w:history="1">
                                            <w:r>
                                              <w:rPr>
                                                <w:rStyle w:val="Hyperlink"/>
                                                <w:rFonts w:ascii="Arial" w:hAnsi="Arial" w:cs="Arial"/>
                                                <w:sz w:val="20"/>
                                                <w:szCs w:val="20"/>
                                              </w:rPr>
                                              <w:t>http://www.wnd.com/2015/03/seeking-jesus-for-the-wrong-reasons/</w:t>
                                            </w:r>
                                          </w:hyperlink>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Pastor Greg Laurie warns Christians, 'God doesn't want to be your co-pilo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Have you ever been tempted to cave in under the pressure of the crowd? If so, you may find yourself in a story found in John's gospel, Chapter 6.</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Jesus walked this earth, there were a lot of people who gathered around him and listened to what he had to say, but they weren't true </w:t>
                                          </w:r>
                                          <w:r>
                                            <w:rPr>
                                              <w:rFonts w:ascii="Arial" w:hAnsi="Arial" w:cs="Arial"/>
                                              <w:color w:val="000000"/>
                                            </w:rPr>
                                            <w:lastRenderedPageBreak/>
                                            <w:t>believers. They were there more for the entertainment factor. They didn't really understand the full implication of what it meant to be a believer.</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 can't help but think about our own culture in the United States. We have large percentages of Americans saying they are Christians. According to a 2012 Gallup poll, 77 percent of Americans identify with a Christian religion. But I have to wonder how many Americans really know what being a follower of Jesus i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 find a direct parallel to what was happening more than 2,000 years ago. There was a huge crowd following Jesus, and we see some very challenging words that he presented to them to intentionally thin out the rank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these people heard what Jesus really was asking of them, many turned away that day and left him </w:t>
                                          </w:r>
                                          <w:proofErr w:type="spellStart"/>
                                          <w:r>
                                            <w:rPr>
                                              <w:rFonts w:ascii="Arial" w:hAnsi="Arial" w:cs="Arial"/>
                                              <w:color w:val="000000"/>
                                            </w:rPr>
                                            <w:t>en</w:t>
                                          </w:r>
                                          <w:proofErr w:type="spellEnd"/>
                                          <w:r>
                                            <w:rPr>
                                              <w:rFonts w:ascii="Arial" w:hAnsi="Arial" w:cs="Arial"/>
                                              <w:color w:val="000000"/>
                                            </w:rPr>
                                            <w:t xml:space="preserve"> masse. But there also was a handful of true believers who did not desert him.</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Jesus had performed his most popular miracle to date, the feeding of the 5,000. The people were gathered around him, listening, and he wanted to feed them. He went to one of his disciples and said, "Where shall we buy bread for these people to eat?" (John 6:5 NIV).</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t was suggested that they didn't have enough money in the treasury to cover the meals it would take to feed everyone. Then it was Andrew who said there was a little boy with five loaves and two fishes - but what are those among so many? But Jesus took the loaves and fishes, blessed them, and then multiplied them. All of the people not only were fed, but they were stuffed - sort of like how you feel on Thanksgiving Day.</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is was one powerful miracle. The people probably were thinking, "Healing the sick is great. Raising the dead is fine. But when you start creating food, now we are talking!"</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 people wanted to make Jesus their king right then and there, and they were prepared to do so by force. So Jesus got his disciples out of there as quickly as he could because he knew this could destroy them spiritually. And he left as well.</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Meanwhile, the people woke up the next morning, and they were hungry. They were looking for Jesus, hoping for a repeat of the previous day's miracle. But he was nowhere to be found. They discovered that he had crossed to the other side of the Sea of Galilee, so they went over to the other side and found him. They said, "Rabbi, when did you get here?" (</w:t>
                                          </w:r>
                                          <w:proofErr w:type="gramStart"/>
                                          <w:r>
                                            <w:rPr>
                                              <w:rFonts w:ascii="Arial" w:hAnsi="Arial" w:cs="Arial"/>
                                              <w:color w:val="000000"/>
                                            </w:rPr>
                                            <w:t>verse</w:t>
                                          </w:r>
                                          <w:proofErr w:type="gramEnd"/>
                                          <w:r>
                                            <w:rPr>
                                              <w:rFonts w:ascii="Arial" w:hAnsi="Arial" w:cs="Arial"/>
                                              <w:color w:val="000000"/>
                                            </w:rPr>
                                            <w:t xml:space="preserve"> 25, NIV).</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ey asked Jesus when he had come, and he told them why they had come: "Very truly I tell you, you are looking for me, not because you saw the signs I performed but because you ate the loaves and had your fill" (verse 26, NIV). He was saying, "Let's cut to the chase. You are not here because you believe in me. You are here because your stomachs are growling, and you want breakfast. That is why you have come. Let's come right out and deal with that."</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He used it as an opportunity to remind them what a person's priority should be in life. He said, "Do not work for food that spoils, but for food that endures to eternal life, which the Son of Man will give you. For on him God the Father has placed his seal of approval" (verse 27 NIV).In other words, Jesus was saying, "I know that you're hungry, but I didn't do that miracle because I'm going to do it for you every day. Rather, I did that to demonstrate the power of God and to show you how much he loves you. There are more important things in life than food. There are more important things in life than clothing. There are more important things than where you live. I don't want you to make those things the top priority of your lif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In Matthew's gospel, Jesus said, "I tell you, do not worry about your life, what you will eat or drink; or about your body, what you will wear. Is not life more than food, and the body more than clothes?" (Matthew 6:25 NIV). Jesus wasn't saying, "Don't plan ahead for your needs." He was saying, "Don't worry about it." We are not to be obsessed with these things. We need to think about clothes. We need to think about food. We need to think about the future. These are not evil things. But don't make them all you live for.</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Yet there are people who do. All they care about is what they are going to wear, what they are going to eat, what they are going to do, and what car they are going to drive. That is what life is all about for them. But one day they will leave this earth, and all that stuff will be left to someone else who didn't work for it. As I have often said, you have never seen a hearse pulling a U-Haul. If you make these things your sole purpose of life, it will be a wasted life.</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Jesus was saying to these people, "I provided for you, but that is not what it is all about. I want to appeal to a deeper hunger inside of you. The hunger you have in your stomach is indicative of a deeper hunger in your soul. It is a hunger for meaning and purpose. It is a hunger for God himself. I will satisfy the deepest hunger."</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ut the people weren't getting it. They said, "What sign then will you give that we may see it and believe you? What will you do? Our ancestors ate the manna in the wilderness; as it is written: 'He gave them bread from heaven to eat'" (verses 30-31 NIV).</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What they basically were saying was, "You say you are the Son of God. Do a miracle. Hint: Make breakfast for u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y were exposed to Jesus himself. He was the ultimate example without flaw. They saw the miracles. They heard his word with their own ears. Yet they did not believe. The problem was they wanted him to be their king on their own terms. They wanted a king who would feed them breakfast while they lounged around, a king who would heal them when they were sick, a king who would cater to their wants and whims, a king who would conform to their goals and plans.</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There are a lot of people who feel that way toward God today. "I want Jesus in my life as my co-pilot," they say.</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But that just doesn't work. God doesn't want to be your co-pilot; he doesn't even want you in the cockpit. God wants the controls. He wants to be your Lord and your God as well as your Savior and friend.</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DB6F51" w:rsidRDefault="00DB6F51">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DB6F51" w:rsidRDefault="00DB6F51">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h.constantcontact.com/fs115/1111272225814/img/49.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DB6F51" w:rsidRDefault="00DB6F51">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 xml:space="preserve">Prophecy Update has no corporate sponsors. This ministry is paid for and prayed for by readers and supporters. Without your support, there </w:t>
                                          </w:r>
                                          <w:r>
                                            <w:rPr>
                                              <w:rFonts w:ascii="Courier New" w:hAnsi="Courier New" w:cs="Courier New"/>
                                              <w:color w:val="000000"/>
                                              <w:sz w:val="28"/>
                                              <w:szCs w:val="28"/>
                                            </w:rPr>
                                            <w:lastRenderedPageBreak/>
                                            <w:t>would be no Prophecy Update, Please pray about becoming a monthly supporter - thanks!</w:t>
                                          </w:r>
                                        </w:p>
                                        <w:p w:rsidR="00DB6F51" w:rsidRDefault="00DB6F51">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h.constantcontact.com/fs115/1111272225814/img/5.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DB6F51" w:rsidRDefault="00DB6F51">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DB6F51" w:rsidRDefault="00DB6F51">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DB6F51" w:rsidRDefault="00DB6F51">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DB6F51" w:rsidRDefault="00DB6F51">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DB6F51" w:rsidRDefault="00DB6F51">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DB6F51" w:rsidRDefault="00DB6F51">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DB6F51" w:rsidRDefault="00DB6F51">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DB6F51" w:rsidRDefault="00DB6F51">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w:t>
                                          </w:r>
                                          <w:r>
                                            <w:rPr>
                                              <w:rFonts w:ascii="Arial" w:hAnsi="Arial" w:cs="Arial"/>
                                              <w:color w:val="000000"/>
                                            </w:rPr>
                                            <w:lastRenderedPageBreak/>
                                            <w:t>does make a difference! You will be helping to touch lives, around the world, 24 hours a day, seven days a week, thanks to the internet your generosity carries a global impact! - Thanks!</w:t>
                                          </w:r>
                                        </w:p>
                                        <w:p w:rsidR="00DB6F51" w:rsidRDefault="00DB6F51">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DB6F51" w:rsidRDefault="00DB6F51">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DB6F51" w:rsidRDefault="00DB6F51">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DB6F51" w:rsidRDefault="00DB6F51">
                                          <w:pPr>
                                            <w:pStyle w:val="titletext"/>
                                            <w:spacing w:before="0" w:beforeAutospacing="0" w:after="200" w:afterAutospacing="0"/>
                                            <w:jc w:val="center"/>
                                            <w:rPr>
                                              <w:rFonts w:ascii="Century Gothic" w:hAnsi="Century Gothic" w:cs="Arial"/>
                                              <w:color w:val="3366FF"/>
                                              <w:sz w:val="72"/>
                                              <w:szCs w:val="72"/>
                                            </w:rPr>
                                          </w:pPr>
                                          <w:hyperlink r:id="rId92"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DB6F51" w:rsidRDefault="00DB6F51">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DB6F51" w:rsidRDefault="00DB6F51">
                                          <w:pPr>
                                            <w:pStyle w:val="NormalWeb"/>
                                            <w:spacing w:before="0" w:beforeAutospacing="0" w:after="200" w:afterAutospacing="0"/>
                                            <w:jc w:val="center"/>
                                            <w:rPr>
                                              <w:rFonts w:ascii="Arial" w:hAnsi="Arial" w:cs="Arial"/>
                                              <w:color w:val="000000"/>
                                              <w:sz w:val="36"/>
                                              <w:szCs w:val="36"/>
                                            </w:rPr>
                                          </w:pPr>
                                          <w:hyperlink r:id="rId93"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DB6F51" w:rsidRDefault="00DB6F51">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DB6F51" w:rsidRDefault="00DB6F51">
                                          <w:pPr>
                                            <w:rPr>
                                              <w:rStyle w:val="Strong"/>
                                              <w:sz w:val="32"/>
                                              <w:szCs w:val="32"/>
                                            </w:rPr>
                                          </w:pPr>
                                          <w:r>
                                            <w:rPr>
                                              <w:rStyle w:val="Strong"/>
                                              <w:rFonts w:ascii="Arial" w:hAnsi="Arial" w:cs="Arial"/>
                                              <w:color w:val="000000"/>
                                              <w:sz w:val="32"/>
                                              <w:szCs w:val="32"/>
                                            </w:rPr>
                                            <w:t xml:space="preserve"> or </w:t>
                                          </w:r>
                                        </w:p>
                                        <w:p w:rsidR="00DB6F51" w:rsidRDefault="00DB6F51">
                                          <w:pPr>
                                            <w:pStyle w:val="NormalWeb"/>
                                            <w:spacing w:before="0" w:beforeAutospacing="0" w:after="0" w:afterAutospacing="0"/>
                                            <w:jc w:val="center"/>
                                          </w:pPr>
                                          <w:hyperlink r:id="rId94"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DB6F51" w:rsidRDefault="00DB6F51">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DB6F51" w:rsidRDefault="00DB6F51">
                                          <w:pPr>
                                            <w:jc w:val="center"/>
                                            <w:rPr>
                                              <w:rFonts w:ascii="Arial" w:hAnsi="Arial" w:cs="Arial"/>
                                              <w:color w:val="000000"/>
                                              <w:sz w:val="20"/>
                                              <w:szCs w:val="20"/>
                                            </w:rPr>
                                          </w:pPr>
                                        </w:p>
                                        <w:p w:rsidR="00DB6F51" w:rsidRDefault="00DB6F51">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DB6F51" w:rsidRDefault="00DB6F51">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DB6F51" w:rsidRDefault="00DB6F51">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DB6F51" w:rsidRDefault="00DB6F51">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DB6F51" w:rsidRDefault="00DB6F51">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lastRenderedPageBreak/>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tcMar>
                                                  <w:top w:w="0" w:type="dxa"/>
                                                  <w:left w:w="0" w:type="dxa"/>
                                                  <w:bottom w:w="15" w:type="dxa"/>
                                                  <w:right w:w="0" w:type="dxa"/>
                                                </w:tcMar>
                                                <w:vAlign w:val="center"/>
                                                <w:hideMark/>
                                              </w:tcPr>
                                              <w:p w:rsidR="00DB6F51" w:rsidRDefault="00DB6F51">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B6F51">
                                            <w:trPr>
                                              <w:trHeight w:val="15"/>
                                              <w:tblCellSpacing w:w="0" w:type="dxa"/>
                                            </w:trPr>
                                            <w:tc>
                                              <w:tcPr>
                                                <w:tcW w:w="0" w:type="auto"/>
                                                <w:shd w:val="clear" w:color="auto" w:fill="FF0000"/>
                                                <w:vAlign w:val="center"/>
                                                <w:hideMark/>
                                              </w:tcPr>
                                              <w:p w:rsidR="00DB6F51" w:rsidRDefault="00DB6F51">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br/>
                                            <w:t> </w:t>
                                          </w:r>
                                        </w:p>
                                        <w:p w:rsidR="00DB6F51" w:rsidRDefault="00DB6F51">
                                          <w:pPr>
                                            <w:rPr>
                                              <w:rFonts w:ascii="Arial" w:hAnsi="Arial" w:cs="Arial"/>
                                              <w:color w:val="000000"/>
                                            </w:rPr>
                                          </w:pPr>
                                          <w:r>
                                            <w:rPr>
                                              <w:rStyle w:val="Strong"/>
                                              <w:rFonts w:ascii="Arial" w:hAnsi="Arial" w:cs="Arial"/>
                                              <w:color w:val="000000"/>
                                              <w:sz w:val="32"/>
                                              <w:szCs w:val="32"/>
                                            </w:rPr>
                                            <w:t>What Does The Bible Say? Tribulation And Wrath</w:t>
                                          </w:r>
                                          <w:r>
                                            <w:rPr>
                                              <w:rFonts w:ascii="Arial" w:hAnsi="Arial" w:cs="Arial"/>
                                              <w:color w:val="000000"/>
                                            </w:rPr>
                                            <w:t xml:space="preserve"> - A Bible Study by Jack Kelley - </w:t>
                                          </w:r>
                                          <w:hyperlink r:id="rId95" w:tgtFrame="_blank" w:history="1">
                                            <w:r>
                                              <w:rPr>
                                                <w:rStyle w:val="Hyperlink"/>
                                                <w:rFonts w:ascii="Arial" w:hAnsi="Arial" w:cs="Arial"/>
                                              </w:rPr>
                                              <w:t>http://gracethrufaith.com/end-times-prophecy/bible-say-tribulation-wrath/</w:t>
                                            </w:r>
                                          </w:hyperlink>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Recently I was reading a new book on Revelation by an author who subscribes to the pre-wrath rapture position. I don't recommend this or any other mid-</w:t>
                                          </w:r>
                                          <w:proofErr w:type="spellStart"/>
                                          <w:r>
                                            <w:rPr>
                                              <w:rFonts w:ascii="Arial" w:hAnsi="Arial" w:cs="Arial"/>
                                              <w:color w:val="000000"/>
                                            </w:rPr>
                                            <w:t>trib</w:t>
                                          </w:r>
                                          <w:proofErr w:type="spellEnd"/>
                                          <w:r>
                                            <w:rPr>
                                              <w:rFonts w:ascii="Arial" w:hAnsi="Arial" w:cs="Arial"/>
                                              <w:color w:val="000000"/>
                                            </w:rPr>
                                            <w:t>, pre-wrath, or post-</w:t>
                                          </w:r>
                                          <w:proofErr w:type="spellStart"/>
                                          <w:r>
                                            <w:rPr>
                                              <w:rFonts w:ascii="Arial" w:hAnsi="Arial" w:cs="Arial"/>
                                              <w:color w:val="000000"/>
                                            </w:rPr>
                                            <w:t>trib</w:t>
                                          </w:r>
                                          <w:proofErr w:type="spellEnd"/>
                                          <w:r>
                                            <w:rPr>
                                              <w:rFonts w:ascii="Arial" w:hAnsi="Arial" w:cs="Arial"/>
                                              <w:color w:val="000000"/>
                                            </w:rPr>
                                            <w:t xml:space="preserve"> book. I only read them myself because my belief in the pre-</w:t>
                                          </w:r>
                                          <w:proofErr w:type="spellStart"/>
                                          <w:r>
                                            <w:rPr>
                                              <w:rFonts w:ascii="Arial" w:hAnsi="Arial" w:cs="Arial"/>
                                              <w:color w:val="000000"/>
                                            </w:rPr>
                                            <w:t>trib</w:t>
                                          </w:r>
                                          <w:proofErr w:type="spellEnd"/>
                                          <w:r>
                                            <w:rPr>
                                              <w:rFonts w:ascii="Arial" w:hAnsi="Arial" w:cs="Arial"/>
                                              <w:color w:val="000000"/>
                                            </w:rPr>
                                            <w:t xml:space="preserve"> position is solid enough to not be shaken, and I feel the need to know about the current thinking on other positions in case I'm asked.</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When you depart from a literal, contextual interpretation of Scripture, as you have to do when you're trying to justify the other rapture positions, anything becomes possible. For that reason some of these books, like the one I just read, are so far off the mark as to be ludicrous. But there are two things they all seem to have in common. One is their confusion about the difference between tribulation and the Great Tribulation and the other is the meaning and duration of the phrase "wrath of God."</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Here are some examples of what I mean. In John 16:33 Jesus said, "In this world you will have tribulation, but take heart because I have overcome the world." This verse is often used to refute the pre-</w:t>
                                          </w:r>
                                          <w:proofErr w:type="spellStart"/>
                                          <w:r>
                                            <w:rPr>
                                              <w:rFonts w:ascii="Arial" w:hAnsi="Arial" w:cs="Arial"/>
                                              <w:color w:val="000000"/>
                                            </w:rPr>
                                            <w:t>trib</w:t>
                                          </w:r>
                                          <w:proofErr w:type="spellEnd"/>
                                          <w:r>
                                            <w:rPr>
                                              <w:rFonts w:ascii="Arial" w:hAnsi="Arial" w:cs="Arial"/>
                                              <w:color w:val="000000"/>
                                            </w:rPr>
                                            <w:t xml:space="preserve"> belief that the church will not be present during the end </w:t>
                                          </w:r>
                                          <w:proofErr w:type="gramStart"/>
                                          <w:r>
                                            <w:rPr>
                                              <w:rFonts w:ascii="Arial" w:hAnsi="Arial" w:cs="Arial"/>
                                              <w:color w:val="000000"/>
                                            </w:rPr>
                                            <w:t>times</w:t>
                                          </w:r>
                                          <w:proofErr w:type="gramEnd"/>
                                          <w:r>
                                            <w:rPr>
                                              <w:rFonts w:ascii="Arial" w:hAnsi="Arial" w:cs="Arial"/>
                                              <w:color w:val="000000"/>
                                            </w:rPr>
                                            <w:t xml:space="preserve"> judgments. "After all," they say, "Jesus said we will have tribulation in this world."</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Another is 1 </w:t>
                                          </w:r>
                                          <w:proofErr w:type="spellStart"/>
                                          <w:r>
                                            <w:rPr>
                                              <w:rFonts w:ascii="Arial" w:hAnsi="Arial" w:cs="Arial"/>
                                              <w:color w:val="000000"/>
                                            </w:rPr>
                                            <w:t>Thes</w:t>
                                          </w:r>
                                          <w:proofErr w:type="spellEnd"/>
                                          <w:r>
                                            <w:rPr>
                                              <w:rFonts w:ascii="Arial" w:hAnsi="Arial" w:cs="Arial"/>
                                              <w:color w:val="000000"/>
                                            </w:rPr>
                                            <w:t>. 5:9 where Paul said, "For God did not appoint us to suffer wrath but to receive salvation through our Lord Jesus Christ." Here they say the wrath Paul was taking about is not the end times judgments associated with the Day of the Lord, which is the context of the passage, but the eternal punishment to be endured by non-believers. They say that's the only wrath our salvation protects us from.</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So </w:t>
                                          </w:r>
                                          <w:proofErr w:type="spellStart"/>
                                          <w:proofErr w:type="gramStart"/>
                                          <w:r>
                                            <w:rPr>
                                              <w:rFonts w:ascii="Arial" w:hAnsi="Arial" w:cs="Arial"/>
                                              <w:color w:val="000000"/>
                                            </w:rPr>
                                            <w:t>lets</w:t>
                                          </w:r>
                                          <w:proofErr w:type="spellEnd"/>
                                          <w:proofErr w:type="gramEnd"/>
                                          <w:r>
                                            <w:rPr>
                                              <w:rFonts w:ascii="Arial" w:hAnsi="Arial" w:cs="Arial"/>
                                              <w:color w:val="000000"/>
                                            </w:rPr>
                                            <w:t xml:space="preserve"> take a closer look at these two words as they pertain to the end times and see what the Bible says about them.</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Style w:val="Strong"/>
                                              <w:rFonts w:ascii="Arial" w:hAnsi="Arial" w:cs="Arial"/>
                                              <w:color w:val="000000"/>
                                            </w:rPr>
                                            <w:t>Tribulatio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In English, the word "tribulation" appears 22 times in the Bible. Three of them are in the Old Testament, although the Hebrew word from which it is translated can be found 105 times, having a number of different meanings. The other 19 are in the New Testament, but there are also 26 times where the Greek word is translated in different ways as well, for a total of 45. In both testaments the other meanings are similar; distress, affliction, trouble, etc.</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 phrase "great tribulation" makes only three appearances, all in the New Testament (Matt. 24:21, Rev. 2:22, and Rev. 7:14). In its first one the Lord actually coined the term, identifying its beginning as the time when the abomination of desolation occurs.</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So when you see standing in the holy place 'the abomination that causes desolation,' spoken of through the prophet Daniel-let the reader understand- then let those who are in Judea flee to the mountains. Let no one on the housetop go down to take anything out of the house. Let no one in the field go back to get their cloak. How dreadful it will be in those days for pregnant women and nursing mothers! Pray that your flight will not take place in winter or on the Sabbath. For then there will be great distress (tribulation), unequaled from the beginning of the world until now-and never to be equaled again" (Matt. 24:15-21).</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A few verses later He said it would end just before the 2nd coming.</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Immediately after the distress (tribulation) of those days the sun will be darkened, and the moon will not give its light; the stars will fall from the sky, and the heavenly bodies will be shake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n will appear the sign of the Son of Man in heaven. And then all the peoples of the earth will mourn when they see the Son of Man coming on the clouds of heaven, with power and great glory" (Matt. 24:29-30).</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Daniel 9:27 tells us the anti-Christ will set up an abomination of desolation in the middle of the 70th Week (Daniel 9:27), or 3 ½ years from its end. It's the same event Jesus identified as the sign that the Great Tribulation will have begun. This tells us the Great Tribulation will have a duration of 3 ½ years.</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Daniel also made reference to the Great Tribulation in Daniel 12:1 when he wrote,</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lastRenderedPageBreak/>
                                            <w:t>"At that time Michael, the great prince who protects your people, will arise. There will be a time of distress (tribulation) such as has not happened from the beginning of nations until the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Notice that Daniel's words are very similar to the ones Jesus used in Matt 24:21. The phrase "at that time" refers back to Daniel 11:36-45 where the angel was telling Daniel about the reign of the anti-Christ. For these reasons, it's safe to assume that Daniel and Jesus were talking about the same thing. In fact, Jesus confirmed this in Matt. 24:15.</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Put together, these references identify the Great Tribulation as a specific period of time with an identifiable beginning and end. That makes this 3 ½ year period distinct from the periodic times of tribulation that believers experience in this world. Daniel and Jesus both said this time of tribulation would be the worst the world has ever seen. Jesus said it has never been equaled before and would never be equaled again, and if He didn't return to put an end to it no one would survive (Matt. 24:22). This is definitely not the </w:t>
                                          </w:r>
                                          <w:proofErr w:type="spellStart"/>
                                          <w:r>
                                            <w:rPr>
                                              <w:rFonts w:ascii="Arial" w:hAnsi="Arial" w:cs="Arial"/>
                                              <w:color w:val="000000"/>
                                            </w:rPr>
                                            <w:t>every day</w:t>
                                          </w:r>
                                          <w:proofErr w:type="spellEnd"/>
                                          <w:r>
                                            <w:rPr>
                                              <w:rFonts w:ascii="Arial" w:hAnsi="Arial" w:cs="Arial"/>
                                              <w:color w:val="000000"/>
                                            </w:rPr>
                                            <w:t xml:space="preserve"> variety of tribulation you and I face in life. This is the one and only Great Tribulatio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Style w:val="Strong"/>
                                              <w:rFonts w:ascii="Arial" w:hAnsi="Arial" w:cs="Arial"/>
                                              <w:color w:val="000000"/>
                                            </w:rPr>
                                            <w:t>And Wrath</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 word "wrath" also has a general as well as a specific meaning, and again the two are differentiated by time. When used in connection with God, the word "wrath" appears in 18 verses of the Old Testament and usually describes God's feelings toward Israel during their periodic times of disobedience.</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In the New Testament there are 16 verses where wrath appears in connection with God. Some of them refer to the eternal destiny unbelievers will face after they die and others are about the end </w:t>
                                          </w:r>
                                          <w:proofErr w:type="gramStart"/>
                                          <w:r>
                                            <w:rPr>
                                              <w:rFonts w:ascii="Arial" w:hAnsi="Arial" w:cs="Arial"/>
                                              <w:color w:val="000000"/>
                                            </w:rPr>
                                            <w:t>times</w:t>
                                          </w:r>
                                          <w:proofErr w:type="gramEnd"/>
                                          <w:r>
                                            <w:rPr>
                                              <w:rFonts w:ascii="Arial" w:hAnsi="Arial" w:cs="Arial"/>
                                              <w:color w:val="000000"/>
                                            </w:rPr>
                                            <w:t xml:space="preserve"> judgments. We can tell which is which by the context in which they are used. Here are some examples.</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Whoever believes in the Son has eternal life, but whoever rejects the Son will not see life, for God's wrath remains on them (John 3:36).</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In this verse the context is eternal life. Those who believe in the Son will receive it but those who reject Him will not receive it for God's wrath remains on them. There are only two possible dispositions for mankind, eternal life and eternal punishment. Belief in the Son brings life, and rejection of the Son brings punishment. Only one generation of mankind will experience the end </w:t>
                                          </w:r>
                                          <w:proofErr w:type="gramStart"/>
                                          <w:r>
                                            <w:rPr>
                                              <w:rFonts w:ascii="Arial" w:hAnsi="Arial" w:cs="Arial"/>
                                              <w:color w:val="000000"/>
                                            </w:rPr>
                                            <w:t>times</w:t>
                                          </w:r>
                                          <w:proofErr w:type="gramEnd"/>
                                          <w:r>
                                            <w:rPr>
                                              <w:rFonts w:ascii="Arial" w:hAnsi="Arial" w:cs="Arial"/>
                                              <w:color w:val="000000"/>
                                            </w:rPr>
                                            <w:t xml:space="preserve"> judgments, but John 3:36 pertains to all mankind. Therefore the Lord had to be using God's wrath in reference to eternal punishment here.</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Now </w:t>
                                          </w:r>
                                          <w:proofErr w:type="spellStart"/>
                                          <w:proofErr w:type="gramStart"/>
                                          <w:r>
                                            <w:rPr>
                                              <w:rFonts w:ascii="Arial" w:hAnsi="Arial" w:cs="Arial"/>
                                              <w:color w:val="000000"/>
                                            </w:rPr>
                                            <w:t>lets</w:t>
                                          </w:r>
                                          <w:proofErr w:type="spellEnd"/>
                                          <w:proofErr w:type="gramEnd"/>
                                          <w:r>
                                            <w:rPr>
                                              <w:rFonts w:ascii="Arial" w:hAnsi="Arial" w:cs="Arial"/>
                                              <w:color w:val="000000"/>
                                            </w:rPr>
                                            <w:t xml:space="preserve"> take the example we used earlier from 1 </w:t>
                                          </w:r>
                                          <w:proofErr w:type="spellStart"/>
                                          <w:r>
                                            <w:rPr>
                                              <w:rFonts w:ascii="Arial" w:hAnsi="Arial" w:cs="Arial"/>
                                              <w:color w:val="000000"/>
                                            </w:rPr>
                                            <w:t>Thes</w:t>
                                          </w:r>
                                          <w:proofErr w:type="spellEnd"/>
                                          <w:r>
                                            <w:rPr>
                                              <w:rFonts w:ascii="Arial" w:hAnsi="Arial" w:cs="Arial"/>
                                              <w:color w:val="000000"/>
                                            </w:rPr>
                                            <w:t>. 5:9. "For God did not appoint us to suffer wrath but to receive salvation through our Lord Jesus Christ."</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Paul began chapter 5 by talking about the timing of the Day of the Lord. He said the world would not know the day or hour in advance, and that it would come like a thief in the night (1 </w:t>
                                          </w:r>
                                          <w:proofErr w:type="spellStart"/>
                                          <w:r>
                                            <w:rPr>
                                              <w:rFonts w:ascii="Arial" w:hAnsi="Arial" w:cs="Arial"/>
                                              <w:color w:val="000000"/>
                                            </w:rPr>
                                            <w:t>Thes</w:t>
                                          </w:r>
                                          <w:proofErr w:type="spellEnd"/>
                                          <w:r>
                                            <w:rPr>
                                              <w:rFonts w:ascii="Arial" w:hAnsi="Arial" w:cs="Arial"/>
                                              <w:color w:val="000000"/>
                                            </w:rPr>
                                            <w:t xml:space="preserve">. 5:2). At a time when people are saying "peace and safety" it will come upon them suddenly, like labor pains come upon a pregnant woman, and they will not escape (1 </w:t>
                                          </w:r>
                                          <w:proofErr w:type="spellStart"/>
                                          <w:r>
                                            <w:rPr>
                                              <w:rFonts w:ascii="Arial" w:hAnsi="Arial" w:cs="Arial"/>
                                              <w:color w:val="000000"/>
                                            </w:rPr>
                                            <w:t>Thes</w:t>
                                          </w:r>
                                          <w:proofErr w:type="spellEnd"/>
                                          <w:r>
                                            <w:rPr>
                                              <w:rFonts w:ascii="Arial" w:hAnsi="Arial" w:cs="Arial"/>
                                              <w:color w:val="000000"/>
                                            </w:rPr>
                                            <w:t>. 5:3).</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By this we know Paul was not talking about the actual day of the Lord's return, because earlier we learned that He will come to put an end to the worst period of devastation the world has ever known, not while people are thinking peace has come. And from other passages we know that Daniel's 70th week will begin with a perception of peace (Daniel 8:25) which will quickly be replaced by war. Therefore Paul's reference to "peace and safety" points to the beginning of Daniel's 70th Week, not the actual day of the Lord's retur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He said believers should not be surprised by this, and changed his narrative from the third person (they) in verse 3 to the second person (you) in verse 4. He did this to distinguish between the unbelieving world, who will be surprised, and the believers, who won't. Being sons of the light (having the knowledge of Scripture) we will be able to see the signs of its approach, and when we do we should be awake and alert. After expanding on that thought (Vs. 5-8) he came to verse 9. "For God did not appoint us to suffer wrath but to receive salvation </w:t>
                                          </w:r>
                                          <w:proofErr w:type="spellStart"/>
                                          <w:r>
                                            <w:rPr>
                                              <w:rFonts w:ascii="Arial" w:hAnsi="Arial" w:cs="Arial"/>
                                              <w:color w:val="000000"/>
                                            </w:rPr>
                                            <w:t>through out</w:t>
                                          </w:r>
                                          <w:proofErr w:type="spellEnd"/>
                                          <w:r>
                                            <w:rPr>
                                              <w:rFonts w:ascii="Arial" w:hAnsi="Arial" w:cs="Arial"/>
                                              <w:color w:val="000000"/>
                                            </w:rPr>
                                            <w:t xml:space="preserve"> Lord Jesus Christ."</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Obviously, believers will not suffer the eternal wrath of God that awaits unbelievers. But the context of 1 </w:t>
                                          </w:r>
                                          <w:proofErr w:type="spellStart"/>
                                          <w:r>
                                            <w:rPr>
                                              <w:rFonts w:ascii="Arial" w:hAnsi="Arial" w:cs="Arial"/>
                                              <w:color w:val="000000"/>
                                            </w:rPr>
                                            <w:t>Thes</w:t>
                                          </w:r>
                                          <w:proofErr w:type="spellEnd"/>
                                          <w:r>
                                            <w:rPr>
                                              <w:rFonts w:ascii="Arial" w:hAnsi="Arial" w:cs="Arial"/>
                                              <w:color w:val="000000"/>
                                            </w:rPr>
                                            <w:t>. 5:1-9 is the Day of the Lord, when the end times judgments will fall upon an unbelieving and unsuspecting world. That's the wrath Paul was talking about.</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So, just like we can differentiate between the periodic times of tribulation we all experience and the Great Tribulation which will be the single worst thing ever to happen on earth, we can also differentiate between the eternal wrath of God to be visited on all unbelievers after they die, and the time of God's wrath, the end time judgments that will come upon one generation of unbelievers before they die, and which will have a discernible beginning and end.</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Style w:val="Strong"/>
                                              <w:rFonts w:ascii="Arial" w:hAnsi="Arial" w:cs="Arial"/>
                                              <w:color w:val="000000"/>
                                            </w:rPr>
                                            <w:t>Is It Time Yet?</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Now </w:t>
                                          </w:r>
                                          <w:proofErr w:type="spellStart"/>
                                          <w:proofErr w:type="gramStart"/>
                                          <w:r>
                                            <w:rPr>
                                              <w:rFonts w:ascii="Arial" w:hAnsi="Arial" w:cs="Arial"/>
                                              <w:color w:val="000000"/>
                                            </w:rPr>
                                            <w:t>lets</w:t>
                                          </w:r>
                                          <w:proofErr w:type="spellEnd"/>
                                          <w:proofErr w:type="gramEnd"/>
                                          <w:r>
                                            <w:rPr>
                                              <w:rFonts w:ascii="Arial" w:hAnsi="Arial" w:cs="Arial"/>
                                              <w:color w:val="000000"/>
                                            </w:rPr>
                                            <w:t xml:space="preserve"> look at the time of God's wrath.</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Go, my people, enter your rooms and shut the doors behind you; hide yourselves for a little while until his wrath has passed by. See, the Lord is coming out of his dwelling to punish the people of the earth for their sins. The earth will disclose the blood shed on it; the earth will conceal </w:t>
                                          </w:r>
                                          <w:proofErr w:type="gramStart"/>
                                          <w:r>
                                            <w:rPr>
                                              <w:rFonts w:ascii="Arial" w:hAnsi="Arial" w:cs="Arial"/>
                                              <w:color w:val="000000"/>
                                            </w:rPr>
                                            <w:t>its</w:t>
                                          </w:r>
                                          <w:proofErr w:type="gramEnd"/>
                                          <w:r>
                                            <w:rPr>
                                              <w:rFonts w:ascii="Arial" w:hAnsi="Arial" w:cs="Arial"/>
                                              <w:color w:val="000000"/>
                                            </w:rPr>
                                            <w:t xml:space="preserve"> slain no longer (Isaiah 26:20-21).</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Isaiah foresaw a time when God will pour out His wrath on earth for a period of time he describes as lasting "a little while." Therefore this passage is not about His eternal wrath against all unbelievers who have died, but is a specific period of time against one generation of unbelievers who will still be alive. And like Paul, he separated believers from unbelievers by changing from the second person (your rooms) to the third person (their sins).</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xml:space="preserve">The angel Gabriel gave Daniel similar information, saying, "I am going to tell you what will happen later in the time of wrath, because the vision concerns the appointed time of the end" (Daniel 8:19). Starting with an overview of the kings of </w:t>
                                          </w:r>
                                          <w:proofErr w:type="spellStart"/>
                                          <w:r>
                                            <w:rPr>
                                              <w:rFonts w:ascii="Arial" w:hAnsi="Arial" w:cs="Arial"/>
                                              <w:color w:val="000000"/>
                                            </w:rPr>
                                            <w:t>Medo</w:t>
                                          </w:r>
                                          <w:proofErr w:type="spellEnd"/>
                                          <w:r>
                                            <w:rPr>
                                              <w:rFonts w:ascii="Arial" w:hAnsi="Arial" w:cs="Arial"/>
                                              <w:color w:val="000000"/>
                                            </w:rPr>
                                            <w:t>-Persia and Greece the angel quickly focused in on the days of the anti-Christ during the time of wrath at the end of the age (Daniel 8:19-25).</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se passages identify a specific period of time at the end of the age when God will visit His wrath upon the unbelieving world.</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In the past many commentators have identified this period as being the time of the bowl judgments of Rev. 15-16. That's because in Rev. 16:1 these judgments are called "the seven bowls of God's Wrath."  But the Bible does not say the time of God's Wrath begins with these judgments. In fact in Rev. 15:1 we're told that with the bowl judgments God's wrath will end. If that gives us the ending point then where do they begi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 answer can be found in Rev. 6:16-17 where the kings of the earth realize that with the seal judgments the great day of God's wrath has begun.</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y called to the mountains and the rocks, "Fall on us and hide us from the face of him who sits on the throne and from the wrath of the Lamb! For the great day of their wrath has come, and who can withstand it?"</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The KJV renders Rev. 6:17 as For the great day of His wrath has come, and who can withstand it?" Based on this, some people see a difference between the wrath of the Lamb, which only appears in Rev. 6:16, and the wrath of God. But the majority of English versions translate the Greek word "autos" in the plural, as happens over 300 times in the New Testament, and translate Rev. 6:17 as "the great day of their wrath has come." Since both Father and Son are in view in Rev. 6:16</w:t>
                                          </w:r>
                                          <w:proofErr w:type="gramStart"/>
                                          <w:r>
                                            <w:rPr>
                                              <w:rFonts w:ascii="Arial" w:hAnsi="Arial" w:cs="Arial"/>
                                              <w:color w:val="000000"/>
                                            </w:rPr>
                                            <w:t>  and</w:t>
                                          </w:r>
                                          <w:proofErr w:type="gramEnd"/>
                                          <w:r>
                                            <w:rPr>
                                              <w:rFonts w:ascii="Arial" w:hAnsi="Arial" w:cs="Arial"/>
                                              <w:color w:val="000000"/>
                                            </w:rPr>
                                            <w:t xml:space="preserve"> since the two are one (John 10:30) this seems to fit the context better.</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lastRenderedPageBreak/>
                                            <w:t>Also note the past perfect tense of the phrase "the great day of their wrath has come". The past perfect tense is used to describe an action that has taken place at a specific time in the past. From the preceding judgments of Rev. 6 the kings of the earth will realize that they are already in the period known as the Wrath of God. Therefore, the time of God's wrath begins with the seal judgments of Rev. 6 and ends with the bowl judgments of Rev. 16 and will occupy most, if not all, of Daniel's 70th Week</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Many commentators insist that God's wrath is the worst part of a time they call the seven year tribulation period, making God's wrath synonymous with the Great Tribulation. But as we can see, it's actually the other way around. The Great Tribulation is the worst part of the time of God's wrath.</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When Jesus spoke of the Great Tribulation in Matt. 24:21 He was referring to the bowl judgments of Rev. 16 because these are the only judgments that will take place in the second half of Daniel's 70th Week, after the anti-Christ sets up the abomination of desolation (Daniel 9:27). The bowl judgments are the third and final series of judgments that God will execute upon the earth during the time of His wrath.</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So there you have it. In the Bible, tribulation and the Great Tribulation are not the same, and God's eternal wrath and the time of God's wrath are not the same. These terms are only confused in the minds of people who advocate something other than the pre-</w:t>
                                          </w:r>
                                          <w:proofErr w:type="spellStart"/>
                                          <w:r>
                                            <w:rPr>
                                              <w:rFonts w:ascii="Arial" w:hAnsi="Arial" w:cs="Arial"/>
                                              <w:color w:val="000000"/>
                                            </w:rPr>
                                            <w:t>trib</w:t>
                                          </w:r>
                                          <w:proofErr w:type="spellEnd"/>
                                          <w:r>
                                            <w:rPr>
                                              <w:rFonts w:ascii="Arial" w:hAnsi="Arial" w:cs="Arial"/>
                                              <w:color w:val="000000"/>
                                            </w:rPr>
                                            <w:t xml:space="preserve"> rapture of the Church. That's what the Bible says.</w:t>
                                          </w:r>
                                        </w:p>
                                        <w:p w:rsidR="00DB6F51" w:rsidRDefault="00DB6F51">
                                          <w:pPr>
                                            <w:rPr>
                                              <w:rFonts w:ascii="Arial" w:hAnsi="Arial" w:cs="Arial"/>
                                              <w:color w:val="000000"/>
                                            </w:rPr>
                                          </w:pPr>
                                          <w:r>
                                            <w:rPr>
                                              <w:rFonts w:ascii="Arial" w:hAnsi="Arial" w:cs="Arial"/>
                                              <w:color w:val="000000"/>
                                            </w:rPr>
                                            <w:t xml:space="preserve">  </w:t>
                                          </w:r>
                                        </w:p>
                                        <w:p w:rsidR="00DB6F51" w:rsidRDefault="00DB6F51">
                                          <w:pPr>
                                            <w:pStyle w:val="NormalWeb"/>
                                            <w:spacing w:before="0" w:beforeAutospacing="0" w:after="0" w:afterAutospacing="0"/>
                                            <w:rPr>
                                              <w:rFonts w:ascii="Arial" w:hAnsi="Arial" w:cs="Arial"/>
                                              <w:color w:val="000000"/>
                                            </w:rPr>
                                          </w:pPr>
                                          <w:r>
                                            <w:rPr>
                                              <w:rFonts w:ascii="Arial" w:hAnsi="Arial" w:cs="Arial"/>
                                              <w:color w:val="000000"/>
                                            </w:rPr>
                                            <w:t> </w:t>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tcPr>
                                        <w:p w:rsidR="00DB6F51" w:rsidRDefault="00DB6F51">
                                          <w:pPr>
                                            <w:rPr>
                                              <w:rFonts w:ascii="Arial" w:hAnsi="Arial" w:cs="Arial"/>
                                              <w:color w:val="000000"/>
                                              <w:sz w:val="20"/>
                                              <w:szCs w:val="20"/>
                                            </w:rPr>
                                          </w:pPr>
                                        </w:p>
                                        <w:p w:rsidR="00DB6F51" w:rsidRDefault="00DB6F51">
                                          <w:pPr>
                                            <w:jc w:val="center"/>
                                            <w:rPr>
                                              <w:rFonts w:ascii="Arial" w:hAnsi="Arial" w:cs="Arial"/>
                                              <w:color w:val="000000"/>
                                              <w:sz w:val="20"/>
                                              <w:szCs w:val="20"/>
                                            </w:rPr>
                                          </w:pPr>
                                          <w:r>
                                            <w:rPr>
                                              <w:rFonts w:ascii="Arial" w:hAnsi="Arial" w:cs="Arial"/>
                                              <w:color w:val="000000"/>
                                              <w:sz w:val="20"/>
                                              <w:szCs w:val="20"/>
                                            </w:rPr>
                                            <w:t> </w:t>
                                          </w:r>
                                        </w:p>
                                        <w:p w:rsidR="00DB6F51" w:rsidRDefault="00DB6F51">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Gray"/>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DB6F51" w:rsidRDefault="00DB6F51">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DB6F51" w:rsidRDefault="00DB6F51">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DB6F51" w:rsidRDefault="00DB6F51">
                                          <w:pPr>
                                            <w:pStyle w:val="NormalWeb"/>
                                            <w:spacing w:before="0" w:beforeAutospacing="0" w:after="200" w:afterAutospacing="0"/>
                                            <w:jc w:val="center"/>
                                            <w:rPr>
                                              <w:rFonts w:ascii="Arial" w:hAnsi="Arial" w:cs="Arial"/>
                                              <w:color w:val="000000"/>
                                              <w:sz w:val="20"/>
                                              <w:szCs w:val="20"/>
                                            </w:rPr>
                                          </w:pPr>
                                          <w:hyperlink r:id="rId98" w:tgtFrame="_blank" w:history="1">
                                            <w:r>
                                              <w:rPr>
                                                <w:rStyle w:val="Hyperlink"/>
                                                <w:rFonts w:ascii="Arial" w:hAnsi="Arial" w:cs="Arial"/>
                                                <w:sz w:val="28"/>
                                                <w:szCs w:val="28"/>
                                              </w:rPr>
                                              <w:t>www.thegoodtest.net</w:t>
                                            </w:r>
                                          </w:hyperlink>
                                        </w:p>
                                        <w:p w:rsidR="00DB6F51" w:rsidRDefault="00DB6F51">
                                          <w:pPr>
                                            <w:pStyle w:val="NormalWeb"/>
                                            <w:spacing w:before="0" w:beforeAutospacing="0" w:after="200" w:afterAutospacing="0"/>
                                            <w:jc w:val="center"/>
                                            <w:rPr>
                                              <w:rFonts w:ascii="Arial" w:hAnsi="Arial" w:cs="Arial"/>
                                              <w:color w:val="000000"/>
                                              <w:sz w:val="20"/>
                                              <w:szCs w:val="20"/>
                                            </w:rPr>
                                          </w:pPr>
                                          <w:hyperlink r:id="rId99" w:tgtFrame="_blank" w:history="1">
                                            <w:r>
                                              <w:rPr>
                                                <w:rStyle w:val="Hyperlink"/>
                                                <w:rFonts w:ascii="Arial" w:hAnsi="Arial" w:cs="Arial"/>
                                                <w:sz w:val="28"/>
                                                <w:szCs w:val="28"/>
                                              </w:rPr>
                                              <w:t>www.gotquestions.org</w:t>
                                            </w:r>
                                          </w:hyperlink>
                                        </w:p>
                                        <w:p w:rsidR="00DB6F51" w:rsidRDefault="00DB6F51">
                                          <w:pPr>
                                            <w:pStyle w:val="NormalWeb"/>
                                            <w:spacing w:before="0" w:beforeAutospacing="0" w:after="200" w:afterAutospacing="0"/>
                                            <w:jc w:val="center"/>
                                            <w:rPr>
                                              <w:rFonts w:ascii="Arial" w:hAnsi="Arial" w:cs="Arial"/>
                                              <w:color w:val="000000"/>
                                              <w:sz w:val="20"/>
                                              <w:szCs w:val="20"/>
                                            </w:rPr>
                                          </w:pPr>
                                          <w:hyperlink r:id="rId100" w:tgtFrame="_blank" w:history="1">
                                            <w:r>
                                              <w:rPr>
                                                <w:rStyle w:val="Hyperlink"/>
                                                <w:rFonts w:ascii="Arial" w:hAnsi="Arial" w:cs="Arial"/>
                                                <w:sz w:val="28"/>
                                                <w:szCs w:val="28"/>
                                              </w:rPr>
                                              <w:t>www.wayofthemaster.com</w:t>
                                            </w:r>
                                          </w:hyperlink>
                                        </w:p>
                                        <w:p w:rsidR="00DB6F51" w:rsidRDefault="00DB6F51">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DB6F51" w:rsidRDefault="00DB6F51">
                                          <w:pPr>
                                            <w:pStyle w:val="NormalWeb"/>
                                            <w:spacing w:before="0" w:beforeAutospacing="0" w:after="200" w:afterAutospacing="0"/>
                                            <w:jc w:val="center"/>
                                            <w:rPr>
                                              <w:rFonts w:ascii="Arial" w:hAnsi="Arial" w:cs="Arial"/>
                                              <w:color w:val="000000"/>
                                              <w:sz w:val="20"/>
                                              <w:szCs w:val="20"/>
                                            </w:rPr>
                                          </w:pPr>
                                          <w:hyperlink r:id="rId101" w:tgtFrame="_blank" w:history="1">
                                            <w:r>
                                              <w:rPr>
                                                <w:rStyle w:val="Hyperlink"/>
                                                <w:rFonts w:ascii="Arial" w:hAnsi="Arial" w:cs="Arial"/>
                                                <w:sz w:val="27"/>
                                                <w:szCs w:val="27"/>
                                              </w:rPr>
                                              <w:t>http://www.goodsearch.com/toolbar/prophecy-update</w:t>
                                            </w:r>
                                          </w:hyperlink>
                                        </w:p>
                                        <w:p w:rsidR="00DB6F51" w:rsidRDefault="00DB6F51">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lastRenderedPageBreak/>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DB6F51" w:rsidRDefault="00DB6F51">
                                          <w:pPr>
                                            <w:jc w:val="center"/>
                                            <w:rPr>
                                              <w:color w:val="000000"/>
                                              <w:sz w:val="20"/>
                                              <w:szCs w:val="20"/>
                                            </w:rPr>
                                          </w:pPr>
                                          <w:r>
                                            <w:rPr>
                                              <w:color w:val="000000"/>
                                              <w:sz w:val="20"/>
                                              <w:szCs w:val="20"/>
                                            </w:rPr>
                                            <w:pict>
                                              <v:rect id="_x0000_i1028" style="width:468pt;height:1.5pt" o:hralign="center" o:hrstd="t" o:hr="t" fillcolor="#a0a0a0" stroked="f"/>
                                            </w:pic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DB6F51" w:rsidRDefault="00DB6F51">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DB6F51" w:rsidRDefault="00DB6F51">
                                          <w:pPr>
                                            <w:pStyle w:val="NormalWeb"/>
                                            <w:spacing w:before="0" w:beforeAutospacing="0" w:after="200" w:afterAutospacing="0"/>
                                            <w:jc w:val="center"/>
                                            <w:rPr>
                                              <w:rFonts w:ascii="Arial" w:hAnsi="Arial" w:cs="Arial"/>
                                              <w:color w:val="000000"/>
                                              <w:sz w:val="20"/>
                                              <w:szCs w:val="20"/>
                                            </w:rPr>
                                          </w:pPr>
                                          <w:hyperlink r:id="rId102" w:tgtFrame="_blank" w:history="1">
                                            <w:r>
                                              <w:rPr>
                                                <w:rStyle w:val="Hyperlink"/>
                                                <w:rFonts w:ascii="Arial" w:hAnsi="Arial" w:cs="Arial"/>
                                              </w:rPr>
                                              <w:t>prophecyupdate@bak.rr.com</w:t>
                                            </w:r>
                                          </w:hyperlink>
                                        </w:p>
                                        <w:p w:rsidR="00DB6F51" w:rsidRDefault="00DB6F51">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DB6F51" w:rsidRDefault="00DB6F51">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DB6F51" w:rsidRDefault="00DB6F51">
                                    <w:pPr>
                                      <w:jc w:val="center"/>
                                      <w:rPr>
                                        <w:sz w:val="20"/>
                                        <w:szCs w:val="20"/>
                                      </w:rPr>
                                    </w:pPr>
                                  </w:p>
                                </w:tc>
                              </w:tr>
                            </w:tbl>
                            <w:p w:rsidR="00DB6F51" w:rsidRDefault="00DB6F51">
                              <w:pPr>
                                <w:jc w:val="center"/>
                                <w:rPr>
                                  <w:sz w:val="20"/>
                                  <w:szCs w:val="20"/>
                                </w:rPr>
                              </w:pP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B6F51">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jc w:val="center"/>
                                      </w:trPr>
                                      <w:tc>
                                        <w:tcPr>
                                          <w:tcW w:w="0" w:type="auto"/>
                                          <w:tcMar>
                                            <w:top w:w="0" w:type="dxa"/>
                                            <w:left w:w="0" w:type="dxa"/>
                                            <w:bottom w:w="165" w:type="dxa"/>
                                            <w:right w:w="0" w:type="dxa"/>
                                          </w:tcMar>
                                          <w:hideMark/>
                                        </w:tcPr>
                                        <w:p w:rsidR="00DB6F51" w:rsidRDefault="00DB6F51">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trPr>
                                            <w:tc>
                                              <w:tcPr>
                                                <w:tcW w:w="0" w:type="auto"/>
                                                <w:shd w:val="clear" w:color="auto" w:fill="0A74DB"/>
                                                <w:tcMar>
                                                  <w:top w:w="0" w:type="dxa"/>
                                                  <w:left w:w="0" w:type="dxa"/>
                                                  <w:bottom w:w="75" w:type="dxa"/>
                                                  <w:right w:w="0" w:type="dxa"/>
                                                </w:tcMar>
                                                <w:vAlign w:val="center"/>
                                                <w:hideMark/>
                                              </w:tcPr>
                                              <w:p w:rsidR="00DB6F51" w:rsidRDefault="00DB6F51">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rPr>
                                              <w:sz w:val="20"/>
                                              <w:szCs w:val="20"/>
                                            </w:rPr>
                                          </w:pPr>
                                        </w:p>
                                      </w:tc>
                                    </w:tr>
                                  </w:tbl>
                                  <w:p w:rsidR="00DB6F51" w:rsidRDefault="00DB6F51">
                                    <w:pPr>
                                      <w:jc w:val="center"/>
                                      <w:rPr>
                                        <w:sz w:val="20"/>
                                        <w:szCs w:val="20"/>
                                      </w:rPr>
                                    </w:pPr>
                                  </w:p>
                                </w:tc>
                              </w:tr>
                            </w:tbl>
                            <w:p w:rsidR="00DB6F51" w:rsidRDefault="00DB6F51">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rHeight w:val="15"/>
                                        <w:tblCellSpacing w:w="0" w:type="dxa"/>
                                        <w:jc w:val="center"/>
                                      </w:trPr>
                                      <w:tc>
                                        <w:tcPr>
                                          <w:tcW w:w="0" w:type="auto"/>
                                          <w:tcMar>
                                            <w:top w:w="0" w:type="dxa"/>
                                            <w:left w:w="0" w:type="dxa"/>
                                            <w:bottom w:w="165" w:type="dxa"/>
                                            <w:right w:w="0" w:type="dxa"/>
                                          </w:tcMar>
                                          <w:hideMark/>
                                        </w:tcPr>
                                        <w:p w:rsidR="00DB6F51" w:rsidRDefault="00DB6F51">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B6F51" w:rsidRDefault="00DB6F51">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0" w:type="dxa"/>
                                            <w:right w:w="540" w:type="dxa"/>
                                          </w:tcMar>
                                          <w:hideMark/>
                                        </w:tcPr>
                                        <w:p w:rsidR="00DB6F51" w:rsidRDefault="00DB6F51">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DB6F51" w:rsidRDefault="00DB6F51">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0" w:type="dxa"/>
                                            <w:right w:w="540" w:type="dxa"/>
                                          </w:tcMar>
                                          <w:hideMark/>
                                        </w:tcPr>
                                        <w:p w:rsidR="00DB6F51" w:rsidRDefault="00DB6F51">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0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acebook"/>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0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witte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0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inkedIn"/>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0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Pinterest"/>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DB6F51" w:rsidRDefault="00DB6F51">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B6F51">
                                      <w:trPr>
                                        <w:tblCellSpacing w:w="0" w:type="dxa"/>
                                        <w:jc w:val="center"/>
                                      </w:trPr>
                                      <w:tc>
                                        <w:tcPr>
                                          <w:tcW w:w="0" w:type="auto"/>
                                          <w:tcMar>
                                            <w:top w:w="105" w:type="dxa"/>
                                            <w:left w:w="540" w:type="dxa"/>
                                            <w:bottom w:w="105" w:type="dxa"/>
                                            <w:right w:w="540" w:type="dxa"/>
                                          </w:tcMar>
                                          <w:hideMark/>
                                        </w:tcPr>
                                        <w:p w:rsidR="00DB6F51" w:rsidRDefault="00DB6F51">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DB6F51" w:rsidRDefault="00DB6F51">
                                    <w:pPr>
                                      <w:jc w:val="center"/>
                                      <w:rPr>
                                        <w:sz w:val="20"/>
                                        <w:szCs w:val="20"/>
                                      </w:rPr>
                                    </w:pPr>
                                  </w:p>
                                </w:tc>
                              </w:tr>
                            </w:tbl>
                            <w:p w:rsidR="00DB6F51" w:rsidRDefault="00DB6F51">
                              <w:pPr>
                                <w:jc w:val="center"/>
                                <w:rPr>
                                  <w:sz w:val="20"/>
                                  <w:szCs w:val="20"/>
                                </w:rPr>
                              </w:pPr>
                            </w:p>
                          </w:tc>
                        </w:tr>
                      </w:tbl>
                      <w:p w:rsidR="00DB6F51" w:rsidRDefault="00DB6F51">
                        <w:pPr>
                          <w:jc w:val="center"/>
                          <w:rPr>
                            <w:sz w:val="20"/>
                            <w:szCs w:val="20"/>
                          </w:rPr>
                        </w:pPr>
                      </w:p>
                    </w:tc>
                    <w:tc>
                      <w:tcPr>
                        <w:tcW w:w="0" w:type="auto"/>
                        <w:shd w:val="clear" w:color="auto" w:fill="EEEEEE"/>
                        <w:vAlign w:val="bottom"/>
                        <w:hideMark/>
                      </w:tcPr>
                      <w:p w:rsidR="00DB6F51" w:rsidRDefault="00DB6F51">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B6F51" w:rsidRDefault="00DB6F51">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B6F51" w:rsidRDefault="00DB6F51">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B6F51" w:rsidRDefault="00DB6F51">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B6F51" w:rsidRDefault="00DB6F51">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B6F51" w:rsidRDefault="00DB6F51">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B6F51" w:rsidRDefault="00DB6F51">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DB6F51" w:rsidRDefault="00DB6F51">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DB6F51" w:rsidRDefault="00DB6F51">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img.constantcontact.com/letters/images/1101116784221/PM_NPN_ShadowRB9.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DB6F51" w:rsidRDefault="00DB6F51">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img.constantcontact.com/letters/images/1101116784221/PM_NPN_ShadowRB10.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DB6F51" w:rsidRDefault="00DB6F51">
                  <w:pPr>
                    <w:jc w:val="center"/>
                    <w:rPr>
                      <w:sz w:val="20"/>
                      <w:szCs w:val="20"/>
                    </w:rPr>
                  </w:pPr>
                </w:p>
              </w:tc>
            </w:tr>
            <w:tr w:rsidR="00DB6F51">
              <w:trPr>
                <w:tblCellSpacing w:w="0" w:type="dxa"/>
                <w:jc w:val="center"/>
              </w:trPr>
              <w:tc>
                <w:tcPr>
                  <w:tcW w:w="5000" w:type="pct"/>
                  <w:tcMar>
                    <w:top w:w="150" w:type="dxa"/>
                    <w:left w:w="0" w:type="dxa"/>
                    <w:bottom w:w="210" w:type="dxa"/>
                    <w:right w:w="0" w:type="dxa"/>
                  </w:tcMar>
                  <w:hideMark/>
                </w:tcPr>
                <w:p w:rsidR="00DB6F51" w:rsidRDefault="00DB6F51">
                  <w:pPr>
                    <w:rPr>
                      <w:sz w:val="20"/>
                      <w:szCs w:val="20"/>
                    </w:rPr>
                  </w:pPr>
                </w:p>
              </w:tc>
            </w:tr>
          </w:tbl>
          <w:p w:rsidR="00DB6F51" w:rsidRDefault="00DB6F51">
            <w:pPr>
              <w:jc w:val="center"/>
              <w:rPr>
                <w:sz w:val="20"/>
                <w:szCs w:val="20"/>
              </w:rPr>
            </w:pPr>
          </w:p>
        </w:tc>
      </w:tr>
    </w:tbl>
    <w:p w:rsidR="00CF417E" w:rsidRPr="00CF417E" w:rsidRDefault="00CF417E" w:rsidP="00270409">
      <w:pPr>
        <w:rPr>
          <w:rFonts w:ascii="Arial" w:hAnsi="Arial" w:cs="Arial"/>
        </w:rPr>
      </w:pPr>
      <w:bookmarkStart w:id="0" w:name="_GoBack"/>
      <w:bookmarkEnd w:id="0"/>
    </w:p>
    <w:sectPr w:rsidR="00CF417E" w:rsidRPr="00CF4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731C4F"/>
    <w:multiLevelType w:val="multilevel"/>
    <w:tmpl w:val="64C696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A2MDI0sDQyMze3MDZS0lEKTi0uzszPAykwrAUAPvXLNywAAAA="/>
  </w:docVars>
  <w:rsids>
    <w:rsidRoot w:val="00CF417E"/>
    <w:rsid w:val="00270409"/>
    <w:rsid w:val="00AA5893"/>
    <w:rsid w:val="00CF417E"/>
    <w:rsid w:val="00DB6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22374D-5EBF-472F-A44B-AE2ED5125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F51"/>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DB6F51"/>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417E"/>
    <w:rPr>
      <w:color w:val="0563C1" w:themeColor="hyperlink"/>
      <w:u w:val="single"/>
    </w:rPr>
  </w:style>
  <w:style w:type="character" w:customStyle="1" w:styleId="Heading2Char">
    <w:name w:val="Heading 2 Char"/>
    <w:basedOn w:val="DefaultParagraphFont"/>
    <w:link w:val="Heading2"/>
    <w:uiPriority w:val="9"/>
    <w:semiHidden/>
    <w:rsid w:val="00DB6F51"/>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DB6F51"/>
    <w:rPr>
      <w:color w:val="800080"/>
      <w:u w:val="single"/>
    </w:rPr>
  </w:style>
  <w:style w:type="paragraph" w:styleId="NormalWeb">
    <w:name w:val="Normal (Web)"/>
    <w:basedOn w:val="Normal"/>
    <w:uiPriority w:val="99"/>
    <w:semiHidden/>
    <w:unhideWhenUsed/>
    <w:rsid w:val="00DB6F51"/>
    <w:pPr>
      <w:spacing w:before="100" w:beforeAutospacing="1" w:after="100" w:afterAutospacing="1"/>
    </w:pPr>
  </w:style>
  <w:style w:type="paragraph" w:customStyle="1" w:styleId="headingtext">
    <w:name w:val="headingtext"/>
    <w:basedOn w:val="Normal"/>
    <w:uiPriority w:val="99"/>
    <w:semiHidden/>
    <w:rsid w:val="00DB6F51"/>
    <w:pPr>
      <w:spacing w:before="100" w:beforeAutospacing="1" w:after="100" w:afterAutospacing="1"/>
    </w:pPr>
  </w:style>
  <w:style w:type="paragraph" w:customStyle="1" w:styleId="titletext">
    <w:name w:val="titletext"/>
    <w:basedOn w:val="Normal"/>
    <w:uiPriority w:val="99"/>
    <w:semiHidden/>
    <w:rsid w:val="00DB6F51"/>
    <w:pPr>
      <w:spacing w:before="100" w:beforeAutospacing="1" w:after="100" w:afterAutospacing="1"/>
    </w:pPr>
  </w:style>
  <w:style w:type="character" w:styleId="Strong">
    <w:name w:val="Strong"/>
    <w:basedOn w:val="DefaultParagraphFont"/>
    <w:uiPriority w:val="22"/>
    <w:qFormat/>
    <w:rsid w:val="00DB6F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212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s_Z0_H5xw_973nocZyhs4mPk3XkSkVGO0KYC1k3zc2CWQ4BW-z9tC7TTmvszB184YvZHhjugfphQfI0d71NHknTqv8wKaE6ULWCX6gnG7DMGaDjJTcOoUnHYiwuMSV3sMHS6_ffFQqT2h-ak7IEnbrX8xKpBEgbmCw4OsDUfJh_WzdlwCYXPU0NrmgCmarBOUeU6u4XFlI6hNnqHifk_FzrLGxCrYEfBDRCdzCbzDghXokYeRgCX7a0o9sHZhhDL39vMnjFIepKYO1pES2QTb5Rw91WU22M1cxXMxxQMIBbYyoaRoKSQQX92lr7TTbTGtvda6wjV5sAmr1feJM_nA==&amp;c=wppa5ziqomXP15zPNgWtf58KEsUmxDJxBTKeTGG_XrC37M_AzdsyYA==&amp;ch=3-61KBysLFGQLkxXiEvRL6QXuxPLBGrAzbJgEk24eAz23Zc4UuSpzA==" TargetMode="External"/><Relationship Id="rId21" Type="http://schemas.openxmlformats.org/officeDocument/2006/relationships/image" Target="media/image17.gif"/><Relationship Id="rId42" Type="http://schemas.openxmlformats.org/officeDocument/2006/relationships/hyperlink" Target="http://r20.rs6.net/tn.jsp?f=001Ns_Z0_H5xw_973nocZyhs4mPk3XkSkVGO0KYC1k3zc2CWQ4BW-z9tC7TTmvszB182s9fuCP9mBZ53IO7ovAecwfY_PIAvpjy0ousjyHjomfldIgO4zAl7_a4oEen73K9MggpWSHk4GfwgAtpAWq-JppxBFawAaREzldtpQpV16V8h2leRKC3al6hYORpy7mhP14BfvZmHyhkBa1k_H1QscCc2eKmeBqByMPVGBB1-fYB8MWGOjmfUSc3VWNMpzUzhZXomXhHWf1kxUA2TjUclw==&amp;c=wppa5ziqomXP15zPNgWtf58KEsUmxDJxBTKeTGG_XrC37M_AzdsyYA==&amp;ch=3-61KBysLFGQLkxXiEvRL6QXuxPLBGrAzbJgEk24eAz23Zc4UuSpzA==" TargetMode="External"/><Relationship Id="rId47" Type="http://schemas.openxmlformats.org/officeDocument/2006/relationships/hyperlink" Target="http://r20.rs6.net/tn.jsp?f=001Ns_Z0_H5xw_973nocZyhs4mPk3XkSkVGO0KYC1k3zc2CWQ4BW-z9tC7TTmvszB18MSDTXu-8eRTLbY_trZ6l6lxy5r8Vln8VdF5YCiqvP3YQrQEWb4KcE5LYpPgarog03mWMX7IBBUIuhbPw8IKrBIyEoeVQITkPnXjbgpWE6_0qVIxxcfkqniRgFSmf7lH7xf2RrPJNdNmmYP0Ql4Z-kLhqTwopQaxrYWpBh9iWloYoNMfNZi8QSq2SwphnvHhs&amp;c=wppa5ziqomXP15zPNgWtf58KEsUmxDJxBTKeTGG_XrC37M_AzdsyYA==&amp;ch=3-61KBysLFGQLkxXiEvRL6QXuxPLBGrAzbJgEk24eAz23Zc4UuSpzA==" TargetMode="External"/><Relationship Id="rId63" Type="http://schemas.openxmlformats.org/officeDocument/2006/relationships/hyperlink" Target="http://r20.rs6.net/tn.jsp?f=001Ns_Z0_H5xw_973nocZyhs4mPk3XkSkVGO0KYC1k3zc2CWQ4BW-z9tC7TTmvszB18V9XI8T8xw7hu6QP98CTd8c2zeypgs-Fk7KZqL1oOTVZMTrVg1zkN_Q9bLs3gQkAtcIc0ueQ0bKoGb5Qkv8tqf3SXf_T7-cOxaEW8TWWi0K_kXqDVN1Gbdb97b8hPZlNk549B9mYfkpmlJ3pu2VWyZT6KrHAp_tajAlKUnMnD707tdwKsF7jLPv_A_w_5I_f9&amp;c=wppa5ziqomXP15zPNgWtf58KEsUmxDJxBTKeTGG_XrC37M_AzdsyYA==&amp;ch=3-61KBysLFGQLkxXiEvRL6QXuxPLBGrAzbJgEk24eAz23Zc4UuSpzA==" TargetMode="External"/><Relationship Id="rId68" Type="http://schemas.openxmlformats.org/officeDocument/2006/relationships/hyperlink" Target="http://r20.rs6.net/tn.jsp?f=001Ns_Z0_H5xw_973nocZyhs4mPk3XkSkVGO0KYC1k3zc2CWQ4BW-z9tC7TTmvszB18fVTlHuj0KSRmwM5dCM6vS3K1VHbDV7oKPVPObr_d0B5dXpf-WKxLO3y5_8oJaGcbMzhj1iiuk2HzZ8uNGqAFP8hTiu3N-be7M1mbW2ZCtBBe99CoDkZ53Upf4ts9a6K3h9md75eVMpFg29qzjVj9hQUDM3Lzv9n6gagpCPEF_1v-tKZKAr-N0WHEuD_GX6dT41AubBiiulZETOvEC8Yzz8vzGzCA7N7L&amp;c=wppa5ziqomXP15zPNgWtf58KEsUmxDJxBTKeTGG_XrC37M_AzdsyYA==&amp;ch=3-61KBysLFGQLkxXiEvRL6QXuxPLBGrAzbJgEk24eAz23Zc4UuSpzA==" TargetMode="External"/><Relationship Id="rId84" Type="http://schemas.openxmlformats.org/officeDocument/2006/relationships/hyperlink" Target="http://r20.rs6.net/tn.jsp?f=001Ns_Z0_H5xw_973nocZyhs4mPk3XkSkVGO0KYC1k3zc2CWQ4BW-z9tPLgLF28dqJ0cK2ZgsMTy29xXkGnLfP2TXPZqt8BWJvGgk5JUq4oRElBZIeBH17VRoR1QXF81bsjWnAC6ujfOQeiGUgt6elF6-lJuwoSsBZAUE-Ms3gCgmKokkDK_AZhHxyZiml-a_ATCqUelu6Iz7b8x7nahPq20d8j443daIvN&amp;c=wppa5ziqomXP15zPNgWtf58KEsUmxDJxBTKeTGG_XrC37M_AzdsyYA==&amp;ch=3-61KBysLFGQLkxXiEvRL6QXuxPLBGrAzbJgEk24eAz23Zc4UuSpzA==" TargetMode="External"/><Relationship Id="rId89" Type="http://schemas.openxmlformats.org/officeDocument/2006/relationships/hyperlink" Target="http://r20.rs6.net/tn.jsp?f=001Ns_Z0_H5xw_973nocZyhs4mPk3XkSkVGO0KYC1k3zc2CWQ4BW-z9tC7TTmvszB180cpNRPnh2Hg5bYSNZDfB5FzA6fmhV6143Ofy6yPnvC9VXIEtwjE39gLWvYpqkOWkglMnBDNXYelFUclsVjEpXcBfXj_RxY8a2hWW6yyDlKcvtuHExZduq3kERaKjXfs7XU26oJieTXDY2Iusy_uCQ0hY2-2b8neMiu1yo7-DxQI=&amp;c=wppa5ziqomXP15zPNgWtf58KEsUmxDJxBTKeTGG_XrC37M_AzdsyYA==&amp;ch=3-61KBysLFGQLkxXiEvRL6QXuxPLBGrAzbJgEk24eAz23Zc4UuSpzA==" TargetMode="Externa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Ns_Z0_H5xw_973nocZyhs4mPk3XkSkVGO0KYC1k3zc2CWQ4BW-z9tC7TTmvszB18A9jDZO0Wfc1f3WtqLv3Rznaq7HJ-ahi75ohrJUV_OezJyUIfglrvgVnuftaQLHOUdLtm190n0bOSV1yDDQNoH9sCw5Tp40hhWR0rK1qUfJ9wsJy3HPYAkpwcXpI8z42oKPkugq5aFcO7O5OXg8BWE_bEmahaj4N65v7BbLjXM4AZKErWAHaCM6hi3WLXCMeBlxNpf6_4cNf6I2egaG_lp1pfG1VIh7Ccph-98Py5mDyqgV5tTuR9J6809U3GTtBn_MXUXcCzw2M=&amp;c=wppa5ziqomXP15zPNgWtf58KEsUmxDJxBTKeTGG_XrC37M_AzdsyYA==&amp;ch=3-61KBysLFGQLkxXiEvRL6QXuxPLBGrAzbJgEk24eAz23Zc4UuSpzA==" TargetMode="External"/><Relationship Id="rId107" Type="http://schemas.openxmlformats.org/officeDocument/2006/relationships/image" Target="media/image28.png"/><Relationship Id="rId11" Type="http://schemas.openxmlformats.org/officeDocument/2006/relationships/image" Target="media/image7.png"/><Relationship Id="rId24" Type="http://schemas.openxmlformats.org/officeDocument/2006/relationships/hyperlink" Target="http://r20.rs6.net/tn.jsp?f=001Ns_Z0_H5xw_973nocZyhs4mPk3XkSkVGO0KYC1k3zc2CWQ4BW-z9tC7TTmvszB18Rbc5rn37pNWipz_XQZJfbtLKHDtMOrlnfe2wHmzLRFS1Vu8oOCc6zw6zNW0T5WBCbr_2cCelD-De8CTPqwUF_Q-4UW9w58nT7GanJ4zaMpkrNjyqWCzHP52sSgaUrL4Z-CfAZ6Jbww-cs892o8SphQA8w85rY2O6BFPvdjJT3zOWZdlj2CiPAYVsPSr3IBNV&amp;c=wppa5ziqomXP15zPNgWtf58KEsUmxDJxBTKeTGG_XrC37M_AzdsyYA==&amp;ch=3-61KBysLFGQLkxXiEvRL6QXuxPLBGrAzbJgEk24eAz23Zc4UuSpzA==" TargetMode="External"/><Relationship Id="rId32" Type="http://schemas.openxmlformats.org/officeDocument/2006/relationships/hyperlink" Target="http://r20.rs6.net/tn.jsp?f=001Ns_Z0_H5xw_973nocZyhs4mPk3XkSkVGO0KYC1k3zc2CWQ4BW-z9tC7TTmvszB18Kqdn6l6bF_x8srr2vmvQU9P5jqqNC-E1W_tL3PdKnzYhIY00rBXLI7A2U7Vm5uKiJ6eW_p_ubLIbhdiYKqPoIc3mIJr_y-yEJKDXgWo9UG0d5C5DjnuzjT1R-DhqoJdM03kxzsRbIK59HWr600OhDXtxQvUjnD7o&amp;c=wppa5ziqomXP15zPNgWtf58KEsUmxDJxBTKeTGG_XrC37M_AzdsyYA==&amp;ch=3-61KBysLFGQLkxXiEvRL6QXuxPLBGrAzbJgEk24eAz23Zc4UuSpzA==" TargetMode="External"/><Relationship Id="rId37" Type="http://schemas.openxmlformats.org/officeDocument/2006/relationships/hyperlink" Target="http://r20.rs6.net/tn.jsp?f=001Ns_Z0_H5xw_973nocZyhs4mPk3XkSkVGO0KYC1k3zc2CWQ4BW-z9tC7TTmvszB18Z3txoB2Q6NIy5W-F_tVv2m5onjIruCP1Jc0K91AHiQfXQYeSGrfC3mPVzfVRmNoI54k_VWpfn-dbdJJZH661XaRRAf9F0pdx480sKzuKPnEU-nDRy_woK0nby0cWSuLICOdZKAX0if65aSR9q3Shch2n-tcj4XHpFlzpXCPr3_23x9-qTsAV8DHkx5HzIANbXHE6MYytXi_XfGhzD1dX-7DTfUWTxenY&amp;c=wppa5ziqomXP15zPNgWtf58KEsUmxDJxBTKeTGG_XrC37M_AzdsyYA==&amp;ch=3-61KBysLFGQLkxXiEvRL6QXuxPLBGrAzbJgEk24eAz23Zc4UuSpzA==" TargetMode="External"/><Relationship Id="rId40" Type="http://schemas.openxmlformats.org/officeDocument/2006/relationships/hyperlink" Target="http://r20.rs6.net/tn.jsp?f=001Ns_Z0_H5xw_973nocZyhs4mPk3XkSkVGO0KYC1k3zc2CWQ4BW-z9tC7TTmvszB18UDNAQoZcIykEERvowo2D3Gh6NZ01AaWWOxNcnNLK2g_VYv_H6BFF_E7jy-SqXZRFutgWdaTI3AP1BXNAkOcgaEHGuQuRh1exfi5q5BecGqEjpNr0DbMkytaTKjtrEcICKH05VE4HvtAmZcGB1tNux79u2slu4-Zi2kYqzcLy0g_VF-w3cX_FPh9qY8O2fPHrKLXqCVEbe3L8D97k1hKNEnPztxhNDKxkE8BddVHRAb85q_kXMxyhjA==&amp;c=wppa5ziqomXP15zPNgWtf58KEsUmxDJxBTKeTGG_XrC37M_AzdsyYA==&amp;ch=3-61KBysLFGQLkxXiEvRL6QXuxPLBGrAzbJgEk24eAz23Zc4UuSpzA==" TargetMode="External"/><Relationship Id="rId45" Type="http://schemas.openxmlformats.org/officeDocument/2006/relationships/hyperlink" Target="http://r20.rs6.net/tn.jsp?f=001Ns_Z0_H5xw_973nocZyhs4mPk3XkSkVGO0KYC1k3zc2CWQ4BW-z9tC7TTmvszB18skQLT6xjklM3eUk9WTup0-CKhPCKec33dU853LEFirKaZOVAut5TQ_IO0FXIntEHeDJ_QiC-A1QMejca7rmsJd4LRqCZMWArW-R4AAi8HseMYC-Qj2sdwjdgOCIX-cvavTKjgA7po92z7_DRJBEDaTE5BDvEX9GlgdoxRqtcYW2gCFofsBPHYnM_DhnhBEm_tH2pc6dSRSxBlSoQn3kAow==&amp;c=wppa5ziqomXP15zPNgWtf58KEsUmxDJxBTKeTGG_XrC37M_AzdsyYA==&amp;ch=3-61KBysLFGQLkxXiEvRL6QXuxPLBGrAzbJgEk24eAz23Zc4UuSpzA==" TargetMode="External"/><Relationship Id="rId53" Type="http://schemas.openxmlformats.org/officeDocument/2006/relationships/hyperlink" Target="http://r20.rs6.net/tn.jsp?f=001Ns_Z0_H5xw_973nocZyhs4mPk3XkSkVGO0KYC1k3zc2CWQ4BW-z9tC7TTmvszB18NFPtp_vJs5xjt6x422ph5I2CJtH4AywEsRQ5k59DEFcEdR7p-CffArWyZX9PPBrw6H-fPsM3_7NcMBAxEkmsvYb3_9QIwdBF4Rs33e_l8EH6tzTiISwHD0E7Xsk9zYrygWywexPLkQTQ2sA4Ffx5Lc5RT8aNrA5yCJkuuMsUbKF_EVCEApP8CRo9l9QA3vk3TjAPwlhXIIeklRb-WDd1WOMeZAPLaFMrrKJgFNs09ryggaIj-eAV1ngdo6WaaA-YKLt5xQxDhVk=&amp;c=wppa5ziqomXP15zPNgWtf58KEsUmxDJxBTKeTGG_XrC37M_AzdsyYA==&amp;ch=3-61KBysLFGQLkxXiEvRL6QXuxPLBGrAzbJgEk24eAz23Zc4UuSpzA==" TargetMode="External"/><Relationship Id="rId58" Type="http://schemas.openxmlformats.org/officeDocument/2006/relationships/hyperlink" Target="http://r20.rs6.net/tn.jsp?f=001Ns_Z0_H5xw_973nocZyhs4mPk3XkSkVGO0KYC1k3zc2CWQ4BW-z9tC7TTmvszB18EeequbKhMmYcBNPkH1vxza_Vjf2kY5cDuNcLhlC41VEAmTIlPSGLiYtAO-giSIE_dxXfnySgUwBrkGnimgE1Su2mEZaU4UybtHJYuOvi7Zdbun_brLiZwOmQQDlEPXbI8YyUWuCGkFIimSF1jgnGIfZCoprXKcM3HFRpLBrlUgwZh4eAC68dww==&amp;c=wppa5ziqomXP15zPNgWtf58KEsUmxDJxBTKeTGG_XrC37M_AzdsyYA==&amp;ch=3-61KBysLFGQLkxXiEvRL6QXuxPLBGrAzbJgEk24eAz23Zc4UuSpzA==" TargetMode="External"/><Relationship Id="rId66" Type="http://schemas.openxmlformats.org/officeDocument/2006/relationships/hyperlink" Target="http://r20.rs6.net/tn.jsp?f=001Ns_Z0_H5xw_973nocZyhs4mPk3XkSkVGO0KYC1k3zc2CWQ4BW-z9tC7TTmvszB18Yi3PEnYL4OxhKwPos4UsyJGl1v69EKhxZr8TAD0peL0Q0qrddK0vAcn4n_l55xeK7Eh6oJRAJ1-FrETLlSGyj_0zz7WZcschMdhdycajR9vQF6wQN1G7F0ysyOTyUd4olev0r9OmsqwBj6MZ6dEbKb2osPCKBfW-&amp;c=wppa5ziqomXP15zPNgWtf58KEsUmxDJxBTKeTGG_XrC37M_AzdsyYA==&amp;ch=3-61KBysLFGQLkxXiEvRL6QXuxPLBGrAzbJgEk24eAz23Zc4UuSpzA==" TargetMode="External"/><Relationship Id="rId74" Type="http://schemas.openxmlformats.org/officeDocument/2006/relationships/hyperlink" Target="http://r20.rs6.net/tn.jsp?f=001Ns_Z0_H5xw_973nocZyhs4mPk3XkSkVGO0KYC1k3zc2CWQ4BW-z9tC7TTmvszB18PoqQrCeWNow_GUjmO83-brrb_NhM7EUdZstQrvqcilVAutTdSKy0oqh9qs3otlohTpDG_h2gyw9grC-cMatH6spEeyrPrystPTtk-mLNX2aIRnK4yPR_6ri9DnYbO_vMhNTjcM-3otuDeOxIubB17K9_xONgsrBYpVGyZXgkZfwr3U_xDnRIW8AQC5V8eDWASsD4zxtR6QbEaH1qsHUy5nlSHAo_f0Ns&amp;c=wppa5ziqomXP15zPNgWtf58KEsUmxDJxBTKeTGG_XrC37M_AzdsyYA==&amp;ch=3-61KBysLFGQLkxXiEvRL6QXuxPLBGrAzbJgEk24eAz23Zc4UuSpzA==" TargetMode="External"/><Relationship Id="rId79" Type="http://schemas.openxmlformats.org/officeDocument/2006/relationships/image" Target="media/image19.jpeg"/><Relationship Id="rId87" Type="http://schemas.openxmlformats.org/officeDocument/2006/relationships/hyperlink" Target="http://r20.rs6.net/tn.jsp?f=001Ns_Z0_H5xw_973nocZyhs4mPk3XkSkVGO0KYC1k3zc2CWQ4BW-z9tC7TTmvszB18hoj5gcCOpduQ5CbtqDnmYoxEHQs5A2MukJ--adkPBSpasQjZrwcDN9VM9LMGRbVvuMsytnvMckbarj4ADWAASiKSCoj6wslKvYxzy7zUkMTmwowKD8QXx_BddrIHwxnowqWDadWnzPQ541xdJqQ4S2Sfy7YtPwqY-VUvPI08ZN65lOG2fCTIk87Q3m1z-wfLoFLHUACYFNc=&amp;c=wppa5ziqomXP15zPNgWtf58KEsUmxDJxBTKeTGG_XrC37M_AzdsyYA==&amp;ch=3-61KBysLFGQLkxXiEvRL6QXuxPLBGrAzbJgEk24eAz23Zc4UuSpzA==" TargetMode="External"/><Relationship Id="rId102" Type="http://schemas.openxmlformats.org/officeDocument/2006/relationships/hyperlink" Target="mailto:prophecyupdate@bak.rr.com" TargetMode="External"/><Relationship Id="rId110"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hyperlink" Target="http://r20.rs6.net/tn.jsp?f=001Ns_Z0_H5xw_973nocZyhs4mPk3XkSkVGO0KYC1k3zc2CWQ4BW-z9tC7TTmvszB18pHb13Zidi92_GhPcMbGFE_pGD6v9oDjyxZTxBN0U3qJgPNNeiXElmCPyw5wptB7AB8zjFl9fpXlNkcpiAN4sNRqTuoeTjjLiOkUM4UEZ-mC-G6sM0wh0DceJg2NJ4tAOnmU6ZTDR-yAxK_qrWkcwOw2dRjkDBBFO_frHITWBSiS88StvBisOlA==&amp;c=wppa5ziqomXP15zPNgWtf58KEsUmxDJxBTKeTGG_XrC37M_AzdsyYA==&amp;ch=3-61KBysLFGQLkxXiEvRL6QXuxPLBGrAzbJgEk24eAz23Zc4UuSpzA==" TargetMode="External"/><Relationship Id="rId82" Type="http://schemas.openxmlformats.org/officeDocument/2006/relationships/image" Target="media/image20.jpeg"/><Relationship Id="rId90" Type="http://schemas.openxmlformats.org/officeDocument/2006/relationships/image" Target="media/image22.jpeg"/><Relationship Id="rId95" Type="http://schemas.openxmlformats.org/officeDocument/2006/relationships/hyperlink" Target="http://r20.rs6.net/tn.jsp?f=001Ns_Z0_H5xw_973nocZyhs4mPk3XkSkVGO0KYC1k3zc2CWQ4BW-z9tC7TTmvszB18ozy3LM5z9x-bO5p_t9S4COT7KKM-J5JpfmFEUF8kO8SE6ECg9ikHXoZgtEVqvwz8XkosIx41SUvatwAvFSgbOCuKle4PdSX1bkvCRW5zSyqW0uJeXKrCfvehFqt5aGRLu2S-UQWMUzk8NF07yvD7myy74yt8EvoLKVnD3B91zowPvaAiA4IijQ==&amp;c=wppa5ziqomXP15zPNgWtf58KEsUmxDJxBTKeTGG_XrC37M_AzdsyYA==&amp;ch=3-61KBysLFGQLkxXiEvRL6QXuxPLBGrAzbJgEk24eAz23Zc4UuSpzA=="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s_Z0_H5xw_973nocZyhs4mPk3XkSkVGO0KYC1k3zc2CWQ4BW-z9tHBuEC6vyEHadeN7gabFcVw2W2UksaeKPh35cg52CNQCVtxmCqhst_10esJ1bjbJone-5sVhdYK6MLHwVsKfbIOiBF0aFDU5zQWKZOH0dUne1AoI9qe7fvWoxMHn1AhiHcGahNafI1qjHhZTUZ3nqm5ad1nJRM8QPg==&amp;c=wppa5ziqomXP15zPNgWtf58KEsUmxDJxBTKeTGG_XrC37M_AzdsyYA==&amp;ch=3-61KBysLFGQLkxXiEvRL6QXuxPLBGrAzbJgEk24eAz23Zc4UuSpzA==" TargetMode="External"/><Relationship Id="rId27" Type="http://schemas.openxmlformats.org/officeDocument/2006/relationships/hyperlink" Target="http://r20.rs6.net/tn.jsp?f=001Ns_Z0_H5xw_973nocZyhs4mPk3XkSkVGO0KYC1k3zc2CWQ4BW-z9tC7TTmvszB180evgJxXcGL_GB6LW_dSGA93bdas0C-_QEgPeajVRWUh2B9wwktEsKivuoigmAu6hfhTA999eJj0oVS50uzfTZ26Jod1xSpaM-XH9LWd_yHAiyRulUbR2EtqEvSAJaCM_WWgS-v36x-zLKsBlw8_uEEGkIFb3XDiQ1dLrz3jYS6xjF91p1MSHLaDE_uU1tNX7yYKNhNtahLYeUBDr-QUerA==&amp;c=wppa5ziqomXP15zPNgWtf58KEsUmxDJxBTKeTGG_XrC37M_AzdsyYA==&amp;ch=3-61KBysLFGQLkxXiEvRL6QXuxPLBGrAzbJgEk24eAz23Zc4UuSpzA==" TargetMode="External"/><Relationship Id="rId30" Type="http://schemas.openxmlformats.org/officeDocument/2006/relationships/hyperlink" Target="http://r20.rs6.net/tn.jsp?f=001Ns_Z0_H5xw_973nocZyhs4mPk3XkSkVGO0KYC1k3zc2CWQ4BW-z9tC7TTmvszB18D6mtzyNfzeUnvxWdzxk_W9jSFLDDCx6NlmJ1YYo-_0lHPg5tcGP8YiWebDQeJ95zAZEvpmuh7mWrnOpUjcX4I_Yd9IjLkeRMiM3BEYzT2HDmKv7kbqJNCdzReTl8g1tKnn3-_CSdb-c5w4BNbJWBdryPcnGNBGCHTADT38R2xFPNffvS6iNCjoNQvoQWVrta65jOCZv3b8OoCaVHeNljibo04Mj6El5NBMSQy_GW88SAW7qHXW1yVCuozk-58fbB&amp;c=wppa5ziqomXP15zPNgWtf58KEsUmxDJxBTKeTGG_XrC37M_AzdsyYA==&amp;ch=3-61KBysLFGQLkxXiEvRL6QXuxPLBGrAzbJgEk24eAz23Zc4UuSpzA==" TargetMode="External"/><Relationship Id="rId35" Type="http://schemas.openxmlformats.org/officeDocument/2006/relationships/hyperlink" Target="http://r20.rs6.net/tn.jsp?f=001Ns_Z0_H5xw_973nocZyhs4mPk3XkSkVGO0KYC1k3zc2CWQ4BW-z9tC7TTmvszB18vb1X-XwJbxmwiWyG_WWbxYI3dkyRSwkcKYENoMtqZms0aOBXIPsPb01f2cBI4U76blDGq8zrGwfjLrX01B809MpfYrMmrIteKsbNAjzDsH6IBQBQPYEpK2qd8tkHNx-int3zAHoWBlckdt0vj9Q1GEhd0HEIeMn4&amp;c=wppa5ziqomXP15zPNgWtf58KEsUmxDJxBTKeTGG_XrC37M_AzdsyYA==&amp;ch=3-61KBysLFGQLkxXiEvRL6QXuxPLBGrAzbJgEk24eAz23Zc4UuSpzA==" TargetMode="External"/><Relationship Id="rId43" Type="http://schemas.openxmlformats.org/officeDocument/2006/relationships/hyperlink" Target="http://r20.rs6.net/tn.jsp?f=001Ns_Z0_H5xw_973nocZyhs4mPk3XkSkVGO0KYC1k3zc2CWQ4BW-z9tC7TTmvszB18SzQM7Xe2y1wRlbHoJ2kUsDF4K3RHDCoxslgF698ISHCyasNy6JslhxV_dXNJdSLjAnjUqQYM4BBd88KgNCAOjnGDD-R8pN-13jfaheYYU24aCWS4ec322-v8CHo8SrSpsQwDIH2eVgzrVjQcNvly8AGpEkriVikg&amp;c=wppa5ziqomXP15zPNgWtf58KEsUmxDJxBTKeTGG_XrC37M_AzdsyYA==&amp;ch=3-61KBysLFGQLkxXiEvRL6QXuxPLBGrAzbJgEk24eAz23Zc4UuSpzA==" TargetMode="External"/><Relationship Id="rId48" Type="http://schemas.openxmlformats.org/officeDocument/2006/relationships/hyperlink" Target="http://r20.rs6.net/tn.jsp?f=001Ns_Z0_H5xw_973nocZyhs4mPk3XkSkVGO0KYC1k3zc2CWQ4BW-z9tC7TTmvszB18ig_OtLxXSN7Q-1-YgRnHQtBnaZ-17sEgT-QNpgWlZi4GumXSqV5Q5m8mtObRIY1PR_-mbnow9-ZxCu6BiSOBcGEdokSGKI2-GdbiVD3-aZG_XasDxVnWGuKJCjT5HsDWAY-DSveucYMH4HujK3ZDcjsqcdANZJYyWAjCPCS6HRa4im99BdwLHRUQ3x0T5nyt&amp;c=wppa5ziqomXP15zPNgWtf58KEsUmxDJxBTKeTGG_XrC37M_AzdsyYA==&amp;ch=3-61KBysLFGQLkxXiEvRL6QXuxPLBGrAzbJgEk24eAz23Zc4UuSpzA==" TargetMode="External"/><Relationship Id="rId56" Type="http://schemas.openxmlformats.org/officeDocument/2006/relationships/hyperlink" Target="http://r20.rs6.net/tn.jsp?f=001Ns_Z0_H5xw_973nocZyhs4mPk3XkSkVGO0KYC1k3zc2CWQ4BW-z9tC7TTmvszB18l8o8EsHWQ3qZxQUQKIqNkNmI-Nbct1qpxkSSgiTQCmp_cXjqJQ5Fm_efZ7dtThhA5Xjos1iCWGgLMd3pW_NjeCS23bHLF4VhtTM2Mq9dHXfGC10DNzTjr4N4eYDeTFjdNWtoIPXDrKBizgpae2Vf19et1PD1XREGzS9ouXyy-7WMSsJYVQdnv6gBCwiE5DhaIb4bPoRB8jpmDcE_S9KpOQ1TfFEyprHeatl9H3eGgau7Ru7VPs71YM2tuZdKDJys61gT4Nrqfybx3d3R-MeyiaRpyGgBiEtu&amp;c=wppa5ziqomXP15zPNgWtf58KEsUmxDJxBTKeTGG_XrC37M_AzdsyYA==&amp;ch=3-61KBysLFGQLkxXiEvRL6QXuxPLBGrAzbJgEk24eAz23Zc4UuSpzA==" TargetMode="External"/><Relationship Id="rId64" Type="http://schemas.openxmlformats.org/officeDocument/2006/relationships/hyperlink" Target="http://r20.rs6.net/tn.jsp?f=001Ns_Z0_H5xw_973nocZyhs4mPk3XkSkVGO0KYC1k3zc2CWQ4BW-z9tC7TTmvszB18afU2j_-o_ld_2skxita1IqX-NC8NecmoFonvS1_Z1vGbzRTZPpYObVUa6TJNFfJMHFLP8Qw0484QxQTAmSoXdTcGuYu9PmnQOOt_Bl5T-ibwBzDSx3xuFPftgWEUDn2yfaOw1jgdiobJAVVOXI1luBQkyhsLJGJ5&amp;c=wppa5ziqomXP15zPNgWtf58KEsUmxDJxBTKeTGG_XrC37M_AzdsyYA==&amp;ch=3-61KBysLFGQLkxXiEvRL6QXuxPLBGrAzbJgEk24eAz23Zc4UuSpzA==" TargetMode="External"/><Relationship Id="rId69" Type="http://schemas.openxmlformats.org/officeDocument/2006/relationships/hyperlink" Target="http://r20.rs6.net/tn.jsp?f=001Ns_Z0_H5xw_973nocZyhs4mPk3XkSkVGO0KYC1k3zc2CWQ4BW-z9tC7TTmvszB18AmvMZZ5wQjRHA8dV5tc7gzaDiSBK2BxUrppnGepq9OKBIv0YIFRnUZRzjpIvqm1al4fZPdzSu1DKphBNVnFKct1NXYEBMo6hU0K2lj6-jhsJb3HBurt2r-7TQUWj-HEG7x6vfPdMC8XR8qtDkYQ9xeraJ-JfRKKuQUQNEawWZG-QwuO7umv32KIcr_hx6scaeCjeJfgNZZyhxUsv05NTJJecl2N1pq8f&amp;c=wppa5ziqomXP15zPNgWtf58KEsUmxDJxBTKeTGG_XrC37M_AzdsyYA==&amp;ch=3-61KBysLFGQLkxXiEvRL6QXuxPLBGrAzbJgEk24eAz23Zc4UuSpzA==" TargetMode="External"/><Relationship Id="rId77" Type="http://schemas.openxmlformats.org/officeDocument/2006/relationships/image" Target="media/image18.jpeg"/><Relationship Id="rId100" Type="http://schemas.openxmlformats.org/officeDocument/2006/relationships/hyperlink" Target="http://r20.rs6.net/tn.jsp?f=001Ns_Z0_H5xw_973nocZyhs4mPk3XkSkVGO0KYC1k3zc2CWQ4BW-z9tOLBe4mhaoGHoEJq3DULUwm9xmBDdyvIPhq4Lu9jjK8SdYx5nZzkFOYIjXrLs9NFyaVI1eFqmNzlu2T1T-2BbikZbXhJqTRtEk-xmulwoPZy1Ku5JNRPn4cCKdqu4C76tg==&amp;c=wppa5ziqomXP15zPNgWtf58KEsUmxDJxBTKeTGG_XrC37M_AzdsyYA==&amp;ch=3-61KBysLFGQLkxXiEvRL6QXuxPLBGrAzbJgEk24eAz23Zc4UuSpzA==" TargetMode="External"/><Relationship Id="rId105" Type="http://schemas.openxmlformats.org/officeDocument/2006/relationships/image" Target="media/image26.png"/><Relationship Id="rId8" Type="http://schemas.openxmlformats.org/officeDocument/2006/relationships/image" Target="media/image4.png"/><Relationship Id="rId51" Type="http://schemas.openxmlformats.org/officeDocument/2006/relationships/hyperlink" Target="http://r20.rs6.net/tn.jsp?f=001Ns_Z0_H5xw_973nocZyhs4mPk3XkSkVGO0KYC1k3zc2CWQ4BW-z9tC7TTmvszB18IgnrgDGutmfJIvoWEZeDlK0dCPDC2MytQab-Yw6hdiTRnNdOZQv-b-MB-S8LfFdO4CgfG4oZwyctSCpaNYCQSySMZIHnzF-u6n55A8FYd25_rAHHaiJbkMuVXLMzHEz8Ap9b17H2VH1RDKfUM4rPrn5d6rG7uhI4RHaK9tjpexHuohHvtQk4wUnnDVnMri2q&amp;c=wppa5ziqomXP15zPNgWtf58KEsUmxDJxBTKeTGG_XrC37M_AzdsyYA==&amp;ch=3-61KBysLFGQLkxXiEvRL6QXuxPLBGrAzbJgEk24eAz23Zc4UuSpzA==" TargetMode="External"/><Relationship Id="rId72" Type="http://schemas.openxmlformats.org/officeDocument/2006/relationships/hyperlink" Target="http://r20.rs6.net/tn.jsp?f=001Ns_Z0_H5xw_973nocZyhs4mPk3XkSkVGO0KYC1k3zc2CWQ4BW-z9tC7TTmvszB18wDvDU_bIuua4rLje2qZ0qubqbVAuqsXfVOfYp5lSI59EJY6rLeQZIhbT8-oIE2WtMI30GkCyVhDRxNCnY1OPOed-bK_NAE6sNUzPbUmByNgXJrrejSC7UqHXKhq6EaeXdnL7h0JyJGA=&amp;c=wppa5ziqomXP15zPNgWtf58KEsUmxDJxBTKeTGG_XrC37M_AzdsyYA==&amp;ch=3-61KBysLFGQLkxXiEvRL6QXuxPLBGrAzbJgEk24eAz23Zc4UuSpzA==" TargetMode="External"/><Relationship Id="rId80" Type="http://schemas.openxmlformats.org/officeDocument/2006/relationships/hyperlink" Target="http://r20.rs6.net/tn.jsp?f=001Ns_Z0_H5xw_973nocZyhs4mPk3XkSkVGO0KYC1k3zc2CWQ4BW-z9tPLgLF28dqJ0cK2ZgsMTy29xXkGnLfP2TXPZqt8BWJvGgk5JUq4oRElBZIeBH17VRoR1QXF81bsjWnAC6ujfOQeiGUgt6elF6-lJuwoSsBZAUE-Ms3gCgmKokkDK_AZhHxyZiml-a_ATCqUelu6Iz7b8x7nahPq20d8j443daIvN&amp;c=wppa5ziqomXP15zPNgWtf58KEsUmxDJxBTKeTGG_XrC37M_AzdsyYA==&amp;ch=3-61KBysLFGQLkxXiEvRL6QXuxPLBGrAzbJgEk24eAz23Zc4UuSpzA==" TargetMode="External"/><Relationship Id="rId85" Type="http://schemas.openxmlformats.org/officeDocument/2006/relationships/image" Target="media/image21.jpeg"/><Relationship Id="rId93" Type="http://schemas.openxmlformats.org/officeDocument/2006/relationships/hyperlink" Target="http://r20.rs6.net/tn.jsp?f=001Ns_Z0_H5xw_973nocZyhs4mPk3XkSkVGO0KYC1k3zc2CWQ4BW-z9tOLBe4mhaoGH33O_j83SMbiYrm9y-oMsKmLJkEU-YPbAwLqI8CZk9Ayb2g49x2UTMs0UpKTDXIH1uX7Af2J9DeO3Hc6Jd10M_VNq0YaPI8pwVgNZI1-H5UM5dF6Y7Jxgv1Wp_e8EfGkW&amp;c=wppa5ziqomXP15zPNgWtf58KEsUmxDJxBTKeTGG_XrC37M_AzdsyYA==&amp;ch=3-61KBysLFGQLkxXiEvRL6QXuxPLBGrAzbJgEk24eAz23Zc4UuSpzA==" TargetMode="External"/><Relationship Id="rId98" Type="http://schemas.openxmlformats.org/officeDocument/2006/relationships/hyperlink" Target="http://r20.rs6.net/tn.jsp?f=001Ns_Z0_H5xw_973nocZyhs4mPk3XkSkVGO0KYC1k3zc2CWQ4BW-z9tOLBe4mhaoGHoF0KUHJmanUJ3KLDOoE6w7t5Nxx_xmFWEOC6S3senqQ-zJUsdAKNSA5zidTZz28_UWKNsN9VtI7Bopw0o2o1RxQK2629BNDAirHsgPA4sdaDtKoF7aHq0A==&amp;c=wppa5ziqomXP15zPNgWtf58KEsUmxDJxBTKeTGG_XrC37M_AzdsyYA==&amp;ch=3-61KBysLFGQLkxXiEvRL6QXuxPLBGrAzbJgEk24eAz23Zc4UuSpzA=="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s_Z0_H5xw_973nocZyhs4mPk3XkSkVGO0KYC1k3zc2CWQ4BW-z9tC7TTmvszB188SpRYTVxW5VCAIQ0drrUU1EMQel1GV5357nkwkokriX7OZGu6PEHhcHvbOFDeBfhsx4ASIXG421KvcFWD7yvMoP_Z2cYUSQHtmkbX9TMKssxgH549FYPPuPg9VCx1dG5QRxI2rDldQ8vOFAMdM6skentyjpOEE0hwQget3koeK20Aln8k_jApTOrdZyAyNMMV9I5khE6De4=&amp;c=wppa5ziqomXP15zPNgWtf58KEsUmxDJxBTKeTGG_XrC37M_AzdsyYA==&amp;ch=3-61KBysLFGQLkxXiEvRL6QXuxPLBGrAzbJgEk24eAz23Zc4UuSpzA==" TargetMode="External"/><Relationship Id="rId33" Type="http://schemas.openxmlformats.org/officeDocument/2006/relationships/hyperlink" Target="http://r20.rs6.net/tn.jsp?f=001Ns_Z0_H5xw_973nocZyhs4mPk3XkSkVGO0KYC1k3zc2CWQ4BW-z9tC7TTmvszB18VHk8DGDLlOsCOGezdOb3cEJKMq0RIsQpu1Gh2xT3p7INEJnbuhtf_UPDNnC4n51vL6xnojb3kOZRUAEQlsW3LRxP3EACmT8c_n77NFYoUkObYoSfs7_A9gvwRja3qEWAdsnKC5sf_CLgX9A9zSZF_Wrbh_B9VecO321BRz0BSmZOjmwXnmjVmkRKWzvByQ8A0HS7OFasExwwBSFiv9_--9uc2KlPLLHzkf2xhL-K8kfQAegEAhpqzQ==&amp;c=wppa5ziqomXP15zPNgWtf58KEsUmxDJxBTKeTGG_XrC37M_AzdsyYA==&amp;ch=3-61KBysLFGQLkxXiEvRL6QXuxPLBGrAzbJgEk24eAz23Zc4UuSpzA==" TargetMode="External"/><Relationship Id="rId38" Type="http://schemas.openxmlformats.org/officeDocument/2006/relationships/hyperlink" Target="http://r20.rs6.net/tn.jsp?f=001Ns_Z0_H5xw_973nocZyhs4mPk3XkSkVGO0KYC1k3zc2CWQ4BW-z9tC7TTmvszB18gqJEsWKFTF6mDUGYw_xAmDsgFhfaICT4nASt78P26Ow021eoGai1QSx2IcpEnPYYVX3AEK1zKnHD13zhfVrNU8CHU3e6e2GY9nYUTssqZQm9X6U6kzRLX46UY1JA2lZYidm1bx5gZWwCG8wOmda3YUSRlhnEgE0ujLQ2g6k5zb0wnWisnZH625Drkvy3aVkfTy1sgqZlTCQIcLUBLYtq9ygWjPe-nWrffMv94SrNlIZew0pWzKPKmypXbiiW-HKP&amp;c=wppa5ziqomXP15zPNgWtf58KEsUmxDJxBTKeTGG_XrC37M_AzdsyYA==&amp;ch=3-61KBysLFGQLkxXiEvRL6QXuxPLBGrAzbJgEk24eAz23Zc4UuSpzA==" TargetMode="External"/><Relationship Id="rId46" Type="http://schemas.openxmlformats.org/officeDocument/2006/relationships/hyperlink" Target="http://r20.rs6.net/tn.jsp?f=001Ns_Z0_H5xw_973nocZyhs4mPk3XkSkVGO0KYC1k3zc2CWQ4BW-z9tC7TTmvszB185Whf4IX1BjWHFw1zmDdGT3KmSLmWoEEpLmLuj-DRpWf1ggESjsQ7LH5oJpBteJP8Kur8gDgNkbGYR-XnPPUuorTP41B_HDEEVM86dPopHdqq1yrmX6ph3p4kDKNnl7ci1LwlkSFtY_bgLhRexYfSoCvQRHEBSURUNIfFpPn8IPBnfOWJuG41a5W9fld4yKoe&amp;c=wppa5ziqomXP15zPNgWtf58KEsUmxDJxBTKeTGG_XrC37M_AzdsyYA==&amp;ch=3-61KBysLFGQLkxXiEvRL6QXuxPLBGrAzbJgEk24eAz23Zc4UuSpzA==" TargetMode="External"/><Relationship Id="rId59" Type="http://schemas.openxmlformats.org/officeDocument/2006/relationships/hyperlink" Target="http://r20.rs6.net/tn.jsp?f=001Ns_Z0_H5xw_973nocZyhs4mPk3XkSkVGO0KYC1k3zc2CWQ4BW-z9tC7TTmvszB18hhTglTTnbqqeOXAPV2Sb5N4AxFyjN68w9E1xFHkpn2FjH-_gtGjykga7kIQfLtPc88tvwjMUpOdWEVWmtWDTsbFR7xZF86m5UaUCnX8cJP8CajFYr8feaUldlxKZLjtQEpsRvxD31qaH9Mu4mhm55JeK0DFnsPZhFfQwv4fPjzdGlyraK1nxpA==&amp;c=wppa5ziqomXP15zPNgWtf58KEsUmxDJxBTKeTGG_XrC37M_AzdsyYA==&amp;ch=3-61KBysLFGQLkxXiEvRL6QXuxPLBGrAzbJgEk24eAz23Zc4UuSpzA==" TargetMode="External"/><Relationship Id="rId67" Type="http://schemas.openxmlformats.org/officeDocument/2006/relationships/hyperlink" Target="http://r20.rs6.net/tn.jsp?f=001Ns_Z0_H5xw_973nocZyhs4mPk3XkSkVGO0KYC1k3zc2CWQ4BW-z9tC7TTmvszB18tHUuK-RpKUkVnu-ag10vuFuKXtTw-dhy14TaUa6GAKCp9tulFmXAzY433VeTbKZdRH0NAJC_HS_FhL0TGTANrJuzqowfwKsQWkYa9Av98m09k9g8YIV74BwTDsIkjK7T4WkZtbHAM33O2FAZh3GFIT8_EH1WKpPjglxFXqoOgv4NuoTUTXU2wSPflqUNFmfOSz0p9WrbkXK7jqW0xfevNQ==&amp;c=wppa5ziqomXP15zPNgWtf58KEsUmxDJxBTKeTGG_XrC37M_AzdsyYA==&amp;ch=3-61KBysLFGQLkxXiEvRL6QXuxPLBGrAzbJgEk24eAz23Zc4UuSpzA==" TargetMode="External"/><Relationship Id="rId103" Type="http://schemas.openxmlformats.org/officeDocument/2006/relationships/hyperlink" Target="http://r20.rs6.net/tn.jsp?f=001Ns_Z0_H5xw_973nocZyhs4mPk3XkSkVGO0KYC1k3zc2CWQ4BW-z9tOLBe4mhaoGHpZeK43nsroi_GMmZUxvExnng0_POD47gnZ3VBMh0-MKMNCcJY18hGjC7xdlE0JX3O5I49OEp1DGVABZLd_0ns9ZreduANXnpW5Qmw2LcM9Fo80JW2wnJTw==&amp;c=wppa5ziqomXP15zPNgWtf58KEsUmxDJxBTKeTGG_XrC37M_AzdsyYA==&amp;ch=3-61KBysLFGQLkxXiEvRL6QXuxPLBGrAzbJgEk24eAz23Zc4UuSpzA==" TargetMode="External"/><Relationship Id="rId108" Type="http://schemas.openxmlformats.org/officeDocument/2006/relationships/image" Target="media/image29.png"/><Relationship Id="rId20" Type="http://schemas.openxmlformats.org/officeDocument/2006/relationships/image" Target="media/image16.jpeg"/><Relationship Id="rId41" Type="http://schemas.openxmlformats.org/officeDocument/2006/relationships/hyperlink" Target="http://r20.rs6.net/tn.jsp?f=001Ns_Z0_H5xw_973nocZyhs4mPk3XkSkVGO0KYC1k3zc2CWQ4BW-z9tC7TTmvszB18Qy1uulTS8HiABdGuD5KPtPMb3UjXLgO4_UcM8kiXU_AzoyUJizULa67iahCAo_9jAmqGD_T4f_NkwNzHbJaNwQ79IQ6vW4AuXXUalTmvxq91AfNReNd1Dp2gnnyt_eR9BwBEcZCk8NPdrLv2bFsvdRg_8MkGlzNgFfd5F7NgMMxb8EhelECuVqc2QDaFDO8fLrIl2TJnpA9rQk8s03qk3v0Qt_OXbufV&amp;c=wppa5ziqomXP15zPNgWtf58KEsUmxDJxBTKeTGG_XrC37M_AzdsyYA==&amp;ch=3-61KBysLFGQLkxXiEvRL6QXuxPLBGrAzbJgEk24eAz23Zc4UuSpzA==" TargetMode="External"/><Relationship Id="rId54" Type="http://schemas.openxmlformats.org/officeDocument/2006/relationships/hyperlink" Target="http://r20.rs6.net/tn.jsp?f=001Ns_Z0_H5xw_973nocZyhs4mPk3XkSkVGO0KYC1k3zc2CWQ4BW-z9tC7TTmvszB18RmVYYO6rd5Yp2XgqPbwc87zVYaCVB2W89FtQcdf8ojppMoQYX8NZuvrZY1E442IuRXAXuJwGD8D5A7YDehBC1IZo-5h3oQM0qKcbfYEHVFmACA-pCc7zA3eZDC-aPzIxtuyyI7vcGeXr-B8HoGEFsRJwI8DTlvDjx2IgaaueMWsU2vJXRyHko61cD0HvqY-vW0bXdJvRfyoCgCJKYleTu8RKHXGsXKYQ&amp;c=wppa5ziqomXP15zPNgWtf58KEsUmxDJxBTKeTGG_XrC37M_AzdsyYA==&amp;ch=3-61KBysLFGQLkxXiEvRL6QXuxPLBGrAzbJgEk24eAz23Zc4UuSpzA==" TargetMode="External"/><Relationship Id="rId62" Type="http://schemas.openxmlformats.org/officeDocument/2006/relationships/hyperlink" Target="http://r20.rs6.net/tn.jsp?f=001Ns_Z0_H5xw_973nocZyhs4mPk3XkSkVGO0KYC1k3zc2CWQ4BW-z9tC7TTmvszB182KhsNYPsQJRrts5sRpsMC7C54tRV9BYB16yvYu4Me0H9hnGCbiPT3WqnbUSPb8rplVRrcbXdmDioh67pVsYA0waSjhCHx3IB3BdvrK50mrIcBdrbleoWqebMaABpYOOhce1jpLF2OWuK4hCNCxal2Fle21JSsGQMhqapQZF_DAi_PuG-6hLL8bF71qhzyhck&amp;c=wppa5ziqomXP15zPNgWtf58KEsUmxDJxBTKeTGG_XrC37M_AzdsyYA==&amp;ch=3-61KBysLFGQLkxXiEvRL6QXuxPLBGrAzbJgEk24eAz23Zc4UuSpzA==" TargetMode="External"/><Relationship Id="rId70" Type="http://schemas.openxmlformats.org/officeDocument/2006/relationships/hyperlink" Target="http://r20.rs6.net/tn.jsp?f=001Ns_Z0_H5xw_973nocZyhs4mPk3XkSkVGO0KYC1k3zc2CWQ4BW-z9tC7TTmvszB18IIZ5og6vG7rH9JbJIgl5B4FyIiLYYzRgHfgXMgcsx5b7xLJPR7QCT7AP1L4f504kEO0wKfL-Aij-s5G7cm9xvGq9qhcY-znY_Wp74Fy8sKU1Nc60FN5hxdEZ4sPtudV7nWX0h_12QtVXz5iHMlBMCfi9kle_rRlMfC7BHo_jdzfQLKHNTI0QrDHDwGiOmsZyIHRm6BmUdIZfCfRM3SmH_PrKBj2a-lNWOqb__31FAitqVTWwZLe8u6lXbU90H4kfbZUEFUphd0zDL-0x-aLxWg==&amp;c=wppa5ziqomXP15zPNgWtf58KEsUmxDJxBTKeTGG_XrC37M_AzdsyYA==&amp;ch=3-61KBysLFGQLkxXiEvRL6QXuxPLBGrAzbJgEk24eAz23Zc4UuSpzA==" TargetMode="External"/><Relationship Id="rId75" Type="http://schemas.openxmlformats.org/officeDocument/2006/relationships/hyperlink" Target="http://r20.rs6.net/tn.jsp?f=001Ns_Z0_H5xw_973nocZyhs4mPk3XkSkVGO0KYC1k3zc2CWQ4BW-z9tC7TTmvszB18Sj5IrUPmY9e5zDduyvbd61IFSdEt9N0K0mEIki4k0vepLby0_c4MADwBTeu7AiQ3ze0Yc2sxW4RzY4xWCBUHwMISxEh0WVFcM9BPU8vL7CWzRG_7V9W5kbvwSot_cqsKvoemWcILAnmtyuIK_jmjPg5M0Bb1aQksybOmPXVS35nT8sQDI6QThg==&amp;c=wppa5ziqomXP15zPNgWtf58KEsUmxDJxBTKeTGG_XrC37M_AzdsyYA==&amp;ch=3-61KBysLFGQLkxXiEvRL6QXuxPLBGrAzbJgEk24eAz23Zc4UuSpzA==" TargetMode="External"/><Relationship Id="rId83" Type="http://schemas.openxmlformats.org/officeDocument/2006/relationships/hyperlink" Target="http://r20.rs6.net/tn.jsp?f=001Ns_Z0_H5xw_973nocZyhs4mPk3XkSkVGO0KYC1k3zc2CWQ4BW-z9tPLgLF28dqJ0cK2ZgsMTy29xXkGnLfP2TXPZqt8BWJvGgk5JUq4oRElBZIeBH17VRoR1QXF81bsjWnAC6ujfOQeiGUgt6elF6-lJuwoSsBZAUE-Ms3gCgmKokkDK_AZhHxyZiml-a_ATCqUelu6Iz7b8x7nahPq20d8j443daIvN&amp;c=wppa5ziqomXP15zPNgWtf58KEsUmxDJxBTKeTGG_XrC37M_AzdsyYA==&amp;ch=3-61KBysLFGQLkxXiEvRL6QXuxPLBGrAzbJgEk24eAz23Zc4UuSpzA==" TargetMode="External"/><Relationship Id="rId88" Type="http://schemas.openxmlformats.org/officeDocument/2006/relationships/hyperlink" Target="http://r20.rs6.net/tn.jsp?f=001Ns_Z0_H5xw_973nocZyhs4mPk3XkSkVGO0KYC1k3zc2CWQ4BW-z9tC7TTmvszB18-7QHCBLs19zjNDVvUyVlJGL6fw9sPdX1jKqR3Tu1sR_St0DLuEk9AZfGGtp7Dvn6qSC01uaSML3wS3yT7PVQgKEtXUpjdP9TGkJpeiimGe5r8SpWwQVanYIiwKWWk-MEmHsolK4JobU=&amp;c=wppa5ziqomXP15zPNgWtf58KEsUmxDJxBTKeTGG_XrC37M_AzdsyYA==&amp;ch=3-61KBysLFGQLkxXiEvRL6QXuxPLBGrAzbJgEk24eAz23Zc4UuSpzA==" TargetMode="External"/><Relationship Id="rId91" Type="http://schemas.openxmlformats.org/officeDocument/2006/relationships/image" Target="media/image23.jpeg"/><Relationship Id="rId96" Type="http://schemas.openxmlformats.org/officeDocument/2006/relationships/hyperlink" Target="http://ui.constantcontact.com/sa/fwtf.jsp?m=1111272225814&amp;a=1120332846364&amp;ea=rthomas%40bak.rr.com" TargetMode="External"/><Relationship Id="rId11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s_Z0_H5xw_973nocZyhs4mPk3XkSkVGO0KYC1k3zc2CWQ4BW-z9tC7TTmvszB18JGoI-U8pccDepv41KQOTOTu77Ria3v628iY_o2dYW2MaouQLHtfBEH3_q-LEgmko6Zr1qgMpb0PCVMU9me-Bpe1_4Xa6Fn5K3CeNj6tFtU0Jx9zu7JSaA_aOPTeC589xcKRv127pO4d-Xb8Hdr1uhJ4dDKQHsXygvw62NVrO7en0hgshwV5Zgsf_cUmzQ9gCwlxBH6NOA2gB1zs8-nRioKgDDFzahqWb&amp;c=wppa5ziqomXP15zPNgWtf58KEsUmxDJxBTKeTGG_XrC37M_AzdsyYA==&amp;ch=3-61KBysLFGQLkxXiEvRL6QXuxPLBGrAzbJgEk24eAz23Zc4UuSpzA==" TargetMode="External"/><Relationship Id="rId28" Type="http://schemas.openxmlformats.org/officeDocument/2006/relationships/hyperlink" Target="http://r20.rs6.net/tn.jsp?f=001Ns_Z0_H5xw_973nocZyhs4mPk3XkSkVGO0KYC1k3zc2CWQ4BW-z9tC7TTmvszB18D7vTNluIaTbV9t1lJvyrEBTEGbGSmtzH5_MsG7qfU41n5yEZa8eH7iSRfjGQzIXHYiCW3EoQiP3n4iEug8PDRD1_UdiKM3THY3sAh2BM-1dn1SxXEiqI2NTeG_GUhKhhHgXrf_OD58sta_1RopuwDRS-p7bZuwXFArJ5NpORx02Kx8-qQ6BE6BW2caxc2sBrIKU1dDoQtAVo9XLTpuBHPSczBEjy8htF&amp;c=wppa5ziqomXP15zPNgWtf58KEsUmxDJxBTKeTGG_XrC37M_AzdsyYA==&amp;ch=3-61KBysLFGQLkxXiEvRL6QXuxPLBGrAzbJgEk24eAz23Zc4UuSpzA==" TargetMode="External"/><Relationship Id="rId36" Type="http://schemas.openxmlformats.org/officeDocument/2006/relationships/hyperlink" Target="http://r20.rs6.net/tn.jsp?f=001Ns_Z0_H5xw_973nocZyhs4mPk3XkSkVGO0KYC1k3zc2CWQ4BW-z9tC7TTmvszB18UWsRUsORsshmSl3gmMPE545r93FEg-EElpQlGl_Uw9UkY1Cn7WLHng-5FkD8ARLeDl-4KbKjgNGIvGg_44JN0SB8B-pfDeliXnhwAg_t4pEpQ0i2pmv69B5Guq2rjj6uwhjNIUodmXdpn0sAwMO5-CT43PYe5nrqOdVliCk7SxQ=&amp;c=wppa5ziqomXP15zPNgWtf58KEsUmxDJxBTKeTGG_XrC37M_AzdsyYA==&amp;ch=3-61KBysLFGQLkxXiEvRL6QXuxPLBGrAzbJgEk24eAz23Zc4UuSpzA==" TargetMode="External"/><Relationship Id="rId49" Type="http://schemas.openxmlformats.org/officeDocument/2006/relationships/hyperlink" Target="http://r20.rs6.net/tn.jsp?f=001Ns_Z0_H5xw_973nocZyhs4mPk3XkSkVGO0KYC1k3zc2CWQ4BW-z9tC7TTmvszB18F6_fUe7RgYP1Cd9ZhMQzHi5U_fG-BeYMlp29XiqVS5t7Me-cpGP3H2Fnadm58ii4an6Hu9q_ixAJsZeGwmELVQbLyV9hxTkd0i8nclPbbgZg4BliXnXo-9w8DW923lxF9mGnSLKfzgg=&amp;c=wppa5ziqomXP15zPNgWtf58KEsUmxDJxBTKeTGG_XrC37M_AzdsyYA==&amp;ch=3-61KBysLFGQLkxXiEvRL6QXuxPLBGrAzbJgEk24eAz23Zc4UuSpzA==" TargetMode="External"/><Relationship Id="rId57" Type="http://schemas.openxmlformats.org/officeDocument/2006/relationships/hyperlink" Target="http://r20.rs6.net/tn.jsp?f=001Ns_Z0_H5xw_973nocZyhs4mPk3XkSkVGO0KYC1k3zc2CWQ4BW-z9tC7TTmvszB186Hbd2rEfW40wZBHM18NKU5pM_GlbmHVZzirfwlT57idcCjMe4smcWJsrRV_2GSmSaLAR5zP2BBiWGGxup_eNTKjEecOVwpZZK8Ax6j1Uvx1GQPIoSR3go9xciu9K6jbMuDGSnaNKVxYYNAg3LFunJN02HuRXk62CB_GzxM0F1yZDCmBHgh0PkdBtfUIg4WF9&amp;c=wppa5ziqomXP15zPNgWtf58KEsUmxDJxBTKeTGG_XrC37M_AzdsyYA==&amp;ch=3-61KBysLFGQLkxXiEvRL6QXuxPLBGrAzbJgEk24eAz23Zc4UuSpzA==" TargetMode="External"/><Relationship Id="rId106" Type="http://schemas.openxmlformats.org/officeDocument/2006/relationships/image" Target="media/image27.png"/><Relationship Id="rId10" Type="http://schemas.openxmlformats.org/officeDocument/2006/relationships/image" Target="media/image6.png"/><Relationship Id="rId31" Type="http://schemas.openxmlformats.org/officeDocument/2006/relationships/hyperlink" Target="http://r20.rs6.net/tn.jsp?f=001Ns_Z0_H5xw_973nocZyhs4mPk3XkSkVGO0KYC1k3zc2CWQ4BW-z9tC7TTmvszB18kgdmyOltmLDBctLNMKVFKlAJGpFK8pSNGmy5Ke4tfScQZ41I2JvCGrPUpGTr4DkTC8bGZIHCCjStnDhmKauGT1bCBRYAPavhIWWKXo_DBctFUpi0YS7BM4sP0NlKhfg92hQCGsXOjT5Fd8PYN3CmlUo5z8kLqs827QA1yJUHY4-HvNBcgsz7R00IY6VsDNwtxFvCFi019tisAqs0iCXKRQ==&amp;c=wppa5ziqomXP15zPNgWtf58KEsUmxDJxBTKeTGG_XrC37M_AzdsyYA==&amp;ch=3-61KBysLFGQLkxXiEvRL6QXuxPLBGrAzbJgEk24eAz23Zc4UuSpzA==" TargetMode="External"/><Relationship Id="rId44" Type="http://schemas.openxmlformats.org/officeDocument/2006/relationships/hyperlink" Target="http://r20.rs6.net/tn.jsp?f=001Ns_Z0_H5xw_973nocZyhs4mPk3XkSkVGO0KYC1k3zc2CWQ4BW-z9tC7TTmvszB18cuQzv-amuGUOm_15g_34Ii4jiqgqNMhaUKAVXQYb-Iwy_yZ0TTXlyoplZJeOcWMQB9KV1PNylJJFkRYaNmkyrOxpa-98C4dy7EWPzrRQbeXLufbFGnorstdXnChIaAsyHRI43-oXkrq_YLGRlvd1ZJAHPM3JyiJZ1NDDAc-GwkIkFl4B93ulOpFV4RgbsId0&amp;c=wppa5ziqomXP15zPNgWtf58KEsUmxDJxBTKeTGG_XrC37M_AzdsyYA==&amp;ch=3-61KBysLFGQLkxXiEvRL6QXuxPLBGrAzbJgEk24eAz23Zc4UuSpzA==" TargetMode="External"/><Relationship Id="rId52" Type="http://schemas.openxmlformats.org/officeDocument/2006/relationships/hyperlink" Target="http://r20.rs6.net/tn.jsp?f=001Ns_Z0_H5xw_973nocZyhs4mPk3XkSkVGO0KYC1k3zc2CWQ4BW-z9tC7TTmvszB18XomBrD63oSjHkElw_0-zA7_Jha567wYPuA5SzsXrBN3rj6FyWIsBuePfA52lig4PQerGzNIz-aJxWD79cZYhWZuIgOtQ8uYLR6VrWGBi6ONdMUhg2q8SXSPfmOcSVgPCCD-iWy7M-JjqcgkEPLgRYarY0vOXiuOIPmAO2Wwc7j2g0RuBxdKDu1Vfsum86ymL&amp;c=wppa5ziqomXP15zPNgWtf58KEsUmxDJxBTKeTGG_XrC37M_AzdsyYA==&amp;ch=3-61KBysLFGQLkxXiEvRL6QXuxPLBGrAzbJgEk24eAz23Zc4UuSpzA==" TargetMode="External"/><Relationship Id="rId60" Type="http://schemas.openxmlformats.org/officeDocument/2006/relationships/hyperlink" Target="http://r20.rs6.net/tn.jsp?f=001Ns_Z0_H5xw_973nocZyhs4mPk3XkSkVGO0KYC1k3zc2CWQ4BW-z9tC7TTmvszB18EeequbKhMmYcBNPkH1vxza_Vjf2kY5cDuNcLhlC41VEAmTIlPSGLiYtAO-giSIE_dxXfnySgUwBrkGnimgE1Su2mEZaU4UybtHJYuOvi7Zdbun_brLiZwOmQQDlEPXbI8YyUWuCGkFIimSF1jgnGIfZCoprXKcM3HFRpLBrlUgwZh4eAC68dww==&amp;c=wppa5ziqomXP15zPNgWtf58KEsUmxDJxBTKeTGG_XrC37M_AzdsyYA==&amp;ch=3-61KBysLFGQLkxXiEvRL6QXuxPLBGrAzbJgEk24eAz23Zc4UuSpzA==" TargetMode="External"/><Relationship Id="rId65" Type="http://schemas.openxmlformats.org/officeDocument/2006/relationships/hyperlink" Target="http://r20.rs6.net/tn.jsp?f=001Ns_Z0_H5xw_973nocZyhs4mPk3XkSkVGO0KYC1k3zc2CWQ4BW-z9tC7TTmvszB18KnVNf5Zb1NjHVf-1srs4tLudKZfJjJWWdlNBh7IvnN3y4m7KR0NAY2c5OscJbVGMv5D3WTonisyu_H7YyfpOEPfcTN0Pvt1wVsHddzyfH7xP5tIP_7aVvXSEEEn7U_GEdi3ba8F3kvTvi4lNDKB4n71qXu2uOL92bv5jWD5gG1EFD4nJz5nhgsQQjPfCUwWt&amp;c=wppa5ziqomXP15zPNgWtf58KEsUmxDJxBTKeTGG_XrC37M_AzdsyYA==&amp;ch=3-61KBysLFGQLkxXiEvRL6QXuxPLBGrAzbJgEk24eAz23Zc4UuSpzA==" TargetMode="External"/><Relationship Id="rId73" Type="http://schemas.openxmlformats.org/officeDocument/2006/relationships/hyperlink" Target="http://r20.rs6.net/tn.jsp?f=001Ns_Z0_H5xw_973nocZyhs4mPk3XkSkVGO0KYC1k3zc2CWQ4BW-z9tHs07ABVxCZUI7lwCd7Opiv1uVRVqbs9URG1QkBp4uOqGNmwnLb0ygdyEqSAPdM8HHudNU8rqqMRm9XBMbHGglAqo7j6rJgVa9kGG2wNPBLLjp3BLKxAGcLSohs0fHRtigTJ3kdlXFMIVNU71zVjWat5uTWukfxDOw==&amp;c=wppa5ziqomXP15zPNgWtf58KEsUmxDJxBTKeTGG_XrC37M_AzdsyYA==&amp;ch=3-61KBysLFGQLkxXiEvRL6QXuxPLBGrAzbJgEk24eAz23Zc4UuSpzA==" TargetMode="External"/><Relationship Id="rId78" Type="http://schemas.openxmlformats.org/officeDocument/2006/relationships/hyperlink" Target="http://r20.rs6.net/tn.jsp?f=001Ns_Z0_H5xw_973nocZyhs4mPk3XkSkVGO0KYC1k3zc2CWQ4BW-z9tFa3FaZLhmm6enLtRb3JfJd4lhvTKiSusV8nJuV7aU1AD6n_3D4NrnGBsz13btMka1-ob0_Xq8qQpnbVSdXhV8EA_TshZYblzX1fX2C7rSGEyNS6ht3Cbz1_6Rc9Hn2C-g==&amp;c=wppa5ziqomXP15zPNgWtf58KEsUmxDJxBTKeTGG_XrC37M_AzdsyYA==&amp;ch=3-61KBysLFGQLkxXiEvRL6QXuxPLBGrAzbJgEk24eAz23Zc4UuSpzA==" TargetMode="External"/><Relationship Id="rId81" Type="http://schemas.openxmlformats.org/officeDocument/2006/relationships/hyperlink" Target="http://r20.rs6.net/tn.jsp?f=001Ns_Z0_H5xw_973nocZyhs4mPk3XkSkVGO0KYC1k3zc2CWQ4BW-z9tDHJyZ7-mR9YzNq985usHla2UkysbzvSKQ2mf63PxaAtvhRwp-1bGEe13BOK8pIW3v3PbfRCPe4LFl130HlED-VxJai6481cD0eilZQU2yJyo3BdtOkXN-62aMQzBksFkw==&amp;c=wppa5ziqomXP15zPNgWtf58KEsUmxDJxBTKeTGG_XrC37M_AzdsyYA==&amp;ch=3-61KBysLFGQLkxXiEvRL6QXuxPLBGrAzbJgEk24eAz23Zc4UuSpzA==" TargetMode="External"/><Relationship Id="rId86" Type="http://schemas.openxmlformats.org/officeDocument/2006/relationships/hyperlink" Target="http://r20.rs6.net/tn.jsp?f=001Ns_Z0_H5xw_973nocZyhs4mPk3XkSkVGO0KYC1k3zc2CWQ4BW-z9tNJ3iKFIx6HBBIltEfpOSmOm52xY_GlA7_D80Hn9qDNrgCZtrY1tZiWlFmJzIOXbpKGICsITWgEPUDGNjZkko4piWGrDLGXp1RrZODlOA02cH2O6gDCaVVq-BhYLNBu4KYIr6WU5Oqm3_0YcsxPj2EqJ2hue5vI_ouWevFGGvPJGP9qpAmUGF7gRq3WX-2XkW01EKMXDvY3gEF1Ya-7O1cehn9_4macOg7L1s-ORk1iJR-tv2AD_8oi_L6HT4a7I7pkm9Rr_cNkRf7zNetC69ijdYP6oiR_WrxmRTnUAjIid&amp;c=wppa5ziqomXP15zPNgWtf58KEsUmxDJxBTKeTGG_XrC37M_AzdsyYA==&amp;ch=3-61KBysLFGQLkxXiEvRL6QXuxPLBGrAzbJgEk24eAz23Zc4UuSpzA==" TargetMode="External"/><Relationship Id="rId94" Type="http://schemas.openxmlformats.org/officeDocument/2006/relationships/hyperlink" Target="http://r20.rs6.net/tn.jsp?f=001Ns_Z0_H5xw_973nocZyhs4mPk3XkSkVGO0KYC1k3zc2CWQ4BW-z9tLXyAXOsergQyMssOhFID4W80L3GfHX158VwvUh4tqi0uISRPAFqaWc_apvZKxalYmg7sUBvJBHzy2OHMQO0Od-Drds_SgBk226q2BDbrSdxn1maTBtIG8iYkNI6BrQPQaUo6DL8-wDY&amp;c=wppa5ziqomXP15zPNgWtf58KEsUmxDJxBTKeTGG_XrC37M_AzdsyYA==&amp;ch=3-61KBysLFGQLkxXiEvRL6QXuxPLBGrAzbJgEk24eAz23Zc4UuSpzA==" TargetMode="External"/><Relationship Id="rId99" Type="http://schemas.openxmlformats.org/officeDocument/2006/relationships/hyperlink" Target="http://r20.rs6.net/tn.jsp?f=001Ns_Z0_H5xw_973nocZyhs4mPk3XkSkVGO0KYC1k3zc2CWQ4BW-z9tOLBe4mhaoGHNoDe_yRedfnV8MA0Qyc9S4QNRzvwjjQIcqHM7WIyHCFW00Jh-ny2mYCynLuGuKLeCds58e12PhIqKUW2YkFa-LdIYJ5R3rfcbsU410tCD6byFFJJWPrCwg==&amp;c=wppa5ziqomXP15zPNgWtf58KEsUmxDJxBTKeTGG_XrC37M_AzdsyYA==&amp;ch=3-61KBysLFGQLkxXiEvRL6QXuxPLBGrAzbJgEk24eAz23Zc4UuSpzA==" TargetMode="External"/><Relationship Id="rId101" Type="http://schemas.openxmlformats.org/officeDocument/2006/relationships/hyperlink" Target="http://r20.rs6.net/tn.jsp?f=001Ns_Z0_H5xw_973nocZyhs4mPk3XkSkVGO0KYC1k3zc2CWQ4BW-z9tOLBe4mhaoGHn6wmlgU6WuOJFRSSHMj84SwE-68cdjL7gv_kTe9ZQhJjqrbMnU4KEDuT36ExOsGTwC3gdtilJj-X0ovfNEWAB96IyJmPwHC6uUZIniqoqpFPSONd5DtP2lQX6lWWqA5Sp4HbBnVH2tFMHykC072rYA==&amp;c=wppa5ziqomXP15zPNgWtf58KEsUmxDJxBTKeTGG_XrC37M_AzdsyYA==&amp;ch=3-61KBysLFGQLkxXiEvRL6QXuxPLBGrAzbJgEk24eAz23Zc4UuSpzA=="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s_Z0_H5xw_973nocZyhs4mPk3XkSkVGO0KYC1k3zc2CWQ4BW-z9tC7TTmvszB184Ywy4q5i0hjodN1laxKfs_Q4D4cRkAp-xQ1cn0rT-7bylglaT--_3l27TZCfJ1y9_-I3Q1KeXCzJ06FLsXiwae0HmuMyNffMgF98r3xlfeh6DGI6C9-rUI3oVqeUZgnsHR19PNF4vussAMziZjX6o3BonY9TKWbjhXEZNFlqT7KBwF9gfZNHqg==&amp;c=wppa5ziqomXP15zPNgWtf58KEsUmxDJxBTKeTGG_XrC37M_AzdsyYA==&amp;ch=3-61KBysLFGQLkxXiEvRL6QXuxPLBGrAzbJgEk24eAz23Zc4UuSpzA==" TargetMode="External"/><Relationship Id="rId109" Type="http://schemas.openxmlformats.org/officeDocument/2006/relationships/image" Target="media/image30.png"/><Relationship Id="rId34" Type="http://schemas.openxmlformats.org/officeDocument/2006/relationships/hyperlink" Target="http://r20.rs6.net/tn.jsp?f=001Ns_Z0_H5xw_973nocZyhs4mPk3XkSkVGO0KYC1k3zc2CWQ4BW-z9tC7TTmvszB18gnfopvG_0jnuZ26JGAt3kI8EuiSK7F_yHKPTeKOGrdeqpeZHIH0Df3UIdTQOzmOJF99HSzPG7Egnmpny5xBmgqWhacqJJwNCT1rRW9Eb-g4l36NwZFyfldXZ20GB0UIxLkSP8ftbSvebcO7br1BksMTtyOtMLzJXxu8nQ9kQGUIKAZkDR37k3ywB66_nvE-J&amp;c=wppa5ziqomXP15zPNgWtf58KEsUmxDJxBTKeTGG_XrC37M_AzdsyYA==&amp;ch=3-61KBysLFGQLkxXiEvRL6QXuxPLBGrAzbJgEk24eAz23Zc4UuSpzA==" TargetMode="External"/><Relationship Id="rId50" Type="http://schemas.openxmlformats.org/officeDocument/2006/relationships/hyperlink" Target="http://r20.rs6.net/tn.jsp?f=001Ns_Z0_H5xw_973nocZyhs4mPk3XkSkVGO0KYC1k3zc2CWQ4BW-z9tC7TTmvszB18HDLFegYpMbBAggtmNvFij1XFcWH9gmIoCotQ4D8vdJaj5XMj-KNfonYsRJI5CgGHc12VvbZPuSRNGXOPKmQBE9QAVKYe1EvBE1zgN-d1ukm2yc1kttpeen8VdeX22I6Oqd73BC99ZKkqnRwnY2YdKM-loYqRmO7ye-7ohE0qPOD88vB46R7wnBwqnL-s7AU_gE_gwHTx82YqTThpKJ9a9eGKDRBHiVAXARFIwqHfE8AYvaywyrSrsg==&amp;c=wppa5ziqomXP15zPNgWtf58KEsUmxDJxBTKeTGG_XrC37M_AzdsyYA==&amp;ch=3-61KBysLFGQLkxXiEvRL6QXuxPLBGrAzbJgEk24eAz23Zc4UuSpzA==" TargetMode="External"/><Relationship Id="rId55" Type="http://schemas.openxmlformats.org/officeDocument/2006/relationships/hyperlink" Target="http://r20.rs6.net/tn.jsp?f=001Ns_Z0_H5xw_973nocZyhs4mPk3XkSkVGO0KYC1k3zc2CWQ4BW-z9tC7TTmvszB183_PavvBgU_Rm7xYLg04tcvv5Wl_762RSZzcP00a7R3vz2qolmBeSy1ilFS5KBCMeco6Gsid-4W5gi1z74Menrv-vWr9IfMYryQeiwmOz3Rx07DH6vZV3Bx9vsOSanxgYJ2AXHpbLkZs0JVT6oJ0KYw==&amp;c=wppa5ziqomXP15zPNgWtf58KEsUmxDJxBTKeTGG_XrC37M_AzdsyYA==&amp;ch=3-61KBysLFGQLkxXiEvRL6QXuxPLBGrAzbJgEk24eAz23Zc4UuSpzA==" TargetMode="External"/><Relationship Id="rId76" Type="http://schemas.openxmlformats.org/officeDocument/2006/relationships/hyperlink" Target="http://r20.rs6.net/tn.jsp?f=001Ns_Z0_H5xw_973nocZyhs4mPk3XkSkVGO0KYC1k3zc2CWQ4BW-z9tC7TTmvszB18AHmtZuQr5OPkfvhFx0U3cnyof2qgC9t96Dz4tbQ6q1DqPyAXs3xa0BByOAMH_0prrA4eAYXIbDAY9zHx5ukjsxlJRDseiUsJ-NrXQROiZnoFT3ceVdZSZLr93AvzxZ9Bn0ESpnNTwIF0jRQ5gvz6SwXOCW2FovcJNPR1YSwMBMR5AKwB_a_cemATZjiVZk2dFJd767DqUW953yjUOFm2UXFJ4U3W1iRVU1ABPBqCXPY=&amp;c=wppa5ziqomXP15zPNgWtf58KEsUmxDJxBTKeTGG_XrC37M_AzdsyYA==&amp;ch=3-61KBysLFGQLkxXiEvRL6QXuxPLBGrAzbJgEk24eAz23Zc4UuSpzA==" TargetMode="External"/><Relationship Id="rId97" Type="http://schemas.openxmlformats.org/officeDocument/2006/relationships/image" Target="media/image24.gif"/><Relationship Id="rId104" Type="http://schemas.openxmlformats.org/officeDocument/2006/relationships/image" Target="media/image25.png"/><Relationship Id="rId7" Type="http://schemas.openxmlformats.org/officeDocument/2006/relationships/image" Target="media/image3.png"/><Relationship Id="rId71" Type="http://schemas.openxmlformats.org/officeDocument/2006/relationships/hyperlink" Target="http://r20.rs6.net/tn.jsp?f=001Ns_Z0_H5xw_973nocZyhs4mPk3XkSkVGO0KYC1k3zc2CWQ4BW-z9tC7TTmvszB18z5AOf8125gRk5Kli3X_mNzhDZDO1vHFKeUx3Z6xClLJehB4OjzN0OlAR4StHmhjnW0kjaSLb1NMolaWSVb-1JVfI4KnB0W7CdCKzC9ZVqyRKV4YhymOPqXdvVU64-GP8bfmZABtsQSy7Y-g6mlVzDI4ezVsZuMx8y3dIe_6TmAqWe9CNLLiKhfyDEmEiZl9DSJadsO7EvjPM4UGLuhibZMOKMKIBdgLDddJ-2KKNETo=&amp;c=wppa5ziqomXP15zPNgWtf58KEsUmxDJxBTKeTGG_XrC37M_AzdsyYA==&amp;ch=3-61KBysLFGQLkxXiEvRL6QXuxPLBGrAzbJgEk24eAz23Zc4UuSpzA==" TargetMode="External"/><Relationship Id="rId92" Type="http://schemas.openxmlformats.org/officeDocument/2006/relationships/hyperlink" Target="http://r20.rs6.net/tn.jsp?f=001Ns_Z0_H5xw_973nocZyhs4mPk3XkSkVGO0KYC1k3zc2CWQ4BW-z9tOLBe4mhaoGH33O_j83SMbiYrm9y-oMsKmLJkEU-YPbAwLqI8CZk9Ayb2g49x2UTMs0UpKTDXIH1uX7Af2J9DeO3Hc6Jd10M_VNq0YaPI8pwVgNZI1-H5UM5dF6Y7Jxgv1Wp_e8EfGkW&amp;c=wppa5ziqomXP15zPNgWtf58KEsUmxDJxBTKeTGG_XrC37M_AzdsyYA==&amp;ch=3-61KBysLFGQLkxXiEvRL6QXuxPLBGrAzbJgEk24eAz23Zc4UuSp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3</Pages>
  <Words>13686</Words>
  <Characters>7801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08T15:28:00Z</dcterms:created>
  <dcterms:modified xsi:type="dcterms:W3CDTF">2015-03-08T16:21:00Z</dcterms:modified>
</cp:coreProperties>
</file>